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4EB45C" w14:textId="77777777" w:rsidR="00E944B1" w:rsidRPr="00D44B6A" w:rsidRDefault="00E944B1" w:rsidP="00E944B1">
      <w:pPr>
        <w:rPr>
          <w:rFonts w:cs="Arial"/>
          <w:lang w:val="hr-HR"/>
        </w:rPr>
      </w:pPr>
      <w:bookmarkStart w:id="0" w:name="_GoBack"/>
      <w:bookmarkEnd w:id="0"/>
      <w:r w:rsidRPr="00D44B6A">
        <w:rPr>
          <w:rFonts w:cs="Arial"/>
          <w:lang w:val="hr-HR"/>
        </w:rPr>
        <w:t>Sveučilište u Rijeci</w:t>
      </w:r>
    </w:p>
    <w:p w14:paraId="1A69FD39" w14:textId="77777777" w:rsidR="00E944B1" w:rsidRPr="00D44B6A" w:rsidRDefault="00EA58BC" w:rsidP="00E944B1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t>ODJEL ZA INFORMATIKU</w:t>
      </w:r>
    </w:p>
    <w:p w14:paraId="6F243857" w14:textId="77777777" w:rsidR="00E944B1" w:rsidRPr="00D44B6A" w:rsidRDefault="00665A25" w:rsidP="00E944B1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t>Radmile Matejčić 2</w:t>
      </w:r>
      <w:r w:rsidR="00EA58BC" w:rsidRPr="00D44B6A">
        <w:rPr>
          <w:rFonts w:cs="Arial"/>
          <w:lang w:val="hr-HR"/>
        </w:rPr>
        <w:t>, Rijeka</w:t>
      </w:r>
    </w:p>
    <w:p w14:paraId="5B924A21" w14:textId="0DF2CA64" w:rsidR="00E944B1" w:rsidRPr="00D44B6A" w:rsidRDefault="00EA58BC" w:rsidP="00E944B1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t>Akademska</w:t>
      </w:r>
      <w:r w:rsidR="00D37BCE">
        <w:rPr>
          <w:rFonts w:cs="Arial"/>
          <w:lang w:val="hr-HR"/>
        </w:rPr>
        <w:t xml:space="preserve"> 201</w:t>
      </w:r>
      <w:r w:rsidR="008F4543">
        <w:rPr>
          <w:rFonts w:cs="Arial"/>
          <w:lang w:val="hr-HR"/>
        </w:rPr>
        <w:t>7</w:t>
      </w:r>
      <w:r w:rsidR="00E944B1" w:rsidRPr="00D44B6A">
        <w:rPr>
          <w:rFonts w:cs="Arial"/>
          <w:lang w:val="hr-HR"/>
        </w:rPr>
        <w:t>/</w:t>
      </w:r>
      <w:r w:rsidR="003D797D" w:rsidRPr="00D44B6A">
        <w:rPr>
          <w:rFonts w:cs="Arial"/>
          <w:lang w:val="hr-HR"/>
        </w:rPr>
        <w:t>20</w:t>
      </w:r>
      <w:r w:rsidR="00D37BCE">
        <w:rPr>
          <w:rFonts w:cs="Arial"/>
          <w:lang w:val="hr-HR"/>
        </w:rPr>
        <w:t>1</w:t>
      </w:r>
      <w:r w:rsidR="008F4543">
        <w:rPr>
          <w:rFonts w:cs="Arial"/>
          <w:lang w:val="hr-HR"/>
        </w:rPr>
        <w:t>8</w:t>
      </w:r>
      <w:r w:rsidR="00E944B1" w:rsidRPr="00D44B6A">
        <w:rPr>
          <w:rFonts w:cs="Arial"/>
          <w:lang w:val="hr-HR"/>
        </w:rPr>
        <w:t>.</w:t>
      </w:r>
      <w:r w:rsidRPr="00D44B6A">
        <w:rPr>
          <w:rFonts w:cs="Arial"/>
          <w:lang w:val="hr-HR"/>
        </w:rPr>
        <w:t xml:space="preserve"> godina</w:t>
      </w:r>
    </w:p>
    <w:p w14:paraId="1632BCD1" w14:textId="77777777" w:rsidR="00E944B1" w:rsidRPr="00D44B6A" w:rsidRDefault="00E944B1" w:rsidP="00E944B1">
      <w:pPr>
        <w:rPr>
          <w:rFonts w:cs="Arial"/>
          <w:lang w:val="hr-HR"/>
        </w:rPr>
      </w:pPr>
    </w:p>
    <w:p w14:paraId="338255D3" w14:textId="77777777" w:rsidR="00E944B1" w:rsidRPr="00D44B6A" w:rsidRDefault="00E944B1" w:rsidP="00E944B1">
      <w:pPr>
        <w:rPr>
          <w:rFonts w:cs="Arial"/>
          <w:lang w:val="hr-HR"/>
        </w:rPr>
      </w:pPr>
    </w:p>
    <w:p w14:paraId="2A234676" w14:textId="77777777" w:rsidR="00E944B1" w:rsidRPr="00D44B6A" w:rsidRDefault="00E944B1" w:rsidP="00E944B1">
      <w:pPr>
        <w:rPr>
          <w:rFonts w:cs="Arial"/>
          <w:lang w:val="hr-HR"/>
        </w:rPr>
      </w:pPr>
    </w:p>
    <w:p w14:paraId="2652E94C" w14:textId="77777777" w:rsidR="00E944B1" w:rsidRPr="00D44B6A" w:rsidRDefault="00E944B1" w:rsidP="00E944B1">
      <w:pPr>
        <w:rPr>
          <w:rFonts w:cs="Arial"/>
          <w:lang w:val="hr-HR"/>
        </w:rPr>
      </w:pPr>
    </w:p>
    <w:p w14:paraId="55CCC693" w14:textId="77777777" w:rsidR="00E944B1" w:rsidRPr="00D44B6A" w:rsidRDefault="00D66961" w:rsidP="00E944B1">
      <w:pPr>
        <w:jc w:val="center"/>
        <w:rPr>
          <w:rFonts w:cs="Arial"/>
          <w:b/>
          <w:sz w:val="28"/>
          <w:szCs w:val="28"/>
          <w:lang w:val="hr-HR"/>
        </w:rPr>
      </w:pPr>
      <w:r w:rsidRPr="00D44B6A">
        <w:rPr>
          <w:rFonts w:cs="Arial"/>
          <w:b/>
          <w:sz w:val="28"/>
          <w:szCs w:val="28"/>
          <w:lang w:val="hr-HR"/>
        </w:rPr>
        <w:t>PROGRAMIRANJE</w:t>
      </w:r>
    </w:p>
    <w:p w14:paraId="2BEAD78F" w14:textId="77777777" w:rsidR="00E944B1" w:rsidRPr="00D44B6A" w:rsidRDefault="00E944B1" w:rsidP="00E944B1">
      <w:pPr>
        <w:rPr>
          <w:rFonts w:cs="Arial"/>
          <w:lang w:val="hr-HR"/>
        </w:rPr>
      </w:pPr>
    </w:p>
    <w:p w14:paraId="6B5C60D6" w14:textId="77777777" w:rsidR="00E944B1" w:rsidRPr="00D44B6A" w:rsidRDefault="00E944B1" w:rsidP="00E944B1">
      <w:pPr>
        <w:rPr>
          <w:rFonts w:cs="Arial"/>
          <w:lang w:val="hr-HR"/>
        </w:rPr>
      </w:pPr>
    </w:p>
    <w:p w14:paraId="51FBF46B" w14:textId="77777777" w:rsidR="00495C77" w:rsidRDefault="00495C77" w:rsidP="00E944B1">
      <w:pPr>
        <w:tabs>
          <w:tab w:val="left" w:pos="900"/>
        </w:tabs>
        <w:rPr>
          <w:rFonts w:cs="Arial"/>
          <w:lang w:val="hr-HR"/>
        </w:rPr>
      </w:pPr>
    </w:p>
    <w:p w14:paraId="49DC7E51" w14:textId="77777777" w:rsidR="00495C77" w:rsidRPr="00D44B6A" w:rsidRDefault="00495C77" w:rsidP="00495C77">
      <w:pPr>
        <w:tabs>
          <w:tab w:val="left" w:pos="900"/>
        </w:tabs>
        <w:rPr>
          <w:rFonts w:cs="Arial"/>
          <w:lang w:val="hr-HR"/>
        </w:rPr>
      </w:pPr>
      <w:r w:rsidRPr="00D44B6A">
        <w:rPr>
          <w:rFonts w:cs="Arial"/>
          <w:lang w:val="hr-HR"/>
        </w:rPr>
        <w:t xml:space="preserve">Studij: </w:t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  <w:t>Preddiplomski studij matematike</w:t>
      </w:r>
    </w:p>
    <w:p w14:paraId="2AE6D446" w14:textId="77777777" w:rsidR="00495C77" w:rsidRPr="00D44B6A" w:rsidRDefault="00495C77" w:rsidP="00495C77">
      <w:pPr>
        <w:tabs>
          <w:tab w:val="left" w:pos="900"/>
        </w:tabs>
        <w:rPr>
          <w:rFonts w:cs="Arial"/>
          <w:lang w:val="hr-HR"/>
        </w:rPr>
      </w:pPr>
      <w:r w:rsidRPr="00D44B6A">
        <w:rPr>
          <w:rFonts w:cs="Arial"/>
          <w:lang w:val="hr-HR"/>
        </w:rPr>
        <w:t>Semestar:</w:t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  <w:t>4. semestar</w:t>
      </w:r>
    </w:p>
    <w:p w14:paraId="746A5C04" w14:textId="77777777" w:rsidR="00495C77" w:rsidRPr="00D44B6A" w:rsidRDefault="00495C77" w:rsidP="00495C77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t>Web stranica predmeta:</w:t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</w:r>
      <w:hyperlink r:id="rId8" w:history="1">
        <w:r w:rsidRPr="00D44B6A">
          <w:rPr>
            <w:rStyle w:val="Hyperlink"/>
            <w:rFonts w:cs="Arial"/>
            <w:lang w:val="hr-HR"/>
          </w:rPr>
          <w:t>http://www.inf.uniri.hr</w:t>
        </w:r>
      </w:hyperlink>
      <w:r w:rsidRPr="00D44B6A">
        <w:rPr>
          <w:rFonts w:cs="Arial"/>
          <w:lang w:val="hr-HR"/>
        </w:rPr>
        <w:t xml:space="preserve"> </w:t>
      </w:r>
    </w:p>
    <w:p w14:paraId="2F58F672" w14:textId="77777777" w:rsidR="00495C77" w:rsidRPr="00D44B6A" w:rsidRDefault="00495C77" w:rsidP="00495C77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t>ECTS bodovi:</w:t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  <w:t>5</w:t>
      </w:r>
    </w:p>
    <w:p w14:paraId="02F349F6" w14:textId="77777777" w:rsidR="00495C77" w:rsidRPr="00D44B6A" w:rsidRDefault="00495C77" w:rsidP="00495C77">
      <w:pPr>
        <w:rPr>
          <w:rFonts w:cs="Arial"/>
          <w:szCs w:val="20"/>
          <w:lang w:val="hr-HR"/>
        </w:rPr>
      </w:pPr>
      <w:r w:rsidRPr="00D44B6A">
        <w:rPr>
          <w:rFonts w:cs="Arial"/>
          <w:lang w:val="hr-HR"/>
        </w:rPr>
        <w:t>Nastavno opterećenje:</w:t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  <w:t>2P + 2V</w:t>
      </w:r>
    </w:p>
    <w:p w14:paraId="4A690DFA" w14:textId="77777777" w:rsidR="00495C77" w:rsidRDefault="00495C77" w:rsidP="00E944B1">
      <w:pPr>
        <w:tabs>
          <w:tab w:val="left" w:pos="900"/>
        </w:tabs>
        <w:rPr>
          <w:rFonts w:cs="Arial"/>
          <w:lang w:val="hr-HR"/>
        </w:rPr>
      </w:pPr>
    </w:p>
    <w:p w14:paraId="3B49FEB9" w14:textId="77777777" w:rsidR="00495C77" w:rsidRDefault="00495C77" w:rsidP="00E944B1">
      <w:pPr>
        <w:tabs>
          <w:tab w:val="left" w:pos="900"/>
        </w:tabs>
        <w:rPr>
          <w:rFonts w:cs="Arial"/>
          <w:lang w:val="hr-HR"/>
        </w:rPr>
      </w:pPr>
    </w:p>
    <w:p w14:paraId="20BDD3F4" w14:textId="77777777" w:rsidR="00495C77" w:rsidRDefault="00495C77" w:rsidP="00E944B1">
      <w:pPr>
        <w:tabs>
          <w:tab w:val="left" w:pos="900"/>
        </w:tabs>
        <w:rPr>
          <w:rFonts w:cs="Arial"/>
          <w:lang w:val="hr-HR"/>
        </w:rPr>
      </w:pPr>
    </w:p>
    <w:p w14:paraId="2D78FBD4" w14:textId="77777777" w:rsidR="00E944B1" w:rsidRPr="00D44B6A" w:rsidRDefault="002D100E" w:rsidP="00E944B1">
      <w:pPr>
        <w:tabs>
          <w:tab w:val="left" w:pos="900"/>
        </w:tabs>
        <w:rPr>
          <w:rFonts w:cs="Arial"/>
          <w:lang w:val="hr-HR"/>
        </w:rPr>
      </w:pPr>
      <w:r w:rsidRPr="00D44B6A">
        <w:rPr>
          <w:rFonts w:cs="Arial"/>
          <w:lang w:val="hr-HR"/>
        </w:rPr>
        <w:t xml:space="preserve">Studij: </w:t>
      </w:r>
      <w:r w:rsidR="003846D3" w:rsidRPr="00D44B6A">
        <w:rPr>
          <w:rFonts w:cs="Arial"/>
          <w:lang w:val="hr-HR"/>
        </w:rPr>
        <w:tab/>
      </w:r>
      <w:r w:rsidR="003846D3" w:rsidRPr="00D44B6A">
        <w:rPr>
          <w:rFonts w:cs="Arial"/>
          <w:lang w:val="hr-HR"/>
        </w:rPr>
        <w:tab/>
      </w:r>
      <w:r w:rsidR="003846D3" w:rsidRPr="00D44B6A">
        <w:rPr>
          <w:rFonts w:cs="Arial"/>
          <w:lang w:val="hr-HR"/>
        </w:rPr>
        <w:tab/>
      </w:r>
      <w:r w:rsidR="003846D3" w:rsidRPr="00D44B6A">
        <w:rPr>
          <w:rFonts w:cs="Arial"/>
          <w:lang w:val="hr-HR"/>
        </w:rPr>
        <w:tab/>
      </w:r>
      <w:r w:rsidR="00482FFC">
        <w:rPr>
          <w:rFonts w:cs="Arial"/>
          <w:lang w:val="hr-HR"/>
        </w:rPr>
        <w:t>Preddiplomski studij fizike</w:t>
      </w:r>
    </w:p>
    <w:p w14:paraId="1561B2BC" w14:textId="77777777" w:rsidR="004B0A81" w:rsidRPr="00D44B6A" w:rsidRDefault="00BD3429" w:rsidP="00E944B1">
      <w:pPr>
        <w:tabs>
          <w:tab w:val="left" w:pos="900"/>
        </w:tabs>
        <w:rPr>
          <w:rFonts w:cs="Arial"/>
          <w:lang w:val="hr-HR"/>
        </w:rPr>
      </w:pPr>
      <w:r w:rsidRPr="00D44B6A">
        <w:rPr>
          <w:rFonts w:cs="Arial"/>
          <w:lang w:val="hr-HR"/>
        </w:rPr>
        <w:t>S</w:t>
      </w:r>
      <w:r w:rsidR="004B0A81" w:rsidRPr="00D44B6A">
        <w:rPr>
          <w:rFonts w:cs="Arial"/>
          <w:lang w:val="hr-HR"/>
        </w:rPr>
        <w:t>emestar:</w:t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</w:r>
      <w:r w:rsidRPr="00D44B6A">
        <w:rPr>
          <w:rFonts w:cs="Arial"/>
          <w:lang w:val="hr-HR"/>
        </w:rPr>
        <w:tab/>
      </w:r>
      <w:r w:rsidR="00495C77">
        <w:rPr>
          <w:rFonts w:cs="Arial"/>
          <w:lang w:val="hr-HR"/>
        </w:rPr>
        <w:t>2</w:t>
      </w:r>
      <w:r w:rsidRPr="00D44B6A">
        <w:rPr>
          <w:rFonts w:cs="Arial"/>
          <w:lang w:val="hr-HR"/>
        </w:rPr>
        <w:t>. semestar</w:t>
      </w:r>
    </w:p>
    <w:p w14:paraId="60128B0B" w14:textId="77777777" w:rsidR="00E63A7F" w:rsidRPr="00D44B6A" w:rsidRDefault="000F4E57" w:rsidP="00E944B1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t>Web stranica predmeta:</w:t>
      </w:r>
      <w:r w:rsidR="003846D3" w:rsidRPr="00D44B6A">
        <w:rPr>
          <w:rFonts w:cs="Arial"/>
          <w:lang w:val="hr-HR"/>
        </w:rPr>
        <w:tab/>
      </w:r>
      <w:r w:rsidR="003846D3" w:rsidRPr="00D44B6A">
        <w:rPr>
          <w:rFonts w:cs="Arial"/>
          <w:lang w:val="hr-HR"/>
        </w:rPr>
        <w:tab/>
      </w:r>
      <w:hyperlink r:id="rId9" w:history="1">
        <w:r w:rsidR="004B0A81" w:rsidRPr="00D44B6A">
          <w:rPr>
            <w:rStyle w:val="Hyperlink"/>
            <w:rFonts w:cs="Arial"/>
            <w:lang w:val="hr-HR"/>
          </w:rPr>
          <w:t>http://www.inf.uniri.hr</w:t>
        </w:r>
      </w:hyperlink>
      <w:r w:rsidR="004B0A81" w:rsidRPr="00D44B6A">
        <w:rPr>
          <w:rFonts w:cs="Arial"/>
          <w:lang w:val="hr-HR"/>
        </w:rPr>
        <w:t xml:space="preserve"> </w:t>
      </w:r>
    </w:p>
    <w:p w14:paraId="426D2067" w14:textId="77777777" w:rsidR="00E944B1" w:rsidRPr="00D44B6A" w:rsidRDefault="00EC794F" w:rsidP="00E944B1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t>ECTS bodovi:</w:t>
      </w:r>
      <w:r w:rsidRPr="00D44B6A">
        <w:rPr>
          <w:rFonts w:cs="Arial"/>
          <w:lang w:val="hr-HR"/>
        </w:rPr>
        <w:tab/>
      </w:r>
      <w:r w:rsidR="003846D3" w:rsidRPr="00D44B6A">
        <w:rPr>
          <w:rFonts w:cs="Arial"/>
          <w:lang w:val="hr-HR"/>
        </w:rPr>
        <w:tab/>
      </w:r>
      <w:r w:rsidR="003846D3" w:rsidRPr="00D44B6A">
        <w:rPr>
          <w:rFonts w:cs="Arial"/>
          <w:lang w:val="hr-HR"/>
        </w:rPr>
        <w:tab/>
      </w:r>
      <w:r w:rsidR="00207EFA" w:rsidRPr="00D44B6A">
        <w:rPr>
          <w:rFonts w:cs="Arial"/>
          <w:lang w:val="hr-HR"/>
        </w:rPr>
        <w:t>5</w:t>
      </w:r>
    </w:p>
    <w:p w14:paraId="6F80EF79" w14:textId="77777777" w:rsidR="00E944B1" w:rsidRPr="00D44B6A" w:rsidRDefault="00E944B1" w:rsidP="00E944B1">
      <w:pPr>
        <w:rPr>
          <w:rFonts w:cs="Arial"/>
          <w:szCs w:val="20"/>
          <w:lang w:val="hr-HR"/>
        </w:rPr>
      </w:pPr>
      <w:r w:rsidRPr="00D44B6A">
        <w:rPr>
          <w:rFonts w:cs="Arial"/>
          <w:lang w:val="hr-HR"/>
        </w:rPr>
        <w:t>Nastavno opterećenje:</w:t>
      </w:r>
      <w:r w:rsidRPr="00D44B6A">
        <w:rPr>
          <w:rFonts w:cs="Arial"/>
          <w:lang w:val="hr-HR"/>
        </w:rPr>
        <w:tab/>
      </w:r>
      <w:r w:rsidR="003846D3" w:rsidRPr="00D44B6A">
        <w:rPr>
          <w:rFonts w:cs="Arial"/>
          <w:lang w:val="hr-HR"/>
        </w:rPr>
        <w:tab/>
      </w:r>
      <w:r w:rsidR="00D66961" w:rsidRPr="00D44B6A">
        <w:rPr>
          <w:rFonts w:cs="Arial"/>
          <w:lang w:val="hr-HR"/>
        </w:rPr>
        <w:t>2</w:t>
      </w:r>
      <w:r w:rsidR="00BD3429" w:rsidRPr="00D44B6A">
        <w:rPr>
          <w:rFonts w:cs="Arial"/>
          <w:lang w:val="hr-HR"/>
        </w:rPr>
        <w:t>P</w:t>
      </w:r>
      <w:r w:rsidRPr="00D44B6A">
        <w:rPr>
          <w:rFonts w:cs="Arial"/>
          <w:lang w:val="hr-HR"/>
        </w:rPr>
        <w:t xml:space="preserve"> + </w:t>
      </w:r>
      <w:r w:rsidR="00421766" w:rsidRPr="00D44B6A">
        <w:rPr>
          <w:rFonts w:cs="Arial"/>
          <w:lang w:val="hr-HR"/>
        </w:rPr>
        <w:t>2</w:t>
      </w:r>
      <w:r w:rsidR="00BD3429" w:rsidRPr="00D44B6A">
        <w:rPr>
          <w:rFonts w:cs="Arial"/>
          <w:lang w:val="hr-HR"/>
        </w:rPr>
        <w:t>V</w:t>
      </w:r>
    </w:p>
    <w:p w14:paraId="406FEFEA" w14:textId="77777777" w:rsidR="000E4448" w:rsidRPr="00D44B6A" w:rsidRDefault="000E4448" w:rsidP="00E944B1">
      <w:pPr>
        <w:rPr>
          <w:rFonts w:cs="Arial"/>
          <w:szCs w:val="20"/>
          <w:lang w:val="hr-HR"/>
        </w:rPr>
      </w:pPr>
    </w:p>
    <w:p w14:paraId="2153C0B2" w14:textId="77777777" w:rsidR="000E4448" w:rsidRPr="00D44B6A" w:rsidRDefault="000E4448" w:rsidP="00E944B1">
      <w:pPr>
        <w:rPr>
          <w:rFonts w:cs="Arial"/>
          <w:szCs w:val="20"/>
          <w:lang w:val="hr-HR"/>
        </w:rPr>
      </w:pPr>
    </w:p>
    <w:p w14:paraId="25143A97" w14:textId="77777777" w:rsidR="00187B2D" w:rsidRPr="00D44B6A" w:rsidRDefault="00187B2D" w:rsidP="00E944B1">
      <w:pPr>
        <w:rPr>
          <w:rFonts w:cs="Arial"/>
          <w:lang w:val="hr-HR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417"/>
        <w:gridCol w:w="222"/>
      </w:tblGrid>
      <w:tr w:rsidR="003D797D" w:rsidRPr="00D44B6A" w14:paraId="10EFFBBB" w14:textId="77777777">
        <w:tc>
          <w:tcPr>
            <w:tcW w:w="4927" w:type="dxa"/>
          </w:tcPr>
          <w:tbl>
            <w:tblPr>
              <w:tblW w:w="9855" w:type="dxa"/>
              <w:tblLook w:val="01E0" w:firstRow="1" w:lastRow="1" w:firstColumn="1" w:lastColumn="1" w:noHBand="0" w:noVBand="0"/>
            </w:tblPr>
            <w:tblGrid>
              <w:gridCol w:w="4927"/>
              <w:gridCol w:w="4928"/>
            </w:tblGrid>
            <w:tr w:rsidR="00C87995" w:rsidRPr="00D5195C" w14:paraId="41081A62" w14:textId="77777777" w:rsidTr="001816EE">
              <w:tc>
                <w:tcPr>
                  <w:tcW w:w="4927" w:type="dxa"/>
                </w:tcPr>
                <w:p w14:paraId="1418891A" w14:textId="77777777" w:rsidR="00C87995" w:rsidRPr="00D5195C" w:rsidRDefault="00C87995" w:rsidP="001816EE">
                  <w:pPr>
                    <w:spacing w:after="120"/>
                    <w:rPr>
                      <w:b/>
                      <w:lang w:val="hr-HR"/>
                    </w:rPr>
                  </w:pPr>
                  <w:r w:rsidRPr="00D5195C">
                    <w:rPr>
                      <w:b/>
                      <w:lang w:val="hr-HR"/>
                    </w:rPr>
                    <w:t>Nositelj kolegija:</w:t>
                  </w:r>
                </w:p>
                <w:p w14:paraId="0C50608C" w14:textId="373B6220" w:rsidR="00C87995" w:rsidRPr="00D5195C" w:rsidRDefault="00E46A1E" w:rsidP="001816EE">
                  <w:pPr>
                    <w:rPr>
                      <w:b/>
                      <w:lang w:val="hr-HR"/>
                    </w:rPr>
                  </w:pPr>
                  <w:r>
                    <w:rPr>
                      <w:b/>
                      <w:lang w:val="hr-HR"/>
                    </w:rPr>
                    <w:t>Doc.</w:t>
                  </w:r>
                  <w:r w:rsidR="005E57E2">
                    <w:rPr>
                      <w:b/>
                      <w:lang w:val="hr-HR"/>
                    </w:rPr>
                    <w:t xml:space="preserve"> </w:t>
                  </w:r>
                  <w:r w:rsidR="00C87995" w:rsidRPr="00D5195C">
                    <w:rPr>
                      <w:b/>
                      <w:lang w:val="hr-HR"/>
                    </w:rPr>
                    <w:t xml:space="preserve">dr. sc. </w:t>
                  </w:r>
                  <w:r>
                    <w:rPr>
                      <w:b/>
                      <w:lang w:val="hr-HR"/>
                    </w:rPr>
                    <w:t>Marina Ivašić-Kos</w:t>
                  </w:r>
                </w:p>
                <w:p w14:paraId="029493E2" w14:textId="77777777" w:rsidR="00C87995" w:rsidRPr="00D5195C" w:rsidRDefault="00C87995" w:rsidP="001816EE">
                  <w:pPr>
                    <w:rPr>
                      <w:lang w:val="hr-HR"/>
                    </w:rPr>
                  </w:pPr>
                </w:p>
                <w:p w14:paraId="18FA0159" w14:textId="1118EFBD" w:rsidR="00C87995" w:rsidRPr="00D5195C" w:rsidRDefault="00C87995" w:rsidP="001816EE">
                  <w:pPr>
                    <w:rPr>
                      <w:lang w:val="hr-HR"/>
                    </w:rPr>
                  </w:pPr>
                  <w:r w:rsidRPr="00D5195C">
                    <w:rPr>
                      <w:lang w:val="hr-HR"/>
                    </w:rPr>
                    <w:t xml:space="preserve">e-mail: </w:t>
                  </w:r>
                  <w:r w:rsidR="00E46A1E">
                    <w:rPr>
                      <w:lang w:val="hr-HR"/>
                    </w:rPr>
                    <w:t>marinai</w:t>
                  </w:r>
                  <w:r w:rsidRPr="00D5195C">
                    <w:rPr>
                      <w:lang w:val="hr-HR"/>
                    </w:rPr>
                    <w:t>@inf.uniri.hr</w:t>
                  </w:r>
                </w:p>
                <w:p w14:paraId="3F38794A" w14:textId="2A630EEB" w:rsidR="00C87995" w:rsidRPr="00D5195C" w:rsidRDefault="00C87995" w:rsidP="001816EE">
                  <w:pPr>
                    <w:rPr>
                      <w:lang w:val="hr-HR"/>
                    </w:rPr>
                  </w:pPr>
                  <w:r w:rsidRPr="00D5195C">
                    <w:rPr>
                      <w:lang w:val="hr-HR"/>
                    </w:rPr>
                    <w:t>Ured: Radmile Matejčić 2, 51</w:t>
                  </w:r>
                  <w:r w:rsidR="00E46A1E">
                    <w:rPr>
                      <w:lang w:val="hr-HR"/>
                    </w:rPr>
                    <w:t>0</w:t>
                  </w:r>
                </w:p>
                <w:p w14:paraId="7491D682" w14:textId="540DD832" w:rsidR="00C87995" w:rsidRPr="00D5195C" w:rsidRDefault="00C87995" w:rsidP="001816EE">
                  <w:pPr>
                    <w:rPr>
                      <w:lang w:val="hr-HR"/>
                    </w:rPr>
                  </w:pPr>
                  <w:r w:rsidRPr="00D5195C">
                    <w:rPr>
                      <w:lang w:val="hr-HR"/>
                    </w:rPr>
                    <w:t>Vrijeme konzultacija: po dogovoru e-mailom</w:t>
                  </w:r>
                </w:p>
                <w:p w14:paraId="19DF3622" w14:textId="77777777" w:rsidR="00C87995" w:rsidRPr="00D5195C" w:rsidRDefault="00C87995" w:rsidP="001816EE">
                  <w:pPr>
                    <w:rPr>
                      <w:lang w:val="hr-HR"/>
                    </w:rPr>
                  </w:pPr>
                </w:p>
                <w:p w14:paraId="232C8866" w14:textId="77777777" w:rsidR="00C87995" w:rsidRPr="00D5195C" w:rsidRDefault="00C87995" w:rsidP="001816EE">
                  <w:pPr>
                    <w:rPr>
                      <w:lang w:val="hr-HR"/>
                    </w:rPr>
                  </w:pPr>
                </w:p>
                <w:p w14:paraId="7E7986EB" w14:textId="77777777" w:rsidR="00C87995" w:rsidRPr="00D5195C" w:rsidRDefault="00C87995" w:rsidP="001816EE">
                  <w:pPr>
                    <w:rPr>
                      <w:lang w:val="hr-HR"/>
                    </w:rPr>
                  </w:pPr>
                </w:p>
                <w:p w14:paraId="1739EBB8" w14:textId="77777777" w:rsidR="00C87995" w:rsidRPr="00D5195C" w:rsidRDefault="00C87995" w:rsidP="001816EE">
                  <w:pPr>
                    <w:rPr>
                      <w:lang w:val="hr-HR"/>
                    </w:rPr>
                  </w:pPr>
                </w:p>
              </w:tc>
              <w:tc>
                <w:tcPr>
                  <w:tcW w:w="4928" w:type="dxa"/>
                </w:tcPr>
                <w:p w14:paraId="2414BF8C" w14:textId="77777777" w:rsidR="00C87995" w:rsidRDefault="00C87995" w:rsidP="001816EE">
                  <w:pPr>
                    <w:spacing w:after="120"/>
                    <w:rPr>
                      <w:rFonts w:cs="Arial"/>
                      <w:b/>
                      <w:lang w:val="hr-HR"/>
                    </w:rPr>
                  </w:pPr>
                  <w:r w:rsidRPr="00495C77">
                    <w:rPr>
                      <w:rFonts w:cs="Arial"/>
                      <w:b/>
                      <w:lang w:val="hr-HR"/>
                    </w:rPr>
                    <w:t>Asistent:</w:t>
                  </w:r>
                </w:p>
                <w:p w14:paraId="4B051F32" w14:textId="77777777" w:rsidR="00C87995" w:rsidRDefault="00C87995" w:rsidP="001816EE">
                  <w:pPr>
                    <w:spacing w:after="120"/>
                    <w:rPr>
                      <w:rFonts w:cs="Arial"/>
                      <w:b/>
                      <w:lang w:val="hr-HR"/>
                    </w:rPr>
                  </w:pPr>
                  <w:r>
                    <w:rPr>
                      <w:rFonts w:cs="Arial"/>
                      <w:b/>
                      <w:lang w:val="hr-HR"/>
                    </w:rPr>
                    <w:t>Katerina Černjeka</w:t>
                  </w:r>
                </w:p>
                <w:p w14:paraId="1E8AA9FE" w14:textId="77777777" w:rsidR="00C87995" w:rsidRPr="00D44B6A" w:rsidRDefault="00C87995" w:rsidP="001816EE">
                  <w:pPr>
                    <w:rPr>
                      <w:rFonts w:cs="Arial"/>
                      <w:lang w:val="hr-HR"/>
                    </w:rPr>
                  </w:pPr>
                  <w:r>
                    <w:rPr>
                      <w:rFonts w:cs="Arial"/>
                      <w:lang w:val="hr-HR"/>
                    </w:rPr>
                    <w:t>e-mail: kcernjeka</w:t>
                  </w:r>
                  <w:r w:rsidRPr="00D44B6A">
                    <w:rPr>
                      <w:rFonts w:cs="Arial"/>
                      <w:lang w:val="hr-HR"/>
                    </w:rPr>
                    <w:t>@inf.uniri.hr</w:t>
                  </w:r>
                </w:p>
                <w:p w14:paraId="48A82D2B" w14:textId="77777777" w:rsidR="00C87995" w:rsidRDefault="00C87995" w:rsidP="001816EE">
                  <w:pPr>
                    <w:rPr>
                      <w:rFonts w:cs="Arial"/>
                      <w:lang w:val="hr-HR"/>
                    </w:rPr>
                  </w:pPr>
                  <w:r w:rsidRPr="00D44B6A">
                    <w:rPr>
                      <w:rFonts w:cs="Arial"/>
                      <w:lang w:val="hr-HR"/>
                    </w:rPr>
                    <w:t>web stranica</w:t>
                  </w:r>
                  <w:r>
                    <w:rPr>
                      <w:rFonts w:cs="Arial"/>
                      <w:lang w:val="hr-HR"/>
                    </w:rPr>
                    <w:t xml:space="preserve">: </w:t>
                  </w:r>
                  <w:hyperlink r:id="rId10" w:history="1">
                    <w:r w:rsidRPr="00D5195C">
                      <w:rPr>
                        <w:rStyle w:val="Hyperlink"/>
                        <w:lang w:val="hr-HR"/>
                      </w:rPr>
                      <w:t>http://www.inf.uniri.hr</w:t>
                    </w:r>
                  </w:hyperlink>
                </w:p>
                <w:p w14:paraId="76D9B7CA" w14:textId="77777777" w:rsidR="00C87995" w:rsidRPr="00D44B6A" w:rsidRDefault="00C87995" w:rsidP="001816EE">
                  <w:pPr>
                    <w:rPr>
                      <w:rFonts w:cs="Arial"/>
                      <w:lang w:val="hr-HR"/>
                    </w:rPr>
                  </w:pPr>
                  <w:r w:rsidRPr="00D44B6A">
                    <w:rPr>
                      <w:rFonts w:cs="Arial"/>
                      <w:lang w:val="hr-HR"/>
                    </w:rPr>
                    <w:t xml:space="preserve">Ured: Radmile Matejčić 2, soba </w:t>
                  </w:r>
                  <w:r>
                    <w:rPr>
                      <w:rFonts w:cs="Arial"/>
                      <w:lang w:val="hr-HR"/>
                    </w:rPr>
                    <w:t>O-417</w:t>
                  </w:r>
                </w:p>
                <w:p w14:paraId="196CB32D" w14:textId="77777777" w:rsidR="00C87995" w:rsidRPr="00D5195C" w:rsidRDefault="00C87995" w:rsidP="001816EE">
                  <w:pPr>
                    <w:rPr>
                      <w:lang w:val="hr-HR"/>
                    </w:rPr>
                  </w:pPr>
                  <w:r w:rsidRPr="00D44B6A">
                    <w:rPr>
                      <w:rFonts w:cs="Arial"/>
                      <w:lang w:val="hr-HR"/>
                    </w:rPr>
                    <w:t xml:space="preserve">Vrijeme konzultacija: </w:t>
                  </w:r>
                  <w:r w:rsidRPr="00DE536B">
                    <w:rPr>
                      <w:rFonts w:cs="Arial"/>
                      <w:lang w:val="hr-HR"/>
                    </w:rPr>
                    <w:t>utorak od 12-13h ili</w:t>
                  </w:r>
                  <w:r>
                    <w:rPr>
                      <w:rFonts w:cs="Arial"/>
                      <w:lang w:val="hr-HR"/>
                    </w:rPr>
                    <w:t xml:space="preserve"> </w:t>
                  </w:r>
                  <w:r w:rsidRPr="00D5195C">
                    <w:rPr>
                      <w:lang w:val="hr-HR"/>
                    </w:rPr>
                    <w:t>po dogovoru e-mailom</w:t>
                  </w:r>
                </w:p>
                <w:p w14:paraId="7A22834F" w14:textId="77777777" w:rsidR="00C87995" w:rsidRPr="00D44B6A" w:rsidRDefault="00C87995" w:rsidP="001816EE">
                  <w:pPr>
                    <w:rPr>
                      <w:rFonts w:cs="Arial"/>
                      <w:lang w:val="hr-HR"/>
                    </w:rPr>
                  </w:pPr>
                </w:p>
                <w:p w14:paraId="19147639" w14:textId="77777777" w:rsidR="00C87995" w:rsidRPr="00495C77" w:rsidRDefault="00C87995" w:rsidP="001816EE">
                  <w:pPr>
                    <w:spacing w:after="120"/>
                    <w:rPr>
                      <w:rFonts w:cs="Arial"/>
                      <w:b/>
                      <w:lang w:val="hr-HR"/>
                    </w:rPr>
                  </w:pPr>
                </w:p>
              </w:tc>
            </w:tr>
          </w:tbl>
          <w:p w14:paraId="6EE90BD9" w14:textId="77777777" w:rsidR="00E4173C" w:rsidRPr="00D44B6A" w:rsidRDefault="00E4173C" w:rsidP="000D0A04">
            <w:pPr>
              <w:rPr>
                <w:rFonts w:cs="Arial"/>
                <w:lang w:val="hr-HR"/>
              </w:rPr>
            </w:pPr>
          </w:p>
        </w:tc>
        <w:tc>
          <w:tcPr>
            <w:tcW w:w="4928" w:type="dxa"/>
          </w:tcPr>
          <w:p w14:paraId="7D787366" w14:textId="77777777" w:rsidR="00214DEE" w:rsidRPr="00495C77" w:rsidRDefault="00214DEE" w:rsidP="00495C77">
            <w:pPr>
              <w:spacing w:after="120"/>
              <w:rPr>
                <w:rFonts w:cs="Arial"/>
                <w:b/>
                <w:lang w:val="hr-HR"/>
              </w:rPr>
            </w:pPr>
          </w:p>
        </w:tc>
      </w:tr>
    </w:tbl>
    <w:p w14:paraId="6198E928" w14:textId="77777777" w:rsidR="006D16E9" w:rsidRPr="00D44B6A" w:rsidRDefault="006D16E9" w:rsidP="003D797D">
      <w:pPr>
        <w:rPr>
          <w:rFonts w:cs="Arial"/>
          <w:lang w:val="hr-HR"/>
        </w:rPr>
      </w:pPr>
    </w:p>
    <w:p w14:paraId="42359486" w14:textId="77777777" w:rsidR="003D797D" w:rsidRPr="00D44B6A" w:rsidRDefault="006D16E9" w:rsidP="003D797D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br w:type="page"/>
      </w:r>
    </w:p>
    <w:p w14:paraId="1C8FAF39" w14:textId="77777777" w:rsidR="008114C5" w:rsidRPr="00D44B6A" w:rsidRDefault="008114C5" w:rsidP="00013695">
      <w:pPr>
        <w:rPr>
          <w:rFonts w:cs="Arial"/>
          <w:b/>
          <w:lang w:val="hr-HR"/>
        </w:rPr>
      </w:pPr>
    </w:p>
    <w:tbl>
      <w:tblPr>
        <w:tblW w:w="0" w:type="auto"/>
        <w:jc w:val="center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175"/>
      </w:tblGrid>
      <w:tr w:rsidR="000D0A04" w:rsidRPr="00D44B6A" w14:paraId="2F94B51D" w14:textId="77777777">
        <w:trPr>
          <w:jc w:val="center"/>
        </w:trPr>
        <w:tc>
          <w:tcPr>
            <w:tcW w:w="9175" w:type="dxa"/>
            <w:vAlign w:val="center"/>
          </w:tcPr>
          <w:p w14:paraId="4F41EFAE" w14:textId="77777777" w:rsidR="000D0A04" w:rsidRPr="00D44B6A" w:rsidRDefault="00492166" w:rsidP="00684C07">
            <w:pPr>
              <w:jc w:val="center"/>
              <w:rPr>
                <w:rFonts w:cs="Arial"/>
                <w:b/>
                <w:sz w:val="28"/>
                <w:szCs w:val="28"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br w:type="page"/>
            </w:r>
            <w:r w:rsidR="00684C07" w:rsidRPr="00D44B6A">
              <w:rPr>
                <w:rFonts w:cs="Arial"/>
                <w:b/>
                <w:sz w:val="28"/>
                <w:szCs w:val="28"/>
                <w:lang w:val="hr-HR"/>
              </w:rPr>
              <w:t>PROGRAMIRANJE</w:t>
            </w:r>
          </w:p>
        </w:tc>
      </w:tr>
      <w:tr w:rsidR="000D0A04" w:rsidRPr="00D44B6A" w14:paraId="29F38C0C" w14:textId="77777777">
        <w:trPr>
          <w:jc w:val="center"/>
        </w:trPr>
        <w:tc>
          <w:tcPr>
            <w:tcW w:w="9175" w:type="dxa"/>
            <w:vAlign w:val="center"/>
          </w:tcPr>
          <w:p w14:paraId="76F4D746" w14:textId="77777777" w:rsidR="000D0A04" w:rsidRPr="00D44B6A" w:rsidRDefault="004B0A81" w:rsidP="008659B1">
            <w:pPr>
              <w:spacing w:before="120" w:after="120"/>
              <w:jc w:val="both"/>
              <w:rPr>
                <w:rFonts w:cs="Arial"/>
                <w:b/>
                <w:sz w:val="18"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Razvijanje općih i specifičnih kompetencija (znanja i vještina)</w:t>
            </w:r>
          </w:p>
        </w:tc>
      </w:tr>
      <w:tr w:rsidR="000D0A04" w:rsidRPr="00D44B6A" w14:paraId="4A72604F" w14:textId="77777777">
        <w:trPr>
          <w:jc w:val="center"/>
        </w:trPr>
        <w:tc>
          <w:tcPr>
            <w:tcW w:w="9175" w:type="dxa"/>
          </w:tcPr>
          <w:p w14:paraId="7F506652" w14:textId="77777777" w:rsidR="000D0A04" w:rsidRPr="00D44B6A" w:rsidRDefault="005775F8" w:rsidP="005775F8">
            <w:pPr>
              <w:autoSpaceDE w:val="0"/>
              <w:autoSpaceDN w:val="0"/>
              <w:adjustRightInd w:val="0"/>
              <w:jc w:val="both"/>
              <w:rPr>
                <w:rFonts w:cs="Arial"/>
                <w:szCs w:val="20"/>
                <w:lang w:val="hr-HR" w:eastAsia="hr-HR"/>
              </w:rPr>
            </w:pPr>
            <w:r w:rsidRPr="00D44B6A">
              <w:rPr>
                <w:rFonts w:cs="Arial"/>
                <w:szCs w:val="20"/>
                <w:lang w:val="hr-HR" w:eastAsia="hr-HR"/>
              </w:rPr>
              <w:t>Kolegij uključuje sadržaje vezane uz napredne tehnike programiranj</w:t>
            </w:r>
            <w:r w:rsidR="00B75AB7" w:rsidRPr="00D44B6A">
              <w:rPr>
                <w:rFonts w:cs="Arial"/>
                <w:szCs w:val="20"/>
                <w:lang w:val="hr-HR" w:eastAsia="hr-HR"/>
              </w:rPr>
              <w:t>a koje uključuju odvojeno prevođ</w:t>
            </w:r>
            <w:r w:rsidRPr="00D44B6A">
              <w:rPr>
                <w:rFonts w:cs="Arial"/>
                <w:szCs w:val="20"/>
                <w:lang w:val="hr-HR" w:eastAsia="hr-HR"/>
              </w:rPr>
              <w:t>enje, oblikovanje i kodiranje sučelja/izvedbe, dinamičko alociranje memorije, rukovanje pokazivačima i rekurziju. Cilj kolegija je osposobljavanje za razvoj složenijih i sofisticiranijih programa.</w:t>
            </w:r>
          </w:p>
        </w:tc>
      </w:tr>
      <w:tr w:rsidR="000D0A04" w:rsidRPr="00D44B6A" w14:paraId="21A1D2E9" w14:textId="77777777">
        <w:trPr>
          <w:jc w:val="center"/>
        </w:trPr>
        <w:tc>
          <w:tcPr>
            <w:tcW w:w="9175" w:type="dxa"/>
            <w:vAlign w:val="center"/>
          </w:tcPr>
          <w:p w14:paraId="20E58EBE" w14:textId="77777777" w:rsidR="000D0A04" w:rsidRPr="00D44B6A" w:rsidRDefault="008659B1" w:rsidP="008659B1">
            <w:pPr>
              <w:spacing w:before="120" w:after="120"/>
              <w:jc w:val="both"/>
              <w:rPr>
                <w:rFonts w:cs="Arial"/>
                <w:b/>
                <w:sz w:val="18"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 xml:space="preserve">Korespodentnost i korelativnost programa </w:t>
            </w:r>
          </w:p>
        </w:tc>
      </w:tr>
      <w:tr w:rsidR="000D0A04" w:rsidRPr="00D44B6A" w14:paraId="1E2B596E" w14:textId="77777777">
        <w:trPr>
          <w:jc w:val="center"/>
        </w:trPr>
        <w:tc>
          <w:tcPr>
            <w:tcW w:w="9175" w:type="dxa"/>
          </w:tcPr>
          <w:p w14:paraId="5824FDD9" w14:textId="77777777" w:rsidR="000D0A04" w:rsidRPr="00D44B6A" w:rsidRDefault="00684C07" w:rsidP="00C163D6">
            <w:pPr>
              <w:spacing w:before="120" w:after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Program kolegija je u korelaciji sa prog</w:t>
            </w:r>
            <w:r w:rsidR="00D17399" w:rsidRPr="00D44B6A">
              <w:rPr>
                <w:rFonts w:cs="Arial"/>
                <w:lang w:val="hr-HR"/>
              </w:rPr>
              <w:t xml:space="preserve">ramima kolegija: </w:t>
            </w:r>
            <w:r w:rsidR="00B75AB7" w:rsidRPr="00D44B6A">
              <w:rPr>
                <w:rFonts w:cs="Arial"/>
                <w:lang w:val="hr-HR"/>
              </w:rPr>
              <w:t>Algoritmi i struk</w:t>
            </w:r>
            <w:r w:rsidR="00C163D6" w:rsidRPr="00D44B6A">
              <w:rPr>
                <w:rFonts w:cs="Arial"/>
                <w:lang w:val="hr-HR"/>
              </w:rPr>
              <w:t>ture podataka</w:t>
            </w:r>
          </w:p>
        </w:tc>
      </w:tr>
      <w:tr w:rsidR="000D0A04" w:rsidRPr="00D44B6A" w14:paraId="663DD702" w14:textId="77777777">
        <w:trPr>
          <w:jc w:val="center"/>
        </w:trPr>
        <w:tc>
          <w:tcPr>
            <w:tcW w:w="9175" w:type="dxa"/>
            <w:vAlign w:val="center"/>
          </w:tcPr>
          <w:p w14:paraId="0012A483" w14:textId="77777777" w:rsidR="000D0A04" w:rsidRPr="00D44B6A" w:rsidRDefault="008659B1" w:rsidP="008659B1">
            <w:pPr>
              <w:spacing w:before="120" w:after="120"/>
              <w:jc w:val="both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Okvirni sadržaj predmeta</w:t>
            </w:r>
          </w:p>
        </w:tc>
      </w:tr>
      <w:tr w:rsidR="001A5732" w:rsidRPr="00D44B6A" w14:paraId="42EC1220" w14:textId="77777777">
        <w:trPr>
          <w:jc w:val="center"/>
        </w:trPr>
        <w:tc>
          <w:tcPr>
            <w:tcW w:w="9175" w:type="dxa"/>
            <w:vAlign w:val="center"/>
          </w:tcPr>
          <w:p w14:paraId="6D6E4204" w14:textId="77777777" w:rsidR="00B26C4A" w:rsidRPr="00D44B6A" w:rsidRDefault="00B26C4A" w:rsidP="00B26C4A">
            <w:pPr>
              <w:rPr>
                <w:rFonts w:cs="Arial"/>
                <w:szCs w:val="20"/>
                <w:lang w:val="hr-HR"/>
              </w:rPr>
            </w:pPr>
            <w:r w:rsidRPr="00D44B6A">
              <w:rPr>
                <w:rFonts w:cs="Arial"/>
                <w:szCs w:val="20"/>
                <w:lang w:val="hr-HR"/>
              </w:rPr>
              <w:t xml:space="preserve">Uvod. Osnove C++-a (varijable i dodjela, ulaz i izlaz, tipovi podataka i izrazi). Kontrola tijeka izvođenja programa: Naredba if-else, jednostavnija uporaba petlji: while, do-while, stil programa). Višestruko grananje u programu (logički izrazi, ugnježdena IF naredba, naredba switch). Uporaba i oblikovanje petlji: while, do-while, for. </w:t>
            </w:r>
          </w:p>
          <w:p w14:paraId="39E77636" w14:textId="77777777" w:rsidR="00A8116B" w:rsidRPr="00D44B6A" w:rsidRDefault="00B26C4A" w:rsidP="00A8116B">
            <w:pPr>
              <w:autoSpaceDE w:val="0"/>
              <w:autoSpaceDN w:val="0"/>
              <w:adjustRightInd w:val="0"/>
              <w:rPr>
                <w:rFonts w:cs="Arial"/>
                <w:szCs w:val="20"/>
                <w:lang w:val="hr-HR" w:eastAsia="hr-HR"/>
              </w:rPr>
            </w:pPr>
            <w:r w:rsidRPr="00D44B6A">
              <w:rPr>
                <w:rFonts w:cs="Arial"/>
                <w:szCs w:val="20"/>
                <w:lang w:val="hr-HR"/>
              </w:rPr>
              <w:t xml:space="preserve">Polje (array), Strukture, Niz (string). Funkcije (funkcije koje vraćaju vrijednost, pretvorba tipa, funkcije koje definira programer, proceduralna apstrakcija, lokalne varijable). Funkcije tipa void. </w:t>
            </w:r>
            <w:r w:rsidR="00D44B6A" w:rsidRPr="00D44B6A">
              <w:rPr>
                <w:rFonts w:cs="Arial"/>
                <w:szCs w:val="20"/>
                <w:lang w:val="hr-HR"/>
              </w:rPr>
              <w:t>Prosljeđivanje</w:t>
            </w:r>
            <w:r w:rsidRPr="00D44B6A">
              <w:rPr>
                <w:rFonts w:cs="Arial"/>
                <w:szCs w:val="20"/>
                <w:lang w:val="hr-HR"/>
              </w:rPr>
              <w:t xml:space="preserve"> vrijednosti referencom. </w:t>
            </w:r>
            <w:r w:rsidR="00F24ACA" w:rsidRPr="00D44B6A">
              <w:rPr>
                <w:rFonts w:cs="Arial"/>
                <w:szCs w:val="20"/>
                <w:lang w:val="hr-HR" w:eastAsia="hr-HR"/>
              </w:rPr>
              <w:t xml:space="preserve">Algoritmi pretraživanja i sortiranja. </w:t>
            </w:r>
            <w:r w:rsidR="00A8116B" w:rsidRPr="00D44B6A">
              <w:rPr>
                <w:rFonts w:cs="Arial"/>
                <w:szCs w:val="20"/>
                <w:lang w:val="hr-HR" w:eastAsia="hr-HR"/>
              </w:rPr>
              <w:t xml:space="preserve">Analiza algoritama, složenost algoritama. </w:t>
            </w:r>
            <w:r w:rsidRPr="00D44B6A">
              <w:rPr>
                <w:rFonts w:cs="Arial"/>
                <w:szCs w:val="20"/>
                <w:lang w:val="hr-HR" w:eastAsia="hr-HR"/>
              </w:rPr>
              <w:t xml:space="preserve">Rekurzija. </w:t>
            </w:r>
            <w:r w:rsidR="00A8116B" w:rsidRPr="00D44B6A">
              <w:rPr>
                <w:rFonts w:cs="Arial"/>
                <w:szCs w:val="20"/>
                <w:lang w:val="hr-HR" w:eastAsia="hr-HR"/>
              </w:rPr>
              <w:t>Pokazivači. Dinami</w:t>
            </w:r>
            <w:r w:rsidR="00A8116B" w:rsidRPr="00D44B6A">
              <w:rPr>
                <w:rFonts w:eastAsia="TimesNewRoman" w:cs="Arial"/>
                <w:szCs w:val="20"/>
                <w:lang w:val="hr-HR" w:eastAsia="hr-HR"/>
              </w:rPr>
              <w:t>č</w:t>
            </w:r>
            <w:r w:rsidR="00A8116B" w:rsidRPr="00D44B6A">
              <w:rPr>
                <w:rFonts w:cs="Arial"/>
                <w:szCs w:val="20"/>
                <w:lang w:val="hr-HR" w:eastAsia="hr-HR"/>
              </w:rPr>
              <w:t>ka alokacija memorije. Pokazivači i polja.</w:t>
            </w:r>
          </w:p>
          <w:p w14:paraId="7FAEB8AD" w14:textId="77777777" w:rsidR="00A8116B" w:rsidRPr="00D44B6A" w:rsidRDefault="00A8116B" w:rsidP="00A8116B">
            <w:pPr>
              <w:autoSpaceDE w:val="0"/>
              <w:autoSpaceDN w:val="0"/>
              <w:adjustRightInd w:val="0"/>
              <w:rPr>
                <w:rFonts w:cs="Arial"/>
                <w:szCs w:val="20"/>
                <w:lang w:val="hr-HR" w:eastAsia="hr-HR"/>
              </w:rPr>
            </w:pPr>
            <w:r w:rsidRPr="00D44B6A">
              <w:rPr>
                <w:rFonts w:cs="Arial"/>
                <w:szCs w:val="20"/>
                <w:lang w:val="hr-HR" w:eastAsia="hr-HR"/>
              </w:rPr>
              <w:t>Povezane liste, implementacija reda i stoga.</w:t>
            </w:r>
          </w:p>
          <w:p w14:paraId="6CEFB47D" w14:textId="77777777" w:rsidR="00A8116B" w:rsidRPr="00D44B6A" w:rsidRDefault="00A8116B" w:rsidP="00F24ACA">
            <w:pPr>
              <w:autoSpaceDE w:val="0"/>
              <w:autoSpaceDN w:val="0"/>
              <w:adjustRightInd w:val="0"/>
              <w:rPr>
                <w:rFonts w:cs="Arial"/>
                <w:szCs w:val="20"/>
                <w:lang w:val="hr-HR" w:eastAsia="hr-HR"/>
              </w:rPr>
            </w:pPr>
          </w:p>
        </w:tc>
      </w:tr>
      <w:tr w:rsidR="000D0A04" w:rsidRPr="00D44B6A" w14:paraId="5233B3B2" w14:textId="77777777">
        <w:trPr>
          <w:jc w:val="center"/>
        </w:trPr>
        <w:tc>
          <w:tcPr>
            <w:tcW w:w="9175" w:type="dxa"/>
            <w:vAlign w:val="center"/>
          </w:tcPr>
          <w:p w14:paraId="7580330F" w14:textId="77777777" w:rsidR="000D0A04" w:rsidRPr="00D44B6A" w:rsidRDefault="008659B1" w:rsidP="008659B1">
            <w:pPr>
              <w:spacing w:before="120" w:after="120"/>
              <w:jc w:val="both"/>
              <w:rPr>
                <w:rFonts w:cs="Arial"/>
                <w:b/>
                <w:sz w:val="18"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 xml:space="preserve">Oblici provođenja nastave </w:t>
            </w:r>
            <w:r w:rsidR="000D0A04" w:rsidRPr="00D44B6A">
              <w:rPr>
                <w:rFonts w:cs="Arial"/>
                <w:b/>
                <w:lang w:val="hr-HR"/>
              </w:rPr>
              <w:t>i način provjere znanja</w:t>
            </w:r>
          </w:p>
        </w:tc>
      </w:tr>
      <w:tr w:rsidR="000D0A04" w:rsidRPr="00D44B6A" w14:paraId="182CEA67" w14:textId="77777777">
        <w:trPr>
          <w:jc w:val="center"/>
        </w:trPr>
        <w:tc>
          <w:tcPr>
            <w:tcW w:w="9175" w:type="dxa"/>
          </w:tcPr>
          <w:p w14:paraId="24818736" w14:textId="77777777" w:rsidR="000D0A04" w:rsidRPr="00D44B6A" w:rsidRDefault="000D0A04" w:rsidP="00D17399">
            <w:pPr>
              <w:spacing w:before="120" w:after="120"/>
              <w:jc w:val="both"/>
              <w:rPr>
                <w:rFonts w:cs="Arial"/>
                <w:sz w:val="18"/>
                <w:szCs w:val="18"/>
                <w:lang w:val="hr-HR"/>
              </w:rPr>
            </w:pPr>
            <w:r w:rsidRPr="00D44B6A">
              <w:rPr>
                <w:rFonts w:cs="Arial"/>
                <w:lang w:val="hr-HR"/>
              </w:rPr>
              <w:t>Predavanja, auditorne vježbe.</w:t>
            </w:r>
            <w:r w:rsidR="004542D9" w:rsidRPr="00D44B6A">
              <w:rPr>
                <w:rFonts w:cs="Arial"/>
                <w:lang w:val="hr-HR"/>
              </w:rPr>
              <w:t xml:space="preserve"> </w:t>
            </w:r>
            <w:r w:rsidRPr="00D44B6A">
              <w:rPr>
                <w:rFonts w:cs="Arial"/>
                <w:lang w:val="hr-HR"/>
              </w:rPr>
              <w:t>Pohađanje nastave, aktivnost u na</w:t>
            </w:r>
            <w:r w:rsidR="00C0420F" w:rsidRPr="00D44B6A">
              <w:rPr>
                <w:rFonts w:cs="Arial"/>
                <w:lang w:val="hr-HR"/>
              </w:rPr>
              <w:t>stavi, kolokviji</w:t>
            </w:r>
            <w:r w:rsidRPr="00D44B6A">
              <w:rPr>
                <w:rFonts w:cs="Arial"/>
                <w:lang w:val="hr-HR"/>
              </w:rPr>
              <w:t xml:space="preserve">, </w:t>
            </w:r>
            <w:r w:rsidR="00D17399" w:rsidRPr="00D44B6A">
              <w:rPr>
                <w:rFonts w:cs="Arial"/>
                <w:lang w:val="hr-HR"/>
              </w:rPr>
              <w:t>rješavanje problemskih zadataka</w:t>
            </w:r>
            <w:r w:rsidRPr="00D44B6A">
              <w:rPr>
                <w:rFonts w:cs="Arial"/>
                <w:lang w:val="hr-HR"/>
              </w:rPr>
              <w:t>.</w:t>
            </w:r>
            <w:r w:rsidRPr="00D44B6A">
              <w:rPr>
                <w:rFonts w:cs="Arial"/>
                <w:sz w:val="18"/>
                <w:szCs w:val="18"/>
                <w:lang w:val="hr-HR"/>
              </w:rPr>
              <w:t xml:space="preserve"> </w:t>
            </w:r>
          </w:p>
        </w:tc>
      </w:tr>
      <w:tr w:rsidR="000D0A04" w:rsidRPr="00D44B6A" w14:paraId="5B8A7616" w14:textId="77777777">
        <w:trPr>
          <w:jc w:val="center"/>
        </w:trPr>
        <w:tc>
          <w:tcPr>
            <w:tcW w:w="9175" w:type="dxa"/>
            <w:vAlign w:val="center"/>
          </w:tcPr>
          <w:p w14:paraId="0E292559" w14:textId="77777777" w:rsidR="000D0A04" w:rsidRPr="00D44B6A" w:rsidRDefault="000D0A04" w:rsidP="008659B1">
            <w:pPr>
              <w:spacing w:before="120" w:after="120"/>
              <w:jc w:val="both"/>
              <w:rPr>
                <w:rFonts w:cs="Arial"/>
                <w:b/>
                <w:sz w:val="18"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Popis literature potrebne za studij i polaganje ispita</w:t>
            </w:r>
          </w:p>
        </w:tc>
      </w:tr>
      <w:tr w:rsidR="000D0A04" w:rsidRPr="00D44B6A" w14:paraId="7A56BD49" w14:textId="77777777">
        <w:trPr>
          <w:jc w:val="center"/>
        </w:trPr>
        <w:tc>
          <w:tcPr>
            <w:tcW w:w="9175" w:type="dxa"/>
          </w:tcPr>
          <w:p w14:paraId="69E11104" w14:textId="77777777" w:rsidR="000D0A04" w:rsidRPr="00D44B6A" w:rsidRDefault="00684C07" w:rsidP="008659B1">
            <w:pPr>
              <w:numPr>
                <w:ilvl w:val="0"/>
                <w:numId w:val="27"/>
              </w:numPr>
              <w:spacing w:before="120" w:after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Julijan Šribar, Boris Motik: Demistificirani C++, Dobro upoznajte protivnika da biste njime ovladali, Element, Zagreb, 2001.</w:t>
            </w:r>
          </w:p>
        </w:tc>
      </w:tr>
      <w:tr w:rsidR="000D0A04" w:rsidRPr="00D44B6A" w14:paraId="1B96DA86" w14:textId="77777777">
        <w:trPr>
          <w:jc w:val="center"/>
        </w:trPr>
        <w:tc>
          <w:tcPr>
            <w:tcW w:w="9175" w:type="dxa"/>
            <w:vAlign w:val="center"/>
          </w:tcPr>
          <w:p w14:paraId="6CA89CDE" w14:textId="77777777" w:rsidR="000D0A04" w:rsidRPr="00D44B6A" w:rsidRDefault="000D0A04" w:rsidP="008659B1">
            <w:pPr>
              <w:spacing w:before="120" w:after="120"/>
              <w:jc w:val="both"/>
              <w:rPr>
                <w:rFonts w:cs="Arial"/>
                <w:b/>
                <w:sz w:val="18"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Popis literature koja se preporučuje kao dopunska</w:t>
            </w:r>
          </w:p>
        </w:tc>
      </w:tr>
      <w:tr w:rsidR="000D0A04" w:rsidRPr="00D44B6A" w14:paraId="1F694D54" w14:textId="77777777">
        <w:trPr>
          <w:jc w:val="center"/>
        </w:trPr>
        <w:tc>
          <w:tcPr>
            <w:tcW w:w="9175" w:type="dxa"/>
          </w:tcPr>
          <w:p w14:paraId="054A137C" w14:textId="77777777" w:rsidR="00F24ACA" w:rsidRPr="00882C0E" w:rsidRDefault="00657E9C" w:rsidP="00882C0E">
            <w:pPr>
              <w:numPr>
                <w:ilvl w:val="0"/>
                <w:numId w:val="27"/>
              </w:numPr>
              <w:spacing w:before="120" w:after="120"/>
              <w:jc w:val="both"/>
              <w:rPr>
                <w:rFonts w:cs="Arial"/>
                <w:lang w:val="hr-HR"/>
              </w:rPr>
            </w:pPr>
            <w:r w:rsidRPr="00882C0E">
              <w:rPr>
                <w:rFonts w:cs="Arial"/>
                <w:lang w:val="hr-HR"/>
              </w:rPr>
              <w:t>Sedgewick, R.: Algorithms in C, Parts 1-4, Fundamentals, Data structures, Sorting, Searching, Addison-Wesley, 1998.</w:t>
            </w:r>
          </w:p>
          <w:p w14:paraId="05DA367F" w14:textId="77777777" w:rsidR="00DF4323" w:rsidRPr="00D44B6A" w:rsidRDefault="00DF4323" w:rsidP="00882C0E">
            <w:pPr>
              <w:numPr>
                <w:ilvl w:val="0"/>
                <w:numId w:val="27"/>
              </w:numPr>
              <w:spacing w:before="120" w:after="120"/>
              <w:jc w:val="both"/>
              <w:rPr>
                <w:rFonts w:cs="Arial"/>
                <w:sz w:val="18"/>
                <w:lang w:val="hr-HR"/>
              </w:rPr>
            </w:pPr>
            <w:r w:rsidRPr="00882C0E">
              <w:rPr>
                <w:rFonts w:cs="Arial"/>
                <w:lang w:val="hr-HR"/>
              </w:rPr>
              <w:t>Walter Savitch: Problem Solving in C++, Pearson Publishing, 2006.</w:t>
            </w:r>
          </w:p>
        </w:tc>
      </w:tr>
      <w:tr w:rsidR="000D0A04" w:rsidRPr="00D44B6A" w14:paraId="0EBBFC14" w14:textId="77777777">
        <w:trPr>
          <w:jc w:val="center"/>
        </w:trPr>
        <w:tc>
          <w:tcPr>
            <w:tcW w:w="9175" w:type="dxa"/>
            <w:vAlign w:val="center"/>
          </w:tcPr>
          <w:p w14:paraId="25C842EB" w14:textId="77777777" w:rsidR="000D0A04" w:rsidRPr="00D44B6A" w:rsidRDefault="000D0A04" w:rsidP="008659B1">
            <w:pPr>
              <w:spacing w:before="120" w:after="120"/>
              <w:jc w:val="both"/>
              <w:rPr>
                <w:rFonts w:cs="Arial"/>
                <w:b/>
                <w:sz w:val="18"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Način praćenja kvalitete i uspješnosti izvedbe predmeta</w:t>
            </w:r>
          </w:p>
        </w:tc>
      </w:tr>
      <w:tr w:rsidR="000D0A04" w:rsidRPr="00D44B6A" w14:paraId="237AAA5C" w14:textId="77777777">
        <w:trPr>
          <w:jc w:val="center"/>
        </w:trPr>
        <w:tc>
          <w:tcPr>
            <w:tcW w:w="9175" w:type="dxa"/>
          </w:tcPr>
          <w:p w14:paraId="5CC24269" w14:textId="77777777" w:rsidR="000D0A04" w:rsidRPr="00D44B6A" w:rsidRDefault="000D0A04" w:rsidP="008659B1">
            <w:pPr>
              <w:spacing w:before="120" w:after="120"/>
              <w:jc w:val="both"/>
              <w:rPr>
                <w:rFonts w:cs="Arial"/>
                <w:sz w:val="18"/>
                <w:lang w:val="hr-HR"/>
              </w:rPr>
            </w:pPr>
            <w:r w:rsidRPr="00D44B6A">
              <w:rPr>
                <w:rFonts w:cs="Arial"/>
                <w:lang w:val="hr-HR"/>
              </w:rPr>
              <w:t>Kroz ustrojeni susta</w:t>
            </w:r>
            <w:r w:rsidR="00C0420F" w:rsidRPr="00D44B6A">
              <w:rPr>
                <w:rFonts w:cs="Arial"/>
                <w:lang w:val="hr-HR"/>
              </w:rPr>
              <w:t>v osiguranja kvalitete Odjela za informatiku</w:t>
            </w:r>
            <w:r w:rsidRPr="00D44B6A">
              <w:rPr>
                <w:rFonts w:cs="Arial"/>
                <w:sz w:val="18"/>
                <w:lang w:val="hr-HR"/>
              </w:rPr>
              <w:t>.</w:t>
            </w:r>
          </w:p>
        </w:tc>
      </w:tr>
      <w:tr w:rsidR="00BD3429" w:rsidRPr="00D44B6A" w14:paraId="4DB132E5" w14:textId="77777777">
        <w:trPr>
          <w:jc w:val="center"/>
        </w:trPr>
        <w:tc>
          <w:tcPr>
            <w:tcW w:w="9175" w:type="dxa"/>
          </w:tcPr>
          <w:p w14:paraId="33E65AB2" w14:textId="77777777" w:rsidR="00CF3D8C" w:rsidRDefault="00CF3D8C" w:rsidP="00CF3D8C">
            <w:pPr>
              <w:rPr>
                <w:rFonts w:cs="Arial"/>
                <w:b/>
                <w:szCs w:val="20"/>
                <w:highlight w:val="yellow"/>
                <w:lang w:val="hr-HR"/>
              </w:rPr>
            </w:pPr>
          </w:p>
          <w:p w14:paraId="27323F40" w14:textId="77777777" w:rsidR="00BD3429" w:rsidRPr="00CF3D8C" w:rsidRDefault="00CF3D8C" w:rsidP="00CF3D8C">
            <w:pPr>
              <w:rPr>
                <w:rFonts w:cs="Arial"/>
                <w:b/>
                <w:szCs w:val="20"/>
                <w:highlight w:val="yellow"/>
                <w:lang w:val="hr-HR"/>
              </w:rPr>
            </w:pPr>
            <w:r w:rsidRPr="00CF3D8C">
              <w:rPr>
                <w:rFonts w:cs="Arial"/>
                <w:b/>
                <w:szCs w:val="20"/>
                <w:lang w:val="hr-HR"/>
              </w:rPr>
              <w:t xml:space="preserve">Mogućnost izvođenja na stranom jeziku </w:t>
            </w:r>
          </w:p>
        </w:tc>
      </w:tr>
      <w:tr w:rsidR="00BD3429" w:rsidRPr="00D44B6A" w14:paraId="1D74505F" w14:textId="77777777">
        <w:trPr>
          <w:jc w:val="center"/>
        </w:trPr>
        <w:tc>
          <w:tcPr>
            <w:tcW w:w="9175" w:type="dxa"/>
          </w:tcPr>
          <w:p w14:paraId="21FA6152" w14:textId="77777777" w:rsidR="00BD3429" w:rsidRPr="00D44B6A" w:rsidRDefault="00BD3429" w:rsidP="008659B1">
            <w:pPr>
              <w:spacing w:before="120" w:after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Ne</w:t>
            </w:r>
          </w:p>
        </w:tc>
      </w:tr>
    </w:tbl>
    <w:p w14:paraId="123C0E3A" w14:textId="77777777" w:rsidR="00C351D3" w:rsidRPr="00D44B6A" w:rsidRDefault="00C351D3">
      <w:pPr>
        <w:rPr>
          <w:rFonts w:cs="Arial"/>
          <w:lang w:val="hr-HR"/>
        </w:rPr>
      </w:pPr>
      <w:r w:rsidRPr="00D44B6A">
        <w:rPr>
          <w:rFonts w:cs="Arial"/>
          <w:lang w:val="hr-HR"/>
        </w:rPr>
        <w:br w:type="page"/>
      </w:r>
    </w:p>
    <w:tbl>
      <w:tblPr>
        <w:tblW w:w="0" w:type="auto"/>
        <w:jc w:val="center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175"/>
      </w:tblGrid>
      <w:tr w:rsidR="0029051D" w:rsidRPr="00D44B6A" w14:paraId="39F3EABF" w14:textId="77777777" w:rsidTr="00F24ACA">
        <w:trPr>
          <w:jc w:val="center"/>
        </w:trPr>
        <w:tc>
          <w:tcPr>
            <w:tcW w:w="9175" w:type="dxa"/>
          </w:tcPr>
          <w:p w14:paraId="24FA8603" w14:textId="77777777" w:rsidR="0029051D" w:rsidRPr="00D44B6A" w:rsidRDefault="0029051D" w:rsidP="00763B7D">
            <w:pPr>
              <w:spacing w:after="120"/>
              <w:rPr>
                <w:rFonts w:cs="Arial"/>
                <w:b/>
                <w:lang w:val="hr-HR"/>
              </w:rPr>
            </w:pPr>
          </w:p>
        </w:tc>
      </w:tr>
      <w:tr w:rsidR="0029051D" w:rsidRPr="00D44B6A" w14:paraId="68BFAF16" w14:textId="77777777" w:rsidTr="00F24ACA">
        <w:trPr>
          <w:jc w:val="center"/>
        </w:trPr>
        <w:tc>
          <w:tcPr>
            <w:tcW w:w="9175" w:type="dxa"/>
          </w:tcPr>
          <w:tbl>
            <w:tblPr>
              <w:tblW w:w="9072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57" w:type="dxa"/>
                <w:right w:w="57" w:type="dxa"/>
              </w:tblCellMar>
              <w:tblLook w:val="01E0" w:firstRow="1" w:lastRow="1" w:firstColumn="1" w:lastColumn="1" w:noHBand="0" w:noVBand="0"/>
            </w:tblPr>
            <w:tblGrid>
              <w:gridCol w:w="1134"/>
              <w:gridCol w:w="7938"/>
            </w:tblGrid>
            <w:tr w:rsidR="0029051D" w:rsidRPr="00D44B6A" w14:paraId="45C16673" w14:textId="77777777" w:rsidTr="00B24F08">
              <w:trPr>
                <w:jc w:val="center"/>
              </w:trPr>
              <w:tc>
                <w:tcPr>
                  <w:tcW w:w="1134" w:type="dxa"/>
                  <w:shd w:val="clear" w:color="auto" w:fill="F3F3F3"/>
                  <w:vAlign w:val="center"/>
                </w:tcPr>
                <w:p w14:paraId="5D816A11" w14:textId="77777777" w:rsidR="0029051D" w:rsidRPr="00D44B6A" w:rsidRDefault="0029051D" w:rsidP="00763B7D">
                  <w:pPr>
                    <w:autoSpaceDE w:val="0"/>
                    <w:autoSpaceDN w:val="0"/>
                    <w:adjustRightInd w:val="0"/>
                    <w:spacing w:before="60" w:after="60"/>
                    <w:jc w:val="center"/>
                    <w:rPr>
                      <w:rFonts w:cs="Arial"/>
                      <w:b/>
                      <w:szCs w:val="20"/>
                      <w:lang w:val="hr-HR"/>
                    </w:rPr>
                  </w:pPr>
                  <w:r w:rsidRPr="00D44B6A">
                    <w:rPr>
                      <w:rFonts w:cs="Arial"/>
                      <w:b/>
                      <w:lang w:val="hr-HR"/>
                    </w:rPr>
                    <w:t>R. BR</w:t>
                  </w:r>
                  <w:r w:rsidRPr="00D44B6A">
                    <w:rPr>
                      <w:rFonts w:cs="Arial"/>
                      <w:b/>
                      <w:szCs w:val="20"/>
                      <w:lang w:val="hr-HR"/>
                    </w:rPr>
                    <w:t>.</w:t>
                  </w:r>
                </w:p>
              </w:tc>
              <w:tc>
                <w:tcPr>
                  <w:tcW w:w="7938" w:type="dxa"/>
                  <w:shd w:val="clear" w:color="auto" w:fill="F3F3F3"/>
                  <w:vAlign w:val="center"/>
                </w:tcPr>
                <w:p w14:paraId="48CEEF5C" w14:textId="77777777" w:rsidR="0029051D" w:rsidRPr="00D44B6A" w:rsidRDefault="0029051D" w:rsidP="00763B7D">
                  <w:pPr>
                    <w:jc w:val="center"/>
                    <w:rPr>
                      <w:rFonts w:cs="Arial"/>
                      <w:b/>
                      <w:szCs w:val="20"/>
                      <w:lang w:val="hr-HR"/>
                    </w:rPr>
                  </w:pPr>
                  <w:r w:rsidRPr="00D44B6A">
                    <w:rPr>
                      <w:rFonts w:cs="Arial"/>
                      <w:b/>
                      <w:lang w:val="hr-HR"/>
                    </w:rPr>
                    <w:t>OČEKIVANI ISHODI</w:t>
                  </w:r>
                </w:p>
              </w:tc>
            </w:tr>
            <w:tr w:rsidR="0029051D" w:rsidRPr="00D44B6A" w14:paraId="3CABC820" w14:textId="77777777" w:rsidTr="00B24F08">
              <w:trPr>
                <w:jc w:val="center"/>
              </w:trPr>
              <w:tc>
                <w:tcPr>
                  <w:tcW w:w="1134" w:type="dxa"/>
                  <w:vAlign w:val="center"/>
                </w:tcPr>
                <w:p w14:paraId="2784354D" w14:textId="77777777" w:rsidR="0029051D" w:rsidRPr="00D44B6A" w:rsidRDefault="0029051D" w:rsidP="00763B7D">
                  <w:pPr>
                    <w:numPr>
                      <w:ilvl w:val="0"/>
                      <w:numId w:val="35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szCs w:val="20"/>
                      <w:lang w:val="hr-HR"/>
                    </w:rPr>
                  </w:pPr>
                </w:p>
              </w:tc>
              <w:tc>
                <w:tcPr>
                  <w:tcW w:w="7938" w:type="dxa"/>
                </w:tcPr>
                <w:p w14:paraId="15FD978D" w14:textId="77777777" w:rsidR="0029051D" w:rsidRPr="00D44B6A" w:rsidRDefault="00C32119" w:rsidP="00B24F08">
                  <w:pPr>
                    <w:rPr>
                      <w:rFonts w:cs="Arial"/>
                      <w:szCs w:val="16"/>
                      <w:lang w:val="hr-HR"/>
                    </w:rPr>
                  </w:pPr>
                  <w:r w:rsidRPr="00D44B6A">
                    <w:rPr>
                      <w:rFonts w:cs="Arial"/>
                      <w:szCs w:val="16"/>
                      <w:lang w:val="hr-HR"/>
                    </w:rPr>
                    <w:t xml:space="preserve">Izvoditi osnovne operacije programskog okruženja </w:t>
                  </w:r>
                </w:p>
              </w:tc>
            </w:tr>
            <w:tr w:rsidR="0029051D" w:rsidRPr="00D44B6A" w14:paraId="0E82A434" w14:textId="77777777" w:rsidTr="00B24F08">
              <w:trPr>
                <w:jc w:val="center"/>
              </w:trPr>
              <w:tc>
                <w:tcPr>
                  <w:tcW w:w="1134" w:type="dxa"/>
                  <w:vAlign w:val="center"/>
                </w:tcPr>
                <w:p w14:paraId="25294D8A" w14:textId="77777777" w:rsidR="0029051D" w:rsidRPr="00D44B6A" w:rsidRDefault="0029051D" w:rsidP="00763B7D">
                  <w:pPr>
                    <w:numPr>
                      <w:ilvl w:val="0"/>
                      <w:numId w:val="35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szCs w:val="20"/>
                      <w:lang w:val="hr-HR"/>
                    </w:rPr>
                  </w:pPr>
                </w:p>
              </w:tc>
              <w:tc>
                <w:tcPr>
                  <w:tcW w:w="7938" w:type="dxa"/>
                </w:tcPr>
                <w:p w14:paraId="3C907FC6" w14:textId="77777777" w:rsidR="0029051D" w:rsidRPr="00D44B6A" w:rsidRDefault="00C32119" w:rsidP="00C32119">
                  <w:pPr>
                    <w:rPr>
                      <w:rFonts w:cs="Arial"/>
                      <w:szCs w:val="16"/>
                      <w:lang w:val="hr-HR"/>
                    </w:rPr>
                  </w:pPr>
                  <w:r w:rsidRPr="00D44B6A">
                    <w:rPr>
                      <w:rFonts w:cs="Arial"/>
                      <w:szCs w:val="16"/>
                      <w:lang w:val="hr-HR"/>
                    </w:rPr>
                    <w:t>Koristiti logičke izraze, tipove varijabli i pohranu u memorijski prostor</w:t>
                  </w:r>
                </w:p>
              </w:tc>
            </w:tr>
            <w:tr w:rsidR="0029051D" w:rsidRPr="00D44B6A" w14:paraId="3FC45314" w14:textId="77777777" w:rsidTr="00B24F08">
              <w:trPr>
                <w:jc w:val="center"/>
              </w:trPr>
              <w:tc>
                <w:tcPr>
                  <w:tcW w:w="1134" w:type="dxa"/>
                  <w:vAlign w:val="center"/>
                </w:tcPr>
                <w:p w14:paraId="44E20721" w14:textId="77777777" w:rsidR="0029051D" w:rsidRPr="00D44B6A" w:rsidRDefault="0029051D" w:rsidP="00763B7D">
                  <w:pPr>
                    <w:numPr>
                      <w:ilvl w:val="0"/>
                      <w:numId w:val="35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szCs w:val="20"/>
                      <w:lang w:val="hr-HR"/>
                    </w:rPr>
                  </w:pPr>
                </w:p>
              </w:tc>
              <w:tc>
                <w:tcPr>
                  <w:tcW w:w="7938" w:type="dxa"/>
                </w:tcPr>
                <w:p w14:paraId="2E384538" w14:textId="77777777" w:rsidR="0029051D" w:rsidRPr="00D44B6A" w:rsidRDefault="00BD7D41" w:rsidP="00B24F08">
                  <w:pPr>
                    <w:rPr>
                      <w:rFonts w:cs="Arial"/>
                      <w:szCs w:val="16"/>
                      <w:lang w:val="hr-HR"/>
                    </w:rPr>
                  </w:pPr>
                  <w:r w:rsidRPr="00D44B6A">
                    <w:rPr>
                      <w:rFonts w:cs="Arial"/>
                      <w:szCs w:val="16"/>
                      <w:lang w:val="hr-HR"/>
                    </w:rPr>
                    <w:t>Primijeniti osnovne naredbe za kontrolu tijeka izvođenja programa (if, switch, petlje)</w:t>
                  </w:r>
                </w:p>
              </w:tc>
            </w:tr>
            <w:tr w:rsidR="00B75AB7" w:rsidRPr="00D44B6A" w14:paraId="161CCA11" w14:textId="77777777" w:rsidTr="00B24F08">
              <w:trPr>
                <w:jc w:val="center"/>
              </w:trPr>
              <w:tc>
                <w:tcPr>
                  <w:tcW w:w="1134" w:type="dxa"/>
                  <w:vAlign w:val="center"/>
                </w:tcPr>
                <w:p w14:paraId="69B40905" w14:textId="77777777" w:rsidR="00B75AB7" w:rsidRPr="00D44B6A" w:rsidRDefault="00B75AB7" w:rsidP="00763B7D">
                  <w:pPr>
                    <w:numPr>
                      <w:ilvl w:val="0"/>
                      <w:numId w:val="35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szCs w:val="20"/>
                      <w:lang w:val="hr-HR"/>
                    </w:rPr>
                  </w:pPr>
                </w:p>
              </w:tc>
              <w:tc>
                <w:tcPr>
                  <w:tcW w:w="7938" w:type="dxa"/>
                </w:tcPr>
                <w:p w14:paraId="3ACAEE17" w14:textId="77777777" w:rsidR="00B75AB7" w:rsidRPr="00D44B6A" w:rsidRDefault="00D44B6A" w:rsidP="00CA7C62">
                  <w:pPr>
                    <w:rPr>
                      <w:rFonts w:cs="Arial"/>
                      <w:szCs w:val="16"/>
                      <w:lang w:val="hr-HR"/>
                    </w:rPr>
                  </w:pPr>
                  <w:r>
                    <w:rPr>
                      <w:rFonts w:cs="Arial"/>
                      <w:szCs w:val="16"/>
                      <w:lang w:val="hr-HR"/>
                    </w:rPr>
                    <w:t>Koristiti polja i struk</w:t>
                  </w:r>
                  <w:r w:rsidR="00D43F7E" w:rsidRPr="00D44B6A">
                    <w:rPr>
                      <w:rFonts w:cs="Arial"/>
                      <w:szCs w:val="16"/>
                      <w:lang w:val="hr-HR"/>
                    </w:rPr>
                    <w:t>ture za pohranu složenih tipova podataka</w:t>
                  </w:r>
                </w:p>
              </w:tc>
            </w:tr>
            <w:tr w:rsidR="00B75AB7" w:rsidRPr="00D44B6A" w14:paraId="7DF6FBDD" w14:textId="77777777" w:rsidTr="00B24F08">
              <w:trPr>
                <w:jc w:val="center"/>
              </w:trPr>
              <w:tc>
                <w:tcPr>
                  <w:tcW w:w="1134" w:type="dxa"/>
                  <w:vAlign w:val="center"/>
                </w:tcPr>
                <w:p w14:paraId="69809C41" w14:textId="77777777" w:rsidR="00B75AB7" w:rsidRPr="00D44B6A" w:rsidRDefault="00B75AB7" w:rsidP="00763B7D">
                  <w:pPr>
                    <w:numPr>
                      <w:ilvl w:val="0"/>
                      <w:numId w:val="35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szCs w:val="20"/>
                      <w:lang w:val="hr-HR"/>
                    </w:rPr>
                  </w:pPr>
                </w:p>
              </w:tc>
              <w:tc>
                <w:tcPr>
                  <w:tcW w:w="7938" w:type="dxa"/>
                </w:tcPr>
                <w:p w14:paraId="05F75EA8" w14:textId="77777777" w:rsidR="00B75AB7" w:rsidRPr="00D44B6A" w:rsidRDefault="00D43F7E" w:rsidP="00CA7C62">
                  <w:pPr>
                    <w:rPr>
                      <w:rFonts w:cs="Arial"/>
                      <w:szCs w:val="16"/>
                      <w:lang w:val="hr-HR"/>
                    </w:rPr>
                  </w:pPr>
                  <w:r w:rsidRPr="00D44B6A">
                    <w:rPr>
                      <w:rFonts w:cs="Arial"/>
                      <w:szCs w:val="16"/>
                      <w:lang w:val="hr-HR"/>
                    </w:rPr>
                    <w:t>Koristiti funkcije u izvedbi algoritama</w:t>
                  </w:r>
                </w:p>
              </w:tc>
            </w:tr>
            <w:tr w:rsidR="00B75AB7" w:rsidRPr="00D44B6A" w14:paraId="69E76F58" w14:textId="77777777" w:rsidTr="00B24F08">
              <w:trPr>
                <w:jc w:val="center"/>
              </w:trPr>
              <w:tc>
                <w:tcPr>
                  <w:tcW w:w="1134" w:type="dxa"/>
                  <w:vAlign w:val="center"/>
                </w:tcPr>
                <w:p w14:paraId="07294D44" w14:textId="77777777" w:rsidR="00B75AB7" w:rsidRPr="00D44B6A" w:rsidRDefault="00B75AB7" w:rsidP="00763B7D">
                  <w:pPr>
                    <w:numPr>
                      <w:ilvl w:val="0"/>
                      <w:numId w:val="35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szCs w:val="20"/>
                      <w:lang w:val="hr-HR"/>
                    </w:rPr>
                  </w:pPr>
                </w:p>
              </w:tc>
              <w:tc>
                <w:tcPr>
                  <w:tcW w:w="7938" w:type="dxa"/>
                </w:tcPr>
                <w:p w14:paraId="5685E678" w14:textId="77777777" w:rsidR="00B75AB7" w:rsidRPr="00D44B6A" w:rsidRDefault="004E1388" w:rsidP="00CA7C62">
                  <w:pPr>
                    <w:rPr>
                      <w:rFonts w:cs="Arial"/>
                      <w:szCs w:val="16"/>
                      <w:lang w:val="hr-HR"/>
                    </w:rPr>
                  </w:pPr>
                  <w:r w:rsidRPr="00D44B6A">
                    <w:rPr>
                      <w:rFonts w:cs="Arial"/>
                      <w:szCs w:val="16"/>
                      <w:lang w:val="hr-HR" w:eastAsia="hr-HR"/>
                    </w:rPr>
                    <w:t>P</w:t>
                  </w:r>
                  <w:r w:rsidR="00B75AB7" w:rsidRPr="00D44B6A">
                    <w:rPr>
                      <w:rFonts w:cs="Arial"/>
                      <w:szCs w:val="16"/>
                      <w:lang w:val="hr-HR" w:eastAsia="hr-HR"/>
                    </w:rPr>
                    <w:t>rimijeniti i objasniti algoritme sortiranja i pretraživanja</w:t>
                  </w:r>
                </w:p>
              </w:tc>
            </w:tr>
            <w:tr w:rsidR="00B75AB7" w:rsidRPr="00D44B6A" w14:paraId="6243B502" w14:textId="77777777" w:rsidTr="00B24F08">
              <w:trPr>
                <w:jc w:val="center"/>
              </w:trPr>
              <w:tc>
                <w:tcPr>
                  <w:tcW w:w="1134" w:type="dxa"/>
                  <w:vAlign w:val="center"/>
                </w:tcPr>
                <w:p w14:paraId="6EA7766E" w14:textId="77777777" w:rsidR="00B75AB7" w:rsidRPr="00D44B6A" w:rsidRDefault="00B75AB7" w:rsidP="00763B7D">
                  <w:pPr>
                    <w:numPr>
                      <w:ilvl w:val="0"/>
                      <w:numId w:val="35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szCs w:val="20"/>
                      <w:lang w:val="hr-HR"/>
                    </w:rPr>
                  </w:pPr>
                </w:p>
              </w:tc>
              <w:tc>
                <w:tcPr>
                  <w:tcW w:w="7938" w:type="dxa"/>
                </w:tcPr>
                <w:p w14:paraId="297756A5" w14:textId="77777777" w:rsidR="00B75AB7" w:rsidRPr="00D44B6A" w:rsidRDefault="004E1388" w:rsidP="00CA7C62">
                  <w:pPr>
                    <w:rPr>
                      <w:rFonts w:cs="Arial"/>
                      <w:szCs w:val="16"/>
                      <w:lang w:val="hr-HR"/>
                    </w:rPr>
                  </w:pPr>
                  <w:r w:rsidRPr="00D44B6A">
                    <w:rPr>
                      <w:rFonts w:cs="Arial"/>
                      <w:szCs w:val="16"/>
                      <w:lang w:val="hr-HR" w:eastAsia="hr-HR"/>
                    </w:rPr>
                    <w:t>P</w:t>
                  </w:r>
                  <w:r w:rsidR="00B75AB7" w:rsidRPr="00D44B6A">
                    <w:rPr>
                      <w:rFonts w:cs="Arial"/>
                      <w:szCs w:val="16"/>
                      <w:lang w:val="hr-HR" w:eastAsia="hr-HR"/>
                    </w:rPr>
                    <w:t>rimijeniti i objasniti dinamičku alokaciju memorije</w:t>
                  </w:r>
                </w:p>
              </w:tc>
            </w:tr>
            <w:tr w:rsidR="00B75AB7" w:rsidRPr="00D44B6A" w14:paraId="12C446A6" w14:textId="77777777" w:rsidTr="00B24F08">
              <w:trPr>
                <w:jc w:val="center"/>
              </w:trPr>
              <w:tc>
                <w:tcPr>
                  <w:tcW w:w="1134" w:type="dxa"/>
                  <w:vAlign w:val="center"/>
                </w:tcPr>
                <w:p w14:paraId="5A83E8FD" w14:textId="77777777" w:rsidR="00B75AB7" w:rsidRPr="00D44B6A" w:rsidRDefault="00B75AB7" w:rsidP="00763B7D">
                  <w:pPr>
                    <w:numPr>
                      <w:ilvl w:val="0"/>
                      <w:numId w:val="35"/>
                    </w:num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szCs w:val="20"/>
                      <w:lang w:val="hr-HR"/>
                    </w:rPr>
                  </w:pPr>
                </w:p>
              </w:tc>
              <w:tc>
                <w:tcPr>
                  <w:tcW w:w="7938" w:type="dxa"/>
                </w:tcPr>
                <w:p w14:paraId="118E14E5" w14:textId="77777777" w:rsidR="00B75AB7" w:rsidRPr="00D44B6A" w:rsidRDefault="004E1388" w:rsidP="00CA7C62">
                  <w:pPr>
                    <w:rPr>
                      <w:rFonts w:cs="Arial"/>
                      <w:szCs w:val="16"/>
                      <w:lang w:val="hr-HR"/>
                    </w:rPr>
                  </w:pPr>
                  <w:r w:rsidRPr="00D44B6A">
                    <w:rPr>
                      <w:rFonts w:cs="Arial"/>
                      <w:szCs w:val="16"/>
                      <w:lang w:val="hr-HR" w:eastAsia="hr-HR"/>
                    </w:rPr>
                    <w:t>P</w:t>
                  </w:r>
                  <w:r w:rsidR="00B75AB7" w:rsidRPr="00D44B6A">
                    <w:rPr>
                      <w:rFonts w:cs="Arial"/>
                      <w:szCs w:val="16"/>
                      <w:lang w:val="hr-HR" w:eastAsia="hr-HR"/>
                    </w:rPr>
                    <w:t>rimijeniti i objasniti povezane liste</w:t>
                  </w:r>
                  <w:r w:rsidR="00AB340A" w:rsidRPr="00D44B6A">
                    <w:rPr>
                      <w:rFonts w:cs="Arial"/>
                      <w:szCs w:val="16"/>
                      <w:lang w:val="hr-HR" w:eastAsia="hr-HR"/>
                    </w:rPr>
                    <w:t>,</w:t>
                  </w:r>
                  <w:r w:rsidR="00B75AB7" w:rsidRPr="00D44B6A">
                    <w:rPr>
                      <w:rFonts w:cs="Arial"/>
                      <w:szCs w:val="16"/>
                      <w:lang w:val="hr-HR" w:eastAsia="hr-HR"/>
                    </w:rPr>
                    <w:t xml:space="preserve"> te strukture stoga i reda</w:t>
                  </w:r>
                </w:p>
              </w:tc>
            </w:tr>
          </w:tbl>
          <w:p w14:paraId="0ED6FD4A" w14:textId="77777777" w:rsidR="0029051D" w:rsidRPr="00D44B6A" w:rsidRDefault="0029051D" w:rsidP="00763B7D">
            <w:pPr>
              <w:spacing w:after="120"/>
              <w:rPr>
                <w:rFonts w:cs="Arial"/>
                <w:b/>
                <w:lang w:val="hr-HR"/>
              </w:rPr>
            </w:pPr>
          </w:p>
        </w:tc>
      </w:tr>
    </w:tbl>
    <w:p w14:paraId="1CACC978" w14:textId="77777777" w:rsidR="0029051D" w:rsidRPr="00D44B6A" w:rsidRDefault="0029051D" w:rsidP="00796305">
      <w:pPr>
        <w:spacing w:after="120"/>
        <w:rPr>
          <w:rFonts w:cs="Arial"/>
          <w:b/>
          <w:lang w:val="hr-HR"/>
        </w:rPr>
      </w:pPr>
    </w:p>
    <w:p w14:paraId="2BB9B858" w14:textId="77777777" w:rsidR="0029051D" w:rsidRPr="00D44B6A" w:rsidRDefault="008C336F" w:rsidP="00796305">
      <w:pPr>
        <w:spacing w:after="120"/>
        <w:rPr>
          <w:rFonts w:cs="Arial"/>
          <w:b/>
          <w:lang w:val="hr-HR"/>
        </w:rPr>
      </w:pPr>
      <w:r w:rsidRPr="00D44B6A">
        <w:rPr>
          <w:rFonts w:cs="Arial"/>
          <w:b/>
          <w:lang w:val="hr-HR"/>
        </w:rPr>
        <w:br w:type="page"/>
      </w:r>
    </w:p>
    <w:p w14:paraId="0EE1C0D8" w14:textId="77777777" w:rsidR="0029051D" w:rsidRPr="00D44B6A" w:rsidRDefault="0029051D" w:rsidP="0029051D">
      <w:pPr>
        <w:spacing w:after="120"/>
        <w:rPr>
          <w:rFonts w:cs="Arial"/>
          <w:b/>
          <w:lang w:val="hr-HR"/>
        </w:rPr>
      </w:pPr>
      <w:r w:rsidRPr="00D44B6A">
        <w:rPr>
          <w:rFonts w:cs="Arial"/>
          <w:b/>
          <w:lang w:val="hr-HR"/>
        </w:rPr>
        <w:t>AKTIVNOSTI I OCJENJIVANJE STUDENA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76"/>
        <w:gridCol w:w="945"/>
        <w:gridCol w:w="1247"/>
        <w:gridCol w:w="1978"/>
        <w:gridCol w:w="2583"/>
        <w:gridCol w:w="1226"/>
      </w:tblGrid>
      <w:tr w:rsidR="0029051D" w:rsidRPr="00D44B6A" w14:paraId="52B55E38" w14:textId="77777777" w:rsidTr="00763B7D">
        <w:trPr>
          <w:tblHeader/>
        </w:trPr>
        <w:tc>
          <w:tcPr>
            <w:tcW w:w="1876" w:type="dxa"/>
            <w:shd w:val="clear" w:color="auto" w:fill="F3F3F3"/>
            <w:vAlign w:val="center"/>
          </w:tcPr>
          <w:p w14:paraId="05AFCCC7" w14:textId="77777777" w:rsidR="0029051D" w:rsidRPr="00D44B6A" w:rsidRDefault="0029051D" w:rsidP="00763B7D">
            <w:pPr>
              <w:spacing w:before="120"/>
              <w:jc w:val="center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VRSTA AKTIVNOSTI</w:t>
            </w:r>
          </w:p>
        </w:tc>
        <w:tc>
          <w:tcPr>
            <w:tcW w:w="945" w:type="dxa"/>
            <w:shd w:val="clear" w:color="auto" w:fill="F3F3F3"/>
            <w:vAlign w:val="center"/>
          </w:tcPr>
          <w:p w14:paraId="444FAB82" w14:textId="77777777" w:rsidR="0029051D" w:rsidRPr="00D44B6A" w:rsidRDefault="0029051D" w:rsidP="00763B7D">
            <w:pPr>
              <w:spacing w:before="120"/>
              <w:jc w:val="center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ECTS</w:t>
            </w:r>
          </w:p>
        </w:tc>
        <w:tc>
          <w:tcPr>
            <w:tcW w:w="1247" w:type="dxa"/>
            <w:shd w:val="clear" w:color="auto" w:fill="F3F3F3"/>
            <w:vAlign w:val="center"/>
          </w:tcPr>
          <w:p w14:paraId="3F73836D" w14:textId="77777777" w:rsidR="0029051D" w:rsidRPr="00D44B6A" w:rsidRDefault="0029051D" w:rsidP="00763B7D">
            <w:pPr>
              <w:spacing w:before="120"/>
              <w:jc w:val="center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ISHODI UČENJA</w:t>
            </w:r>
          </w:p>
        </w:tc>
        <w:tc>
          <w:tcPr>
            <w:tcW w:w="1978" w:type="dxa"/>
            <w:shd w:val="clear" w:color="auto" w:fill="F3F3F3"/>
            <w:vAlign w:val="center"/>
          </w:tcPr>
          <w:p w14:paraId="4D85C756" w14:textId="77777777" w:rsidR="0029051D" w:rsidRPr="00D44B6A" w:rsidRDefault="0029051D" w:rsidP="00763B7D">
            <w:pPr>
              <w:spacing w:before="120"/>
              <w:jc w:val="center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SPECIFIČNA AKTIVNOST</w:t>
            </w:r>
          </w:p>
        </w:tc>
        <w:tc>
          <w:tcPr>
            <w:tcW w:w="2583" w:type="dxa"/>
            <w:shd w:val="clear" w:color="auto" w:fill="F3F3F3"/>
            <w:vAlign w:val="center"/>
          </w:tcPr>
          <w:p w14:paraId="203D06CF" w14:textId="77777777" w:rsidR="0029051D" w:rsidRPr="00D44B6A" w:rsidRDefault="0029051D" w:rsidP="00763B7D">
            <w:pPr>
              <w:spacing w:before="120"/>
              <w:jc w:val="center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METODA PROCJENJIVANJA</w:t>
            </w:r>
          </w:p>
        </w:tc>
        <w:tc>
          <w:tcPr>
            <w:tcW w:w="1226" w:type="dxa"/>
            <w:shd w:val="clear" w:color="auto" w:fill="F3F3F3"/>
            <w:vAlign w:val="center"/>
          </w:tcPr>
          <w:p w14:paraId="603B017F" w14:textId="77777777" w:rsidR="0029051D" w:rsidRPr="00D44B6A" w:rsidRDefault="0029051D" w:rsidP="00763B7D">
            <w:pPr>
              <w:spacing w:before="120"/>
              <w:jc w:val="center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BODOVI MAX.</w:t>
            </w:r>
          </w:p>
        </w:tc>
      </w:tr>
      <w:tr w:rsidR="0029051D" w:rsidRPr="00D44B6A" w14:paraId="5CC62AD9" w14:textId="77777777" w:rsidTr="00763B7D">
        <w:trPr>
          <w:trHeight w:val="784"/>
        </w:trPr>
        <w:tc>
          <w:tcPr>
            <w:tcW w:w="1876" w:type="dxa"/>
            <w:vAlign w:val="center"/>
          </w:tcPr>
          <w:p w14:paraId="12EC7891" w14:textId="77777777" w:rsidR="0029051D" w:rsidRPr="00D44B6A" w:rsidRDefault="0029051D" w:rsidP="00763B7D">
            <w:pPr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Pohađanje nastave</w:t>
            </w:r>
          </w:p>
        </w:tc>
        <w:tc>
          <w:tcPr>
            <w:tcW w:w="945" w:type="dxa"/>
            <w:vAlign w:val="center"/>
          </w:tcPr>
          <w:p w14:paraId="14DA0D93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0,25</w:t>
            </w:r>
          </w:p>
        </w:tc>
        <w:tc>
          <w:tcPr>
            <w:tcW w:w="1247" w:type="dxa"/>
            <w:vAlign w:val="center"/>
          </w:tcPr>
          <w:p w14:paraId="0C476B0A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1</w:t>
            </w:r>
            <w:r w:rsidR="009F243D" w:rsidRPr="00D44B6A">
              <w:rPr>
                <w:rFonts w:cs="Arial"/>
                <w:lang w:val="hr-HR"/>
              </w:rPr>
              <w:t>-8</w:t>
            </w:r>
          </w:p>
        </w:tc>
        <w:tc>
          <w:tcPr>
            <w:tcW w:w="1978" w:type="dxa"/>
            <w:vAlign w:val="center"/>
          </w:tcPr>
          <w:p w14:paraId="2AE21FAC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 xml:space="preserve">Prisutnost studenata </w:t>
            </w:r>
          </w:p>
        </w:tc>
        <w:tc>
          <w:tcPr>
            <w:tcW w:w="2583" w:type="dxa"/>
            <w:vAlign w:val="center"/>
          </w:tcPr>
          <w:p w14:paraId="3FE5D670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Popisivanje (evidencija)</w:t>
            </w:r>
          </w:p>
        </w:tc>
        <w:tc>
          <w:tcPr>
            <w:tcW w:w="1226" w:type="dxa"/>
            <w:vAlign w:val="center"/>
          </w:tcPr>
          <w:p w14:paraId="6F604F11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0</w:t>
            </w:r>
          </w:p>
        </w:tc>
      </w:tr>
      <w:tr w:rsidR="0029051D" w:rsidRPr="00D44B6A" w14:paraId="0B8D30C0" w14:textId="77777777" w:rsidTr="00763B7D">
        <w:tc>
          <w:tcPr>
            <w:tcW w:w="1876" w:type="dxa"/>
            <w:vAlign w:val="center"/>
          </w:tcPr>
          <w:p w14:paraId="3966A16C" w14:textId="77777777" w:rsidR="0029051D" w:rsidRPr="00D44B6A" w:rsidRDefault="0029051D" w:rsidP="00C351D3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szCs w:val="20"/>
                <w:lang w:val="hr-HR"/>
              </w:rPr>
              <w:t>Aktivnost u nastavi</w:t>
            </w:r>
          </w:p>
        </w:tc>
        <w:tc>
          <w:tcPr>
            <w:tcW w:w="945" w:type="dxa"/>
            <w:vAlign w:val="center"/>
          </w:tcPr>
          <w:p w14:paraId="314B76DD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0,75</w:t>
            </w:r>
          </w:p>
        </w:tc>
        <w:tc>
          <w:tcPr>
            <w:tcW w:w="1247" w:type="dxa"/>
            <w:vAlign w:val="center"/>
          </w:tcPr>
          <w:p w14:paraId="371BD2D4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1-</w:t>
            </w:r>
            <w:r w:rsidR="009F243D" w:rsidRPr="00D44B6A">
              <w:rPr>
                <w:rFonts w:cs="Arial"/>
                <w:lang w:val="hr-HR"/>
              </w:rPr>
              <w:t>8</w:t>
            </w:r>
          </w:p>
        </w:tc>
        <w:tc>
          <w:tcPr>
            <w:tcW w:w="1978" w:type="dxa"/>
            <w:vAlign w:val="center"/>
          </w:tcPr>
          <w:p w14:paraId="4173E0FD" w14:textId="77777777" w:rsidR="0029051D" w:rsidRPr="00D44B6A" w:rsidRDefault="00456F2A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Rješavanje problemskih zadataka</w:t>
            </w:r>
            <w:r w:rsidR="003F6C45" w:rsidRPr="00D44B6A">
              <w:rPr>
                <w:rFonts w:cs="Arial"/>
                <w:lang w:val="hr-HR"/>
              </w:rPr>
              <w:t xml:space="preserve">, </w:t>
            </w:r>
            <w:r w:rsidR="005B45E7">
              <w:rPr>
                <w:rFonts w:cs="Arial"/>
                <w:lang w:val="hr-HR"/>
              </w:rPr>
              <w:t xml:space="preserve">domaće </w:t>
            </w:r>
            <w:r w:rsidR="003F6C45" w:rsidRPr="00D44B6A">
              <w:rPr>
                <w:rFonts w:cs="Arial"/>
                <w:lang w:val="hr-HR"/>
              </w:rPr>
              <w:t>zadaće</w:t>
            </w:r>
          </w:p>
        </w:tc>
        <w:tc>
          <w:tcPr>
            <w:tcW w:w="2583" w:type="dxa"/>
            <w:vAlign w:val="center"/>
          </w:tcPr>
          <w:p w14:paraId="158B18D0" w14:textId="77777777" w:rsidR="0029051D" w:rsidRPr="00D44B6A" w:rsidRDefault="00456F2A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Bodovanje predloženih rješenja</w:t>
            </w:r>
          </w:p>
          <w:p w14:paraId="1443A14E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</w:p>
        </w:tc>
        <w:tc>
          <w:tcPr>
            <w:tcW w:w="1226" w:type="dxa"/>
            <w:vAlign w:val="center"/>
          </w:tcPr>
          <w:p w14:paraId="018FFA97" w14:textId="77777777" w:rsidR="0029051D" w:rsidRPr="00D44B6A" w:rsidRDefault="003F6C45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10</w:t>
            </w:r>
          </w:p>
        </w:tc>
      </w:tr>
      <w:tr w:rsidR="0029051D" w:rsidRPr="00D44B6A" w14:paraId="4BE37409" w14:textId="77777777" w:rsidTr="00763B7D">
        <w:tc>
          <w:tcPr>
            <w:tcW w:w="1876" w:type="dxa"/>
            <w:vAlign w:val="center"/>
          </w:tcPr>
          <w:p w14:paraId="4293EA93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Kontinuirana provjera znanja (praktični rad)</w:t>
            </w:r>
          </w:p>
        </w:tc>
        <w:tc>
          <w:tcPr>
            <w:tcW w:w="945" w:type="dxa"/>
            <w:vAlign w:val="center"/>
          </w:tcPr>
          <w:p w14:paraId="3F9AF0EB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2</w:t>
            </w:r>
          </w:p>
        </w:tc>
        <w:tc>
          <w:tcPr>
            <w:tcW w:w="1247" w:type="dxa"/>
            <w:vAlign w:val="center"/>
          </w:tcPr>
          <w:p w14:paraId="36192B8F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1-</w:t>
            </w:r>
            <w:r w:rsidR="009F243D" w:rsidRPr="00D44B6A">
              <w:rPr>
                <w:rFonts w:cs="Arial"/>
                <w:lang w:val="hr-HR"/>
              </w:rPr>
              <w:t>8</w:t>
            </w:r>
          </w:p>
        </w:tc>
        <w:tc>
          <w:tcPr>
            <w:tcW w:w="1978" w:type="dxa"/>
            <w:vAlign w:val="center"/>
          </w:tcPr>
          <w:p w14:paraId="7EA8CBA9" w14:textId="77777777" w:rsidR="0029051D" w:rsidRPr="00D44B6A" w:rsidRDefault="00B157AA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2 kolokvija</w:t>
            </w:r>
            <w:r w:rsidR="005B45E7">
              <w:rPr>
                <w:rFonts w:cs="Arial"/>
                <w:lang w:val="hr-HR"/>
              </w:rPr>
              <w:t xml:space="preserve"> iz praktičnog dijela</w:t>
            </w:r>
          </w:p>
          <w:p w14:paraId="2C9A13DF" w14:textId="77777777" w:rsidR="00B157AA" w:rsidRPr="00D44B6A" w:rsidRDefault="00B157AA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 xml:space="preserve">2 </w:t>
            </w:r>
            <w:r w:rsidR="005B45E7">
              <w:rPr>
                <w:rFonts w:cs="Arial"/>
                <w:lang w:val="hr-HR"/>
              </w:rPr>
              <w:t>kolokvija iz teorijskog dijela</w:t>
            </w:r>
          </w:p>
        </w:tc>
        <w:tc>
          <w:tcPr>
            <w:tcW w:w="2583" w:type="dxa"/>
            <w:vAlign w:val="center"/>
          </w:tcPr>
          <w:p w14:paraId="2DF9270F" w14:textId="77777777" w:rsidR="0029051D" w:rsidRPr="00D44B6A" w:rsidRDefault="009D40CC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0-15</w:t>
            </w:r>
            <w:r w:rsidR="0029051D" w:rsidRPr="00D44B6A">
              <w:rPr>
                <w:rFonts w:cs="Arial"/>
                <w:lang w:val="hr-HR"/>
              </w:rPr>
              <w:t xml:space="preserve"> bodova </w:t>
            </w:r>
            <w:r w:rsidR="00C351D3" w:rsidRPr="00D44B6A">
              <w:rPr>
                <w:rFonts w:cs="Arial"/>
                <w:lang w:val="hr-HR"/>
              </w:rPr>
              <w:t>za</w:t>
            </w:r>
            <w:r w:rsidR="00B157AA" w:rsidRPr="00D44B6A">
              <w:rPr>
                <w:rFonts w:cs="Arial"/>
                <w:lang w:val="hr-HR"/>
              </w:rPr>
              <w:t xml:space="preserve"> svaki</w:t>
            </w:r>
            <w:r w:rsidRPr="00D44B6A">
              <w:rPr>
                <w:rFonts w:cs="Arial"/>
                <w:lang w:val="hr-HR"/>
              </w:rPr>
              <w:t xml:space="preserve"> kolokvij, 0-1</w:t>
            </w:r>
            <w:r w:rsidR="003F6C45" w:rsidRPr="00D44B6A">
              <w:rPr>
                <w:rFonts w:cs="Arial"/>
                <w:lang w:val="hr-HR"/>
              </w:rPr>
              <w:t>5</w:t>
            </w:r>
            <w:r w:rsidR="0029051D" w:rsidRPr="00D44B6A">
              <w:rPr>
                <w:rFonts w:cs="Arial"/>
                <w:lang w:val="hr-HR"/>
              </w:rPr>
              <w:t xml:space="preserve"> za </w:t>
            </w:r>
            <w:r w:rsidR="00B157AA" w:rsidRPr="00D44B6A">
              <w:rPr>
                <w:rFonts w:cs="Arial"/>
                <w:lang w:val="hr-HR"/>
              </w:rPr>
              <w:t xml:space="preserve">svaki </w:t>
            </w:r>
            <w:r w:rsidR="0029051D" w:rsidRPr="00D44B6A">
              <w:rPr>
                <w:rFonts w:cs="Arial"/>
                <w:lang w:val="hr-HR"/>
              </w:rPr>
              <w:t xml:space="preserve">kviz, ovisno o stupnju točnosti i potpunosti </w:t>
            </w:r>
          </w:p>
        </w:tc>
        <w:tc>
          <w:tcPr>
            <w:tcW w:w="1226" w:type="dxa"/>
            <w:vAlign w:val="center"/>
          </w:tcPr>
          <w:p w14:paraId="4A5C2425" w14:textId="77777777" w:rsidR="0029051D" w:rsidRPr="00D44B6A" w:rsidRDefault="003F6C45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60</w:t>
            </w:r>
          </w:p>
        </w:tc>
      </w:tr>
      <w:tr w:rsidR="0029051D" w:rsidRPr="00D44B6A" w14:paraId="4EEABAD8" w14:textId="77777777" w:rsidTr="00763B7D">
        <w:tc>
          <w:tcPr>
            <w:tcW w:w="1876" w:type="dxa"/>
            <w:vAlign w:val="center"/>
          </w:tcPr>
          <w:p w14:paraId="6FE759E1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Završni ispit</w:t>
            </w:r>
          </w:p>
        </w:tc>
        <w:tc>
          <w:tcPr>
            <w:tcW w:w="945" w:type="dxa"/>
            <w:vAlign w:val="center"/>
          </w:tcPr>
          <w:p w14:paraId="196FFA10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1</w:t>
            </w:r>
          </w:p>
        </w:tc>
        <w:tc>
          <w:tcPr>
            <w:tcW w:w="1247" w:type="dxa"/>
            <w:vAlign w:val="center"/>
          </w:tcPr>
          <w:p w14:paraId="77D8EBE2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1-</w:t>
            </w:r>
            <w:r w:rsidR="009F243D" w:rsidRPr="00D44B6A">
              <w:rPr>
                <w:rFonts w:cs="Arial"/>
                <w:lang w:val="hr-HR"/>
              </w:rPr>
              <w:t>8</w:t>
            </w:r>
          </w:p>
        </w:tc>
        <w:tc>
          <w:tcPr>
            <w:tcW w:w="1978" w:type="dxa"/>
            <w:vAlign w:val="center"/>
          </w:tcPr>
          <w:p w14:paraId="57DE4685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Pisani i usmeni test</w:t>
            </w:r>
          </w:p>
        </w:tc>
        <w:tc>
          <w:tcPr>
            <w:tcW w:w="2583" w:type="dxa"/>
            <w:vAlign w:val="center"/>
          </w:tcPr>
          <w:p w14:paraId="05443B41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0-30 bodova, ovisno o stupnju točnosti i potpunosti</w:t>
            </w:r>
          </w:p>
        </w:tc>
        <w:tc>
          <w:tcPr>
            <w:tcW w:w="1226" w:type="dxa"/>
            <w:vAlign w:val="center"/>
          </w:tcPr>
          <w:p w14:paraId="25A1E569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  <w:r w:rsidRPr="00D44B6A">
              <w:rPr>
                <w:rFonts w:cs="Arial"/>
                <w:lang w:val="hr-HR"/>
              </w:rPr>
              <w:t>30</w:t>
            </w:r>
          </w:p>
        </w:tc>
      </w:tr>
      <w:tr w:rsidR="0029051D" w:rsidRPr="00D44B6A" w14:paraId="20AED68A" w14:textId="77777777" w:rsidTr="00763B7D">
        <w:tc>
          <w:tcPr>
            <w:tcW w:w="1876" w:type="dxa"/>
          </w:tcPr>
          <w:p w14:paraId="1E0ED82C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UKUPNO</w:t>
            </w:r>
          </w:p>
        </w:tc>
        <w:tc>
          <w:tcPr>
            <w:tcW w:w="945" w:type="dxa"/>
            <w:vAlign w:val="center"/>
          </w:tcPr>
          <w:p w14:paraId="3A87D272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4</w:t>
            </w:r>
          </w:p>
        </w:tc>
        <w:tc>
          <w:tcPr>
            <w:tcW w:w="1247" w:type="dxa"/>
            <w:vAlign w:val="center"/>
          </w:tcPr>
          <w:p w14:paraId="07A13DAD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lang w:val="hr-HR"/>
              </w:rPr>
            </w:pPr>
          </w:p>
        </w:tc>
        <w:tc>
          <w:tcPr>
            <w:tcW w:w="1978" w:type="dxa"/>
            <w:vAlign w:val="center"/>
          </w:tcPr>
          <w:p w14:paraId="4FC7DCA7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</w:p>
        </w:tc>
        <w:tc>
          <w:tcPr>
            <w:tcW w:w="2583" w:type="dxa"/>
            <w:vAlign w:val="center"/>
          </w:tcPr>
          <w:p w14:paraId="4168E575" w14:textId="77777777" w:rsidR="0029051D" w:rsidRPr="00D44B6A" w:rsidRDefault="0029051D" w:rsidP="00763B7D">
            <w:pPr>
              <w:spacing w:before="120"/>
              <w:rPr>
                <w:rFonts w:cs="Arial"/>
                <w:lang w:val="hr-HR"/>
              </w:rPr>
            </w:pPr>
          </w:p>
        </w:tc>
        <w:tc>
          <w:tcPr>
            <w:tcW w:w="1226" w:type="dxa"/>
            <w:vAlign w:val="center"/>
          </w:tcPr>
          <w:p w14:paraId="70379DD5" w14:textId="77777777" w:rsidR="0029051D" w:rsidRPr="00D44B6A" w:rsidRDefault="0029051D" w:rsidP="00763B7D">
            <w:pPr>
              <w:spacing w:before="120"/>
              <w:jc w:val="both"/>
              <w:rPr>
                <w:rFonts w:cs="Arial"/>
                <w:b/>
                <w:lang w:val="hr-HR"/>
              </w:rPr>
            </w:pPr>
            <w:r w:rsidRPr="00D44B6A">
              <w:rPr>
                <w:rFonts w:cs="Arial"/>
                <w:b/>
                <w:lang w:val="hr-HR"/>
              </w:rPr>
              <w:t>100</w:t>
            </w:r>
          </w:p>
        </w:tc>
      </w:tr>
    </w:tbl>
    <w:p w14:paraId="6E691DCF" w14:textId="77777777" w:rsidR="0029051D" w:rsidRPr="00D44B6A" w:rsidRDefault="0029051D" w:rsidP="0029051D">
      <w:pPr>
        <w:rPr>
          <w:rFonts w:cs="Arial"/>
          <w:lang w:val="hr-HR"/>
        </w:rPr>
      </w:pPr>
    </w:p>
    <w:p w14:paraId="51A97872" w14:textId="77777777" w:rsidR="00561AE3" w:rsidRDefault="00561AE3" w:rsidP="00561AE3">
      <w:pPr>
        <w:rPr>
          <w:b/>
          <w:lang w:val="hr-HR"/>
        </w:rPr>
      </w:pPr>
      <w:r>
        <w:rPr>
          <w:b/>
          <w:lang w:val="hr-HR"/>
        </w:rPr>
        <w:t>Obveze i vrednovanje studenata</w:t>
      </w:r>
    </w:p>
    <w:p w14:paraId="6D7E9D21" w14:textId="77777777" w:rsidR="00561AE3" w:rsidRDefault="00561AE3" w:rsidP="00561AE3">
      <w:pPr>
        <w:rPr>
          <w:b/>
          <w:lang w:val="hr-HR"/>
        </w:rPr>
      </w:pPr>
    </w:p>
    <w:p w14:paraId="2D5EF486" w14:textId="77777777" w:rsidR="00561AE3" w:rsidRDefault="00561AE3" w:rsidP="00561AE3">
      <w:pPr>
        <w:numPr>
          <w:ilvl w:val="0"/>
          <w:numId w:val="38"/>
        </w:numPr>
        <w:spacing w:after="120"/>
        <w:ind w:left="284" w:hanging="284"/>
        <w:rPr>
          <w:b/>
          <w:lang w:val="hr-HR"/>
        </w:rPr>
      </w:pPr>
      <w:r>
        <w:rPr>
          <w:b/>
          <w:lang w:val="hr-HR"/>
        </w:rPr>
        <w:t>Pohađanje nastave</w:t>
      </w:r>
    </w:p>
    <w:p w14:paraId="2ED78422" w14:textId="17092DDD" w:rsidR="00561AE3" w:rsidRDefault="00561AE3" w:rsidP="00561AE3">
      <w:pPr>
        <w:pStyle w:val="ListParagraph"/>
        <w:spacing w:after="120"/>
        <w:ind w:left="284"/>
        <w:jc w:val="both"/>
        <w:rPr>
          <w:lang w:val="hr-HR"/>
        </w:rPr>
      </w:pPr>
      <w:r w:rsidRPr="00561AE3">
        <w:rPr>
          <w:lang w:val="hr-HR"/>
        </w:rPr>
        <w:t>Pohađanje nastave je obavezno i nastavnik vodi evidenciju pohađanja za svakoga studenta. Predavanja se izvode u bloku od 2 sata prema rasporedu u nastavku. Vježbe se izvode na računalima u bloku od 2 sata prema rasporedu u nastavku. Osim prisustv</w:t>
      </w:r>
      <w:r>
        <w:rPr>
          <w:lang w:val="hr-HR"/>
        </w:rPr>
        <w:t>ovanja klasičnoj nastavi na pre</w:t>
      </w:r>
      <w:r w:rsidRPr="00561AE3">
        <w:rPr>
          <w:lang w:val="hr-HR"/>
        </w:rPr>
        <w:t xml:space="preserve">davanjima i vježbama studenti su dužni koristiti </w:t>
      </w:r>
      <w:r w:rsidR="00A8645F">
        <w:rPr>
          <w:lang w:val="hr-HR"/>
        </w:rPr>
        <w:t>Merlin</w:t>
      </w:r>
      <w:r w:rsidRPr="00561AE3">
        <w:rPr>
          <w:lang w:val="hr-HR"/>
        </w:rPr>
        <w:t xml:space="preserve"> sustav za e-učenje.</w:t>
      </w:r>
    </w:p>
    <w:p w14:paraId="1CF4E2D2" w14:textId="77777777" w:rsidR="00675C4E" w:rsidRPr="00675C4E" w:rsidRDefault="00675C4E" w:rsidP="00675C4E">
      <w:pPr>
        <w:spacing w:after="120"/>
        <w:jc w:val="both"/>
        <w:rPr>
          <w:lang w:val="hr-HR"/>
        </w:rPr>
      </w:pPr>
    </w:p>
    <w:p w14:paraId="79AE5D4A" w14:textId="77777777" w:rsidR="00561AE3" w:rsidRDefault="00561AE3" w:rsidP="00561AE3">
      <w:pPr>
        <w:numPr>
          <w:ilvl w:val="0"/>
          <w:numId w:val="38"/>
        </w:numPr>
        <w:spacing w:before="120" w:after="120"/>
        <w:ind w:left="284" w:hanging="284"/>
        <w:rPr>
          <w:b/>
          <w:lang w:val="hr-HR"/>
        </w:rPr>
      </w:pPr>
      <w:r>
        <w:rPr>
          <w:b/>
          <w:lang w:val="hr-HR"/>
        </w:rPr>
        <w:t>Aktivnost na nastavi</w:t>
      </w:r>
    </w:p>
    <w:p w14:paraId="313DD945" w14:textId="77777777" w:rsidR="00561AE3" w:rsidRDefault="00561AE3" w:rsidP="00561AE3">
      <w:pPr>
        <w:spacing w:before="120" w:after="120"/>
        <w:ind w:left="284"/>
        <w:rPr>
          <w:lang w:val="hr-HR"/>
        </w:rPr>
      </w:pPr>
      <w:r w:rsidRPr="00561AE3">
        <w:rPr>
          <w:lang w:val="hr-HR"/>
        </w:rPr>
        <w:t>Od studenata se očekuje aktivno praćenje i sudjelovanje u nastavi i rješavanju problemskih zadataka.</w:t>
      </w:r>
    </w:p>
    <w:p w14:paraId="2CC4E96F" w14:textId="77777777" w:rsidR="00675C4E" w:rsidRPr="00561AE3" w:rsidRDefault="00675C4E" w:rsidP="00675C4E">
      <w:pPr>
        <w:spacing w:before="120" w:after="120"/>
        <w:rPr>
          <w:lang w:val="hr-HR"/>
        </w:rPr>
      </w:pPr>
    </w:p>
    <w:p w14:paraId="193C181A" w14:textId="77777777" w:rsidR="00561AE3" w:rsidRDefault="00561AE3" w:rsidP="00561AE3">
      <w:pPr>
        <w:numPr>
          <w:ilvl w:val="0"/>
          <w:numId w:val="38"/>
        </w:numPr>
        <w:spacing w:before="120" w:after="120"/>
        <w:ind w:left="284" w:hanging="284"/>
        <w:rPr>
          <w:b/>
          <w:lang w:val="hr-HR"/>
        </w:rPr>
      </w:pPr>
      <w:r>
        <w:rPr>
          <w:b/>
          <w:lang w:val="hr-HR"/>
        </w:rPr>
        <w:t>Kontinuirana provjera znanja</w:t>
      </w:r>
    </w:p>
    <w:p w14:paraId="31754994" w14:textId="77777777" w:rsidR="00561AE3" w:rsidRDefault="00561AE3" w:rsidP="00561AE3">
      <w:pPr>
        <w:spacing w:before="120" w:after="120"/>
        <w:ind w:left="284"/>
        <w:rPr>
          <w:lang w:val="hr-HR"/>
        </w:rPr>
      </w:pPr>
      <w:r>
        <w:rPr>
          <w:lang w:val="hr-HR"/>
        </w:rPr>
        <w:t>U okviru kontinuirane provjere znanja studenti imaju različite provjere: 2 domaće zadaće od kojih svaka nosi 5 bodova, 2 kolokvija iz teorije od kojih svaki nosi 15 bodova i 2 kolokvija iz zadataka od kojih svaki nosi 15 bodova. Aktivnosti su ravnomjerno raspoređene tijekom cijelog semestra.</w:t>
      </w:r>
    </w:p>
    <w:p w14:paraId="7B948C14" w14:textId="77777777" w:rsidR="00675C4E" w:rsidRPr="00561AE3" w:rsidRDefault="00675C4E" w:rsidP="00561AE3">
      <w:pPr>
        <w:spacing w:before="120" w:after="120"/>
        <w:ind w:left="284"/>
        <w:rPr>
          <w:lang w:val="hr-HR"/>
        </w:rPr>
      </w:pPr>
    </w:p>
    <w:p w14:paraId="0CCEC8E4" w14:textId="77777777" w:rsidR="00561AE3" w:rsidRDefault="00561AE3" w:rsidP="00561AE3">
      <w:pPr>
        <w:numPr>
          <w:ilvl w:val="0"/>
          <w:numId w:val="38"/>
        </w:numPr>
        <w:spacing w:before="120" w:after="120"/>
        <w:ind w:left="284" w:hanging="284"/>
        <w:rPr>
          <w:b/>
          <w:lang w:val="hr-HR"/>
        </w:rPr>
      </w:pPr>
      <w:r>
        <w:rPr>
          <w:b/>
          <w:lang w:val="hr-HR"/>
        </w:rPr>
        <w:t>Ocjena iz kolegija</w:t>
      </w:r>
    </w:p>
    <w:p w14:paraId="73FD7C69" w14:textId="77777777" w:rsidR="00561AE3" w:rsidRDefault="00561AE3" w:rsidP="00561AE3">
      <w:pPr>
        <w:spacing w:after="120"/>
        <w:rPr>
          <w:b/>
          <w:lang w:val="hr-HR"/>
        </w:rPr>
      </w:pPr>
      <w:r>
        <w:rPr>
          <w:b/>
          <w:lang w:val="hr-HR"/>
        </w:rPr>
        <w:t>Završni ispit</w:t>
      </w:r>
    </w:p>
    <w:p w14:paraId="5E9AC114" w14:textId="77777777" w:rsidR="00561AE3" w:rsidRDefault="00561AE3" w:rsidP="00561AE3">
      <w:pPr>
        <w:spacing w:after="120"/>
        <w:jc w:val="both"/>
        <w:rPr>
          <w:lang w:val="hr-HR"/>
        </w:rPr>
      </w:pPr>
      <w:r>
        <w:rPr>
          <w:lang w:val="hr-HR"/>
        </w:rPr>
        <w:t xml:space="preserve">Na prethodno opisani način (pohađanje nastave, aktivnost na nastavi, kontrolne zadaće) studenti mogu skupiti najviše 70 ocjenskih bodova. </w:t>
      </w:r>
    </w:p>
    <w:p w14:paraId="71EDFCB2" w14:textId="77777777" w:rsidR="00561AE3" w:rsidRDefault="00561AE3" w:rsidP="00561AE3">
      <w:pPr>
        <w:spacing w:after="120"/>
        <w:jc w:val="both"/>
        <w:rPr>
          <w:lang w:val="hr-HR"/>
        </w:rPr>
      </w:pPr>
      <w:r>
        <w:rPr>
          <w:lang w:val="hr-HR"/>
        </w:rPr>
        <w:t>Studenti koji su skupili najmanje 40 ocjenskih bodova kontinuiranim radom na nastavnim aktivnostima (od maksimalno 70 raspoloživih), mogu pristupiti završnom ispitu. Završni ispit nosi udio od maksimalno 30 bodova, a smatra se položenim samo ako na njemu student postigne minimalno 50%-ni uspjeh (ispitni prag je 50% uspješno riješenih zadataka).  Ukoliko je završni ispit prolazan, skupljeni bodovi će se pribrojati prethodnima i prema ukupnom rezultatu formirat će se pripadajuća ocjena.</w:t>
      </w:r>
    </w:p>
    <w:p w14:paraId="52043019" w14:textId="77777777" w:rsidR="00561AE3" w:rsidRDefault="00561AE3" w:rsidP="00561AE3">
      <w:pPr>
        <w:rPr>
          <w:lang w:val="hr-HR"/>
        </w:rPr>
      </w:pPr>
    </w:p>
    <w:p w14:paraId="05B61D9B" w14:textId="77777777" w:rsidR="00561AE3" w:rsidRDefault="00561AE3" w:rsidP="00561AE3">
      <w:pPr>
        <w:spacing w:after="120"/>
        <w:rPr>
          <w:b/>
          <w:lang w:val="hr-HR"/>
        </w:rPr>
      </w:pPr>
      <w:r>
        <w:rPr>
          <w:b/>
          <w:lang w:val="hr-HR"/>
        </w:rPr>
        <w:t>Popravni ispit</w:t>
      </w:r>
    </w:p>
    <w:p w14:paraId="369A73B7" w14:textId="77777777" w:rsidR="00561AE3" w:rsidRDefault="00561AE3" w:rsidP="00561AE3">
      <w:pPr>
        <w:spacing w:after="120"/>
        <w:jc w:val="both"/>
        <w:rPr>
          <w:lang w:val="hr-HR"/>
        </w:rPr>
      </w:pPr>
      <w:r>
        <w:rPr>
          <w:lang w:val="hr-HR"/>
        </w:rPr>
        <w:t>Studenti koji su skupili manje od 30 ocjenskih bodova moraju ponovno upisati kolegij.</w:t>
      </w:r>
    </w:p>
    <w:p w14:paraId="5E55F3FE" w14:textId="77777777" w:rsidR="00561AE3" w:rsidRDefault="00561AE3" w:rsidP="00561AE3">
      <w:pPr>
        <w:spacing w:after="120"/>
        <w:jc w:val="both"/>
        <w:rPr>
          <w:lang w:val="hr-HR"/>
        </w:rPr>
      </w:pPr>
      <w:r>
        <w:rPr>
          <w:lang w:val="hr-HR"/>
        </w:rPr>
        <w:t>Studenti koji su skupili 30-39,9 ocjenskih bodova ocjenjuju se ocjenom FX (nedovoljan) i pristupaju popravnom ispitu na kojem moraju ostvariti minimalno 50% bodova (ispitni prag je 50% uspješno riješenih zadataka). Studenti iz te skupine imaju pravo pristupa popravnom ispitu ukupno do 3 puta. Popravni ispit sadrži cjelokupno gradivo kolegija (predavanja + vježbe). Studentu koji položi popravni ispit uvijek se upisuje ocjena E (dovoljan), a postotak se formira tako da se bodovima prikupljenim na nastavi pribroji 10 ocjenskih bodova koliko vrijedi uspješno položen popravni ispit. Studenti koji ne zadovolje moraju ponovo upisati predmet.</w:t>
      </w:r>
    </w:p>
    <w:p w14:paraId="227E402D" w14:textId="77777777" w:rsidR="00561AE3" w:rsidRDefault="00561AE3" w:rsidP="00561AE3">
      <w:pPr>
        <w:spacing w:after="120"/>
        <w:rPr>
          <w:lang w:val="hr-HR"/>
        </w:rPr>
      </w:pPr>
    </w:p>
    <w:p w14:paraId="6070BD36" w14:textId="77777777" w:rsidR="00561AE3" w:rsidRDefault="00561AE3" w:rsidP="00561AE3">
      <w:pPr>
        <w:spacing w:after="120"/>
        <w:rPr>
          <w:b/>
          <w:lang w:val="hr-HR"/>
        </w:rPr>
      </w:pPr>
      <w:r>
        <w:rPr>
          <w:b/>
          <w:lang w:val="hr-HR"/>
        </w:rPr>
        <w:t>Konačna ocjena</w:t>
      </w:r>
    </w:p>
    <w:p w14:paraId="6017A9AA" w14:textId="77777777" w:rsidR="00561AE3" w:rsidRDefault="00561AE3" w:rsidP="00561AE3">
      <w:pPr>
        <w:spacing w:after="120"/>
        <w:rPr>
          <w:lang w:val="hr-HR"/>
        </w:rPr>
      </w:pPr>
      <w:r>
        <w:rPr>
          <w:lang w:val="hr-HR"/>
        </w:rPr>
        <w:t>Donosi se na osnovu zbroja svih bodova prikupljenih tijekom izvođenja nastave prema sljedećoj skali:</w:t>
      </w:r>
    </w:p>
    <w:p w14:paraId="06D4D1ED" w14:textId="77777777" w:rsidR="00561AE3" w:rsidRDefault="00561AE3" w:rsidP="00561AE3">
      <w:pPr>
        <w:ind w:firstLine="720"/>
        <w:rPr>
          <w:lang w:val="hr-HR"/>
        </w:rPr>
      </w:pPr>
      <w:r>
        <w:rPr>
          <w:lang w:val="hr-HR"/>
        </w:rPr>
        <w:t>A – 80% - 100%</w:t>
      </w:r>
      <w:r>
        <w:rPr>
          <w:lang w:val="hr-HR"/>
        </w:rPr>
        <w:tab/>
      </w:r>
      <w:r>
        <w:rPr>
          <w:lang w:val="hr-HR"/>
        </w:rPr>
        <w:tab/>
        <w:t>(ekvivalent: izvrstan 5)</w:t>
      </w:r>
    </w:p>
    <w:p w14:paraId="2D862B8B" w14:textId="77777777" w:rsidR="00561AE3" w:rsidRDefault="00561AE3" w:rsidP="00561AE3">
      <w:pPr>
        <w:ind w:firstLine="720"/>
        <w:rPr>
          <w:lang w:val="hr-HR"/>
        </w:rPr>
      </w:pPr>
      <w:r>
        <w:rPr>
          <w:lang w:val="hr-HR"/>
        </w:rPr>
        <w:t>B – 70% - 79,9%</w:t>
      </w:r>
      <w:r>
        <w:rPr>
          <w:lang w:val="hr-HR"/>
        </w:rPr>
        <w:tab/>
      </w:r>
      <w:r>
        <w:rPr>
          <w:lang w:val="hr-HR"/>
        </w:rPr>
        <w:tab/>
        <w:t>(ekvivalent: vrlo dobar 4)</w:t>
      </w:r>
    </w:p>
    <w:p w14:paraId="0F41410D" w14:textId="77777777" w:rsidR="00561AE3" w:rsidRDefault="00561AE3" w:rsidP="00561AE3">
      <w:pPr>
        <w:ind w:firstLine="720"/>
        <w:rPr>
          <w:lang w:val="hr-HR"/>
        </w:rPr>
      </w:pPr>
      <w:r>
        <w:rPr>
          <w:lang w:val="hr-HR"/>
        </w:rPr>
        <w:t>C – 60% - 69,9%</w:t>
      </w:r>
      <w:r>
        <w:rPr>
          <w:lang w:val="hr-HR"/>
        </w:rPr>
        <w:tab/>
      </w:r>
      <w:r>
        <w:rPr>
          <w:lang w:val="hr-HR"/>
        </w:rPr>
        <w:tab/>
        <w:t>(ekvivalent: dobar 3)</w:t>
      </w:r>
    </w:p>
    <w:p w14:paraId="5569431F" w14:textId="77777777" w:rsidR="00561AE3" w:rsidRDefault="00561AE3" w:rsidP="00561AE3">
      <w:pPr>
        <w:ind w:firstLine="720"/>
        <w:rPr>
          <w:lang w:val="hr-HR"/>
        </w:rPr>
      </w:pPr>
      <w:r>
        <w:rPr>
          <w:lang w:val="hr-HR"/>
        </w:rPr>
        <w:t>D – 50% - 59,9%</w:t>
      </w:r>
      <w:r>
        <w:rPr>
          <w:lang w:val="hr-HR"/>
        </w:rPr>
        <w:tab/>
      </w:r>
      <w:r>
        <w:rPr>
          <w:lang w:val="hr-HR"/>
        </w:rPr>
        <w:tab/>
        <w:t>(ekvivalent: dovoljan 2)</w:t>
      </w:r>
    </w:p>
    <w:p w14:paraId="4240ED54" w14:textId="77777777" w:rsidR="00561AE3" w:rsidRDefault="00561AE3" w:rsidP="00561AE3">
      <w:pPr>
        <w:ind w:firstLine="720"/>
        <w:rPr>
          <w:lang w:val="hr-HR"/>
        </w:rPr>
      </w:pPr>
      <w:r>
        <w:rPr>
          <w:lang w:val="hr-HR"/>
        </w:rPr>
        <w:t>E – 40% - 49,9%</w:t>
      </w:r>
      <w:r>
        <w:rPr>
          <w:lang w:val="hr-HR"/>
        </w:rPr>
        <w:tab/>
      </w:r>
      <w:r>
        <w:rPr>
          <w:lang w:val="hr-HR"/>
        </w:rPr>
        <w:tab/>
        <w:t>(ekvivalent: dovoljan 2)</w:t>
      </w:r>
    </w:p>
    <w:p w14:paraId="4FDD8D07" w14:textId="77777777" w:rsidR="00561AE3" w:rsidRDefault="00561AE3" w:rsidP="00561AE3">
      <w:pPr>
        <w:spacing w:after="120"/>
        <w:rPr>
          <w:lang w:val="hr-HR"/>
        </w:rPr>
      </w:pPr>
    </w:p>
    <w:p w14:paraId="01781366" w14:textId="77777777" w:rsidR="00561AE3" w:rsidRDefault="00561AE3" w:rsidP="00561AE3">
      <w:pPr>
        <w:numPr>
          <w:ilvl w:val="0"/>
          <w:numId w:val="38"/>
        </w:numPr>
        <w:ind w:left="284" w:hanging="284"/>
        <w:rPr>
          <w:b/>
          <w:lang w:val="hr-HR"/>
        </w:rPr>
      </w:pPr>
      <w:r>
        <w:rPr>
          <w:b/>
          <w:lang w:val="hr-HR"/>
        </w:rPr>
        <w:t xml:space="preserve">Ispitni rokovi </w:t>
      </w:r>
    </w:p>
    <w:p w14:paraId="768CD8F6" w14:textId="77777777" w:rsidR="00561AE3" w:rsidRDefault="00561AE3" w:rsidP="00561AE3">
      <w:pPr>
        <w:rPr>
          <w:b/>
          <w:lang w:val="hr-HR"/>
        </w:rPr>
      </w:pPr>
    </w:p>
    <w:p w14:paraId="146C5C51" w14:textId="77777777" w:rsidR="00561AE3" w:rsidRDefault="00561AE3" w:rsidP="00561AE3">
      <w:pPr>
        <w:rPr>
          <w:lang w:val="hr-HR"/>
        </w:rPr>
      </w:pPr>
      <w:r>
        <w:rPr>
          <w:lang w:val="hr-HR"/>
        </w:rPr>
        <w:t>Redoviti:</w:t>
      </w:r>
    </w:p>
    <w:p w14:paraId="1C1E53B0" w14:textId="77777777" w:rsidR="00561AE3" w:rsidRDefault="00561AE3" w:rsidP="00561AE3">
      <w:pPr>
        <w:rPr>
          <w:lang w:val="hr-HR"/>
        </w:rPr>
      </w:pPr>
    </w:p>
    <w:p w14:paraId="527D4C9F" w14:textId="224C0FF1" w:rsidR="00126B07" w:rsidRPr="00126B07" w:rsidRDefault="00126B07" w:rsidP="00126B07">
      <w:pPr>
        <w:rPr>
          <w:lang w:val="hr-HR"/>
        </w:rPr>
      </w:pPr>
      <w:r>
        <w:rPr>
          <w:lang w:val="hr-HR"/>
        </w:rPr>
        <w:tab/>
      </w:r>
      <w:r w:rsidRPr="00126B07">
        <w:rPr>
          <w:lang w:val="hr-HR"/>
        </w:rPr>
        <w:t>2</w:t>
      </w:r>
      <w:r w:rsidR="008F4543">
        <w:rPr>
          <w:lang w:val="hr-HR"/>
        </w:rPr>
        <w:t>0</w:t>
      </w:r>
      <w:r w:rsidRPr="00126B07">
        <w:rPr>
          <w:lang w:val="hr-HR"/>
        </w:rPr>
        <w:t>.6.201</w:t>
      </w:r>
      <w:r w:rsidR="008F4543">
        <w:rPr>
          <w:lang w:val="hr-HR"/>
        </w:rPr>
        <w:t>8</w:t>
      </w:r>
      <w:r w:rsidRPr="00126B07">
        <w:rPr>
          <w:lang w:val="hr-HR"/>
        </w:rPr>
        <w:t>.</w:t>
      </w:r>
    </w:p>
    <w:p w14:paraId="2BF146C1" w14:textId="635AC14F" w:rsidR="00126B07" w:rsidRPr="00126B07" w:rsidRDefault="00126B07" w:rsidP="00126B07">
      <w:pPr>
        <w:rPr>
          <w:lang w:val="hr-HR"/>
        </w:rPr>
      </w:pPr>
      <w:r>
        <w:rPr>
          <w:lang w:val="hr-HR"/>
        </w:rPr>
        <w:tab/>
      </w:r>
      <w:r w:rsidR="008F4543">
        <w:rPr>
          <w:lang w:val="hr-HR"/>
        </w:rPr>
        <w:t>4</w:t>
      </w:r>
      <w:r w:rsidRPr="00126B07">
        <w:rPr>
          <w:lang w:val="hr-HR"/>
        </w:rPr>
        <w:t>.7.201</w:t>
      </w:r>
      <w:r w:rsidR="008F4543">
        <w:rPr>
          <w:lang w:val="hr-HR"/>
        </w:rPr>
        <w:t>8</w:t>
      </w:r>
      <w:r w:rsidRPr="00126B07">
        <w:rPr>
          <w:lang w:val="hr-HR"/>
        </w:rPr>
        <w:t>.</w:t>
      </w:r>
    </w:p>
    <w:p w14:paraId="62342F88" w14:textId="77777777" w:rsidR="00561AE3" w:rsidRDefault="00561AE3" w:rsidP="00561AE3">
      <w:pPr>
        <w:rPr>
          <w:lang w:val="hr-HR"/>
        </w:rPr>
      </w:pPr>
      <w:r>
        <w:rPr>
          <w:lang w:val="hr-HR"/>
        </w:rPr>
        <w:tab/>
      </w:r>
      <w:r>
        <w:rPr>
          <w:lang w:val="hr-HR"/>
        </w:rPr>
        <w:tab/>
      </w:r>
    </w:p>
    <w:p w14:paraId="071050F2" w14:textId="77777777" w:rsidR="00561AE3" w:rsidRDefault="00561AE3" w:rsidP="00561AE3">
      <w:pPr>
        <w:rPr>
          <w:lang w:val="hr-HR"/>
        </w:rPr>
      </w:pPr>
      <w:r>
        <w:rPr>
          <w:lang w:val="hr-HR"/>
        </w:rPr>
        <w:t>Izvanredni:</w:t>
      </w:r>
    </w:p>
    <w:p w14:paraId="17FE13E8" w14:textId="77777777" w:rsidR="005B45E7" w:rsidRPr="00561AE3" w:rsidRDefault="00561AE3" w:rsidP="00561AE3">
      <w:pPr>
        <w:rPr>
          <w:lang w:val="hr-HR"/>
        </w:rPr>
      </w:pPr>
      <w:r>
        <w:rPr>
          <w:lang w:val="hr-HR"/>
        </w:rPr>
        <w:t xml:space="preserve"> </w:t>
      </w:r>
      <w:r>
        <w:rPr>
          <w:lang w:val="hr-HR"/>
        </w:rPr>
        <w:tab/>
      </w:r>
    </w:p>
    <w:p w14:paraId="094E6368" w14:textId="60DEC958" w:rsidR="00126B07" w:rsidRPr="00126B07" w:rsidRDefault="00126B07" w:rsidP="00126B07">
      <w:pPr>
        <w:rPr>
          <w:lang w:val="hr-HR"/>
        </w:rPr>
      </w:pPr>
      <w:r>
        <w:rPr>
          <w:lang w:val="hr-HR"/>
        </w:rPr>
        <w:tab/>
      </w:r>
      <w:r w:rsidR="008F4543">
        <w:rPr>
          <w:lang w:val="hr-HR"/>
        </w:rPr>
        <w:t>5</w:t>
      </w:r>
      <w:r w:rsidRPr="00126B07">
        <w:rPr>
          <w:lang w:val="hr-HR"/>
        </w:rPr>
        <w:t>.9.201</w:t>
      </w:r>
      <w:r w:rsidR="008F4543">
        <w:rPr>
          <w:lang w:val="hr-HR"/>
        </w:rPr>
        <w:t>8</w:t>
      </w:r>
      <w:r w:rsidRPr="00126B07">
        <w:rPr>
          <w:lang w:val="hr-HR"/>
        </w:rPr>
        <w:t>.</w:t>
      </w:r>
    </w:p>
    <w:p w14:paraId="1F484222" w14:textId="77777777" w:rsidR="00561AE3" w:rsidRPr="006839F9" w:rsidRDefault="00561AE3" w:rsidP="00561AE3">
      <w:pPr>
        <w:spacing w:after="120"/>
        <w:rPr>
          <w:rFonts w:cs="Arial"/>
          <w:szCs w:val="20"/>
          <w:lang w:val="hr-HR"/>
        </w:rPr>
      </w:pPr>
    </w:p>
    <w:p w14:paraId="321DD26B" w14:textId="77777777" w:rsidR="005B45E7" w:rsidRDefault="005B45E7">
      <w:pPr>
        <w:rPr>
          <w:rFonts w:cs="Arial"/>
          <w:lang w:val="hr-HR"/>
        </w:rPr>
      </w:pPr>
      <w:r>
        <w:rPr>
          <w:rFonts w:cs="Arial"/>
          <w:lang w:val="hr-HR"/>
        </w:rPr>
        <w:br w:type="page"/>
      </w:r>
    </w:p>
    <w:p w14:paraId="3D1E11F6" w14:textId="77777777" w:rsidR="005B45E7" w:rsidRPr="00D44B6A" w:rsidRDefault="005B45E7" w:rsidP="00796305">
      <w:pPr>
        <w:spacing w:after="120"/>
        <w:rPr>
          <w:rFonts w:cs="Arial"/>
          <w:lang w:val="hr-HR"/>
        </w:rPr>
      </w:pPr>
    </w:p>
    <w:p w14:paraId="45A3E1F5" w14:textId="77777777" w:rsidR="00D80B2C" w:rsidRPr="00D44B6A" w:rsidRDefault="00D80B2C" w:rsidP="00D80B2C">
      <w:pPr>
        <w:autoSpaceDE w:val="0"/>
        <w:autoSpaceDN w:val="0"/>
        <w:adjustRightInd w:val="0"/>
        <w:rPr>
          <w:rFonts w:cs="Arial"/>
          <w:b/>
          <w:bCs/>
          <w:sz w:val="19"/>
          <w:szCs w:val="19"/>
          <w:lang w:val="hr-HR" w:eastAsia="hr-HR"/>
        </w:rPr>
      </w:pPr>
      <w:r w:rsidRPr="00D44B6A">
        <w:rPr>
          <w:rFonts w:cs="Arial"/>
          <w:b/>
          <w:bCs/>
          <w:sz w:val="19"/>
          <w:szCs w:val="19"/>
          <w:lang w:val="hr-HR" w:eastAsia="hr-HR"/>
        </w:rPr>
        <w:t xml:space="preserve">RASPORED </w:t>
      </w:r>
      <w:r w:rsidR="00CF3D8C">
        <w:rPr>
          <w:rFonts w:cs="Arial"/>
          <w:b/>
          <w:bCs/>
          <w:sz w:val="19"/>
          <w:szCs w:val="19"/>
          <w:lang w:val="hr-HR" w:eastAsia="hr-HR"/>
        </w:rPr>
        <w:t>NASTAVE U AKADEMSKOJ GODINI 2015./2016</w:t>
      </w:r>
      <w:r w:rsidRPr="00D44B6A">
        <w:rPr>
          <w:rFonts w:cs="Arial"/>
          <w:b/>
          <w:bCs/>
          <w:sz w:val="19"/>
          <w:szCs w:val="19"/>
          <w:lang w:val="hr-HR" w:eastAsia="hr-HR"/>
        </w:rPr>
        <w:t>.</w:t>
      </w:r>
    </w:p>
    <w:p w14:paraId="3B205ACE" w14:textId="77777777" w:rsidR="00D80B2C" w:rsidRPr="00D44B6A" w:rsidRDefault="00D80B2C" w:rsidP="00D80B2C">
      <w:pPr>
        <w:autoSpaceDE w:val="0"/>
        <w:autoSpaceDN w:val="0"/>
        <w:adjustRightInd w:val="0"/>
        <w:rPr>
          <w:rFonts w:cs="Arial"/>
          <w:sz w:val="19"/>
          <w:szCs w:val="19"/>
          <w:lang w:val="hr-HR" w:eastAsia="hr-HR"/>
        </w:rPr>
      </w:pPr>
    </w:p>
    <w:p w14:paraId="634872C4" w14:textId="77777777" w:rsidR="005B45E7" w:rsidRDefault="005B45E7" w:rsidP="005B45E7">
      <w:pPr>
        <w:autoSpaceDE w:val="0"/>
        <w:autoSpaceDN w:val="0"/>
        <w:adjustRightInd w:val="0"/>
        <w:rPr>
          <w:rFonts w:cs="Arial"/>
          <w:sz w:val="19"/>
          <w:szCs w:val="19"/>
          <w:lang w:val="hr-HR" w:eastAsia="hr-HR"/>
        </w:rPr>
      </w:pPr>
      <w:r w:rsidRPr="00D5195C">
        <w:rPr>
          <w:rFonts w:cs="Arial"/>
          <w:sz w:val="19"/>
          <w:szCs w:val="19"/>
          <w:lang w:val="hr-HR" w:eastAsia="hr-HR"/>
        </w:rPr>
        <w:t xml:space="preserve">Nastava </w:t>
      </w:r>
      <w:r>
        <w:rPr>
          <w:rFonts w:cs="Arial"/>
          <w:sz w:val="19"/>
          <w:szCs w:val="19"/>
          <w:lang w:val="hr-HR" w:eastAsia="hr-HR"/>
        </w:rPr>
        <w:t>će se održavati</w:t>
      </w:r>
      <w:r w:rsidR="00975C42">
        <w:rPr>
          <w:rFonts w:cs="Arial"/>
          <w:sz w:val="19"/>
          <w:szCs w:val="19"/>
          <w:lang w:val="hr-HR" w:eastAsia="hr-HR"/>
        </w:rPr>
        <w:t xml:space="preserve"> </w:t>
      </w:r>
      <w:r>
        <w:rPr>
          <w:rFonts w:cs="Arial"/>
          <w:sz w:val="19"/>
          <w:szCs w:val="19"/>
          <w:lang w:val="hr-HR" w:eastAsia="hr-HR"/>
        </w:rPr>
        <w:t xml:space="preserve"> </w:t>
      </w:r>
      <w:r w:rsidR="00975C42">
        <w:rPr>
          <w:rFonts w:cs="Arial"/>
          <w:sz w:val="19"/>
          <w:szCs w:val="19"/>
          <w:lang w:val="hr-HR" w:eastAsia="hr-HR"/>
        </w:rPr>
        <w:t>(predavanja utorkom</w:t>
      </w:r>
      <w:r>
        <w:rPr>
          <w:rFonts w:cs="Arial"/>
          <w:sz w:val="19"/>
          <w:szCs w:val="19"/>
          <w:lang w:val="hr-HR" w:eastAsia="hr-HR"/>
        </w:rPr>
        <w:t xml:space="preserve"> </w:t>
      </w:r>
      <w:r w:rsidRPr="00D5195C">
        <w:rPr>
          <w:rFonts w:cs="Arial"/>
          <w:sz w:val="19"/>
          <w:szCs w:val="19"/>
          <w:lang w:val="hr-HR" w:eastAsia="hr-HR"/>
        </w:rPr>
        <w:t xml:space="preserve">u </w:t>
      </w:r>
      <w:r w:rsidR="00DC023C">
        <w:rPr>
          <w:rFonts w:cs="Arial"/>
          <w:sz w:val="19"/>
          <w:szCs w:val="19"/>
          <w:lang w:val="hr-HR" w:eastAsia="hr-HR"/>
        </w:rPr>
        <w:t>8:30</w:t>
      </w:r>
      <w:r w:rsidRPr="00D5195C">
        <w:rPr>
          <w:rFonts w:cs="Arial"/>
          <w:sz w:val="19"/>
          <w:szCs w:val="19"/>
          <w:lang w:val="hr-HR" w:eastAsia="hr-HR"/>
        </w:rPr>
        <w:t>,</w:t>
      </w:r>
      <w:r>
        <w:rPr>
          <w:rFonts w:cs="Arial"/>
          <w:sz w:val="19"/>
          <w:szCs w:val="19"/>
          <w:lang w:val="hr-HR" w:eastAsia="hr-HR"/>
        </w:rPr>
        <w:t xml:space="preserve"> učiona S-32) i </w:t>
      </w:r>
      <w:r w:rsidR="00975C42" w:rsidRPr="003A3CF3">
        <w:rPr>
          <w:rFonts w:cs="Arial"/>
          <w:sz w:val="19"/>
          <w:szCs w:val="19"/>
          <w:lang w:val="hr-HR" w:eastAsia="hr-HR"/>
        </w:rPr>
        <w:t xml:space="preserve">(vježbe </w:t>
      </w:r>
      <w:r w:rsidR="00A36B96" w:rsidRPr="003A3CF3">
        <w:rPr>
          <w:rFonts w:cs="Arial"/>
          <w:sz w:val="19"/>
          <w:szCs w:val="19"/>
          <w:lang w:val="hr-HR" w:eastAsia="hr-HR"/>
        </w:rPr>
        <w:t>srijedom u 14.15</w:t>
      </w:r>
      <w:r w:rsidR="00A73B1C" w:rsidRPr="003A3CF3">
        <w:rPr>
          <w:rFonts w:cs="Arial"/>
          <w:sz w:val="19"/>
          <w:szCs w:val="19"/>
          <w:lang w:val="hr-HR" w:eastAsia="hr-HR"/>
        </w:rPr>
        <w:t xml:space="preserve"> u učioni 365</w:t>
      </w:r>
      <w:r>
        <w:rPr>
          <w:rFonts w:cs="Arial"/>
          <w:sz w:val="19"/>
          <w:szCs w:val="19"/>
          <w:lang w:val="hr-HR" w:eastAsia="hr-HR"/>
        </w:rPr>
        <w:t>) prema rasporedu prikazanom u sljedećoj tablici:</w:t>
      </w:r>
    </w:p>
    <w:p w14:paraId="3E39B3E6" w14:textId="77777777" w:rsidR="00975C42" w:rsidRPr="00052303" w:rsidRDefault="00975C42" w:rsidP="00975C42">
      <w:pPr>
        <w:widowControl w:val="0"/>
        <w:spacing w:after="120"/>
        <w:jc w:val="both"/>
        <w:rPr>
          <w:lang w:val="hr-HR"/>
        </w:rPr>
      </w:pPr>
    </w:p>
    <w:tbl>
      <w:tblPr>
        <w:tblStyle w:val="TableGrid"/>
        <w:tblW w:w="0" w:type="auto"/>
        <w:tblCellMar>
          <w:top w:w="85" w:type="dxa"/>
          <w:bottom w:w="57" w:type="dxa"/>
        </w:tblCellMar>
        <w:tblLook w:val="04A0" w:firstRow="1" w:lastRow="0" w:firstColumn="1" w:lastColumn="0" w:noHBand="0" w:noVBand="1"/>
      </w:tblPr>
      <w:tblGrid>
        <w:gridCol w:w="426"/>
        <w:gridCol w:w="1137"/>
        <w:gridCol w:w="867"/>
        <w:gridCol w:w="857"/>
        <w:gridCol w:w="4441"/>
        <w:gridCol w:w="507"/>
        <w:gridCol w:w="1620"/>
      </w:tblGrid>
      <w:tr w:rsidR="00505CEA" w:rsidRPr="0072699D" w14:paraId="4AE747EF" w14:textId="77777777" w:rsidTr="004C0871">
        <w:trPr>
          <w:trHeight w:val="290"/>
        </w:trPr>
        <w:tc>
          <w:tcPr>
            <w:tcW w:w="0" w:type="auto"/>
            <w:shd w:val="clear" w:color="auto" w:fill="92CDDC" w:themeFill="accent5" w:themeFillTint="99"/>
            <w:vAlign w:val="center"/>
          </w:tcPr>
          <w:p w14:paraId="68C7746B" w14:textId="77777777" w:rsidR="00505CEA" w:rsidRPr="0072699D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72699D">
              <w:rPr>
                <w:b/>
                <w:sz w:val="18"/>
                <w:szCs w:val="18"/>
                <w:lang w:val="hr-HR"/>
              </w:rPr>
              <w:t>Tj.</w:t>
            </w:r>
          </w:p>
        </w:tc>
        <w:tc>
          <w:tcPr>
            <w:tcW w:w="0" w:type="auto"/>
            <w:shd w:val="clear" w:color="auto" w:fill="92CDDC" w:themeFill="accent5" w:themeFillTint="99"/>
            <w:vAlign w:val="center"/>
          </w:tcPr>
          <w:p w14:paraId="46CA21D6" w14:textId="77777777" w:rsidR="00505CEA" w:rsidRPr="0072699D" w:rsidRDefault="00505CEA" w:rsidP="004C0871">
            <w:pPr>
              <w:widowControl w:val="0"/>
              <w:ind w:left="360"/>
              <w:jc w:val="center"/>
              <w:rPr>
                <w:b/>
                <w:sz w:val="18"/>
                <w:szCs w:val="18"/>
                <w:lang w:val="hr-HR"/>
              </w:rPr>
            </w:pPr>
            <w:r w:rsidRPr="0072699D">
              <w:rPr>
                <w:b/>
                <w:sz w:val="18"/>
                <w:szCs w:val="18"/>
                <w:lang w:val="hr-HR"/>
              </w:rPr>
              <w:t>Datum</w:t>
            </w:r>
          </w:p>
        </w:tc>
        <w:tc>
          <w:tcPr>
            <w:tcW w:w="0" w:type="auto"/>
            <w:shd w:val="clear" w:color="auto" w:fill="92CDDC" w:themeFill="accent5" w:themeFillTint="99"/>
            <w:vAlign w:val="center"/>
          </w:tcPr>
          <w:p w14:paraId="5380D6F9" w14:textId="77777777" w:rsidR="00505CEA" w:rsidRPr="0072699D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72699D">
              <w:rPr>
                <w:b/>
                <w:sz w:val="18"/>
                <w:szCs w:val="18"/>
                <w:lang w:val="hr-HR"/>
              </w:rPr>
              <w:t>Vrijeme</w:t>
            </w:r>
          </w:p>
        </w:tc>
        <w:tc>
          <w:tcPr>
            <w:tcW w:w="0" w:type="auto"/>
            <w:shd w:val="clear" w:color="auto" w:fill="92CDDC" w:themeFill="accent5" w:themeFillTint="99"/>
            <w:vAlign w:val="center"/>
          </w:tcPr>
          <w:p w14:paraId="10C3EC32" w14:textId="77777777" w:rsidR="00505CEA" w:rsidRPr="0072699D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72699D">
              <w:rPr>
                <w:b/>
                <w:sz w:val="18"/>
                <w:szCs w:val="18"/>
                <w:lang w:val="hr-HR"/>
              </w:rPr>
              <w:t>Prostor</w:t>
            </w:r>
          </w:p>
        </w:tc>
        <w:tc>
          <w:tcPr>
            <w:tcW w:w="0" w:type="auto"/>
            <w:shd w:val="clear" w:color="auto" w:fill="92CDDC" w:themeFill="accent5" w:themeFillTint="99"/>
            <w:vAlign w:val="center"/>
          </w:tcPr>
          <w:p w14:paraId="4748F68E" w14:textId="77777777" w:rsidR="00505CEA" w:rsidRPr="0072699D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72699D">
              <w:rPr>
                <w:b/>
                <w:sz w:val="18"/>
                <w:szCs w:val="18"/>
                <w:lang w:val="hr-HR"/>
              </w:rPr>
              <w:t>Tema</w:t>
            </w:r>
          </w:p>
        </w:tc>
        <w:tc>
          <w:tcPr>
            <w:tcW w:w="0" w:type="auto"/>
            <w:shd w:val="clear" w:color="auto" w:fill="92CDDC" w:themeFill="accent5" w:themeFillTint="99"/>
            <w:vAlign w:val="center"/>
          </w:tcPr>
          <w:p w14:paraId="55278EDC" w14:textId="77777777" w:rsidR="00505CEA" w:rsidRPr="0072699D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72699D">
              <w:rPr>
                <w:b/>
                <w:sz w:val="18"/>
                <w:szCs w:val="18"/>
                <w:lang w:val="hr-HR"/>
              </w:rPr>
              <w:t>N</w:t>
            </w:r>
          </w:p>
        </w:tc>
        <w:tc>
          <w:tcPr>
            <w:tcW w:w="0" w:type="auto"/>
            <w:shd w:val="clear" w:color="auto" w:fill="92CDDC" w:themeFill="accent5" w:themeFillTint="99"/>
            <w:vAlign w:val="center"/>
          </w:tcPr>
          <w:p w14:paraId="69A06FA0" w14:textId="77777777" w:rsidR="00505CEA" w:rsidRPr="0072699D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72699D">
              <w:rPr>
                <w:b/>
                <w:sz w:val="18"/>
                <w:szCs w:val="18"/>
                <w:lang w:val="hr-HR"/>
              </w:rPr>
              <w:t>Izvođač</w:t>
            </w:r>
          </w:p>
        </w:tc>
      </w:tr>
      <w:tr w:rsidR="00505CEA" w:rsidRPr="003A3CF3" w14:paraId="1357B5DA" w14:textId="77777777" w:rsidTr="004C0871">
        <w:trPr>
          <w:trHeight w:val="105"/>
        </w:trPr>
        <w:tc>
          <w:tcPr>
            <w:tcW w:w="0" w:type="auto"/>
            <w:vAlign w:val="center"/>
          </w:tcPr>
          <w:p w14:paraId="25BF6A80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</w:t>
            </w:r>
          </w:p>
        </w:tc>
        <w:tc>
          <w:tcPr>
            <w:tcW w:w="0" w:type="auto"/>
            <w:vAlign w:val="center"/>
          </w:tcPr>
          <w:p w14:paraId="3B657FB3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2</w:t>
            </w:r>
            <w:r w:rsidRPr="003A3CF3">
              <w:rPr>
                <w:sz w:val="18"/>
                <w:szCs w:val="18"/>
                <w:lang w:val="hr-HR"/>
              </w:rPr>
              <w:t>.3.</w:t>
            </w:r>
          </w:p>
        </w:tc>
        <w:tc>
          <w:tcPr>
            <w:tcW w:w="0" w:type="auto"/>
            <w:vAlign w:val="center"/>
          </w:tcPr>
          <w:p w14:paraId="3FE0CFA4" w14:textId="0B627E39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2E8AA9B6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189D6A82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sz w:val="18"/>
              </w:rPr>
              <w:t>Uvodne vježbe. Raspored po grupama. Upoznavanje studenata s obvezama i bodovima. Upoznavanje sa okruženjem za razvoj programa</w:t>
            </w:r>
            <w:r w:rsidRPr="003A3CF3">
              <w:rPr>
                <w:rFonts w:cs="Arial"/>
                <w:sz w:val="18"/>
                <w:szCs w:val="20"/>
                <w:lang w:val="hr-HR"/>
              </w:rPr>
              <w:t>.</w:t>
            </w:r>
          </w:p>
          <w:p w14:paraId="6A0BCA53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</w:p>
          <w:p w14:paraId="615DCED5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Anketa</w:t>
            </w:r>
          </w:p>
        </w:tc>
        <w:tc>
          <w:tcPr>
            <w:tcW w:w="0" w:type="auto"/>
            <w:vAlign w:val="center"/>
          </w:tcPr>
          <w:p w14:paraId="66D4A4CF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06C37477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0FC0CF1A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26E81DA6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1C63EA6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7.3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D5E3BE0" w14:textId="77777777" w:rsidR="00505CEA" w:rsidRPr="003A3CF3" w:rsidRDefault="00505CEA" w:rsidP="00D208D9">
            <w:pPr>
              <w:widowControl w:val="0"/>
              <w:jc w:val="right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432BC47C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11DA729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Upoznavanje sa sadržajem kolegija, pravilima bodovanja i polaganja ispita.</w:t>
            </w:r>
          </w:p>
          <w:p w14:paraId="69A288C3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Uvodno predavanje.</w:t>
            </w:r>
          </w:p>
          <w:p w14:paraId="1B659BE0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</w:p>
          <w:p w14:paraId="2419A90F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Tipovi podataka – varijable; deklaracija varijabli, operatori</w:t>
            </w:r>
          </w:p>
          <w:p w14:paraId="07775F46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logički tip varijable, logički operatori,  prioritet operatora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98EA419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403A183E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05A45A97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72D5E458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12A60440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9</w:t>
            </w:r>
            <w:r w:rsidRPr="003A3CF3">
              <w:rPr>
                <w:sz w:val="18"/>
                <w:szCs w:val="18"/>
                <w:lang w:val="hr-HR"/>
              </w:rPr>
              <w:t>.3.</w:t>
            </w:r>
          </w:p>
        </w:tc>
        <w:tc>
          <w:tcPr>
            <w:tcW w:w="0" w:type="auto"/>
            <w:vAlign w:val="center"/>
          </w:tcPr>
          <w:p w14:paraId="05FDBD88" w14:textId="0FAF981C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725CB94F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6A3E00A9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sz w:val="18"/>
              </w:rPr>
              <w:t>Tipovi podataka – varijable; deklaracija varijabli, operatori; Unos/ispis podataka</w:t>
            </w:r>
            <w:r>
              <w:rPr>
                <w:sz w:val="18"/>
              </w:rPr>
              <w:t xml:space="preserve">. </w:t>
            </w:r>
            <w:r w:rsidRPr="003A3CF3">
              <w:rPr>
                <w:sz w:val="18"/>
              </w:rPr>
              <w:t>Izrada jednostavnih programa.</w:t>
            </w:r>
          </w:p>
        </w:tc>
        <w:tc>
          <w:tcPr>
            <w:tcW w:w="0" w:type="auto"/>
            <w:vAlign w:val="center"/>
          </w:tcPr>
          <w:p w14:paraId="67AC4210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566F4484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Katerina </w:t>
            </w:r>
            <w:r>
              <w:rPr>
                <w:rFonts w:cs="Arial"/>
                <w:sz w:val="18"/>
                <w:szCs w:val="20"/>
                <w:lang w:val="hr-HR"/>
              </w:rPr>
              <w:t>Č</w:t>
            </w:r>
            <w:r w:rsidRPr="003A3CF3">
              <w:rPr>
                <w:rFonts w:cs="Arial"/>
                <w:sz w:val="18"/>
                <w:szCs w:val="20"/>
                <w:lang w:val="hr-HR"/>
              </w:rPr>
              <w:t>ernjeka</w:t>
            </w:r>
          </w:p>
        </w:tc>
      </w:tr>
      <w:tr w:rsidR="00505CEA" w:rsidRPr="003A3CF3" w14:paraId="3438DF39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0D341625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242414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4.3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62CE8D8A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918DE0C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A0B2FF3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ontrola tijeka izvođenja programa: Naredba if-else.</w:t>
            </w:r>
          </w:p>
          <w:p w14:paraId="5A3B62F4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išestruko grananje u programu: logički izrazi, ugnježdena IF naredba, naredba switch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3501723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2947428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1A504C30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04D86C7F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7DC6EEFE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</w:t>
            </w:r>
            <w:r>
              <w:rPr>
                <w:sz w:val="18"/>
                <w:szCs w:val="18"/>
                <w:lang w:val="hr-HR"/>
              </w:rPr>
              <w:t>6</w:t>
            </w:r>
            <w:r w:rsidRPr="003A3CF3">
              <w:rPr>
                <w:sz w:val="18"/>
                <w:szCs w:val="18"/>
                <w:lang w:val="hr-HR"/>
              </w:rPr>
              <w:t>.3.</w:t>
            </w:r>
          </w:p>
        </w:tc>
        <w:tc>
          <w:tcPr>
            <w:tcW w:w="0" w:type="auto"/>
            <w:vAlign w:val="center"/>
          </w:tcPr>
          <w:p w14:paraId="53CB8294" w14:textId="4CE1CC0C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415D4ECB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33A49238" w14:textId="77777777" w:rsidR="00505CEA" w:rsidRPr="003A3CF3" w:rsidRDefault="00505CEA" w:rsidP="004C0871">
            <w:pPr>
              <w:rPr>
                <w:sz w:val="18"/>
              </w:rPr>
            </w:pPr>
            <w:r w:rsidRPr="003A3CF3">
              <w:rPr>
                <w:sz w:val="18"/>
              </w:rPr>
              <w:t xml:space="preserve">Kontrola tijeka izvođenja programa: Naredba if-else Višestruko grananje u programu: logički izrazi, ugnježdena </w:t>
            </w:r>
            <w:r w:rsidRPr="003A3CF3">
              <w:rPr>
                <w:rFonts w:cs="Arial"/>
                <w:sz w:val="18"/>
                <w:szCs w:val="20"/>
                <w:lang w:val="hr-HR"/>
              </w:rPr>
              <w:t>IF naredba, naredba switch.</w:t>
            </w:r>
          </w:p>
        </w:tc>
        <w:tc>
          <w:tcPr>
            <w:tcW w:w="0" w:type="auto"/>
            <w:vAlign w:val="center"/>
          </w:tcPr>
          <w:p w14:paraId="4B8A4B54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1378BF51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7E341D5E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1587850A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4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B077B92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1.3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91C4696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CCCCB53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7A0F909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Naredbe za kontrolu toka programa: Petlje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657E857D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41D40798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352D4062" w14:textId="77777777" w:rsidTr="004C0871">
        <w:trPr>
          <w:trHeight w:val="744"/>
        </w:trPr>
        <w:tc>
          <w:tcPr>
            <w:tcW w:w="0" w:type="auto"/>
            <w:vMerge/>
            <w:vAlign w:val="center"/>
          </w:tcPr>
          <w:p w14:paraId="3057A678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2D9A253C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</w:t>
            </w:r>
            <w:r>
              <w:rPr>
                <w:sz w:val="18"/>
                <w:szCs w:val="18"/>
                <w:lang w:val="hr-HR"/>
              </w:rPr>
              <w:t>3</w:t>
            </w:r>
            <w:r w:rsidRPr="003A3CF3">
              <w:rPr>
                <w:sz w:val="18"/>
                <w:szCs w:val="18"/>
                <w:lang w:val="hr-HR"/>
              </w:rPr>
              <w:t>.3.</w:t>
            </w:r>
          </w:p>
        </w:tc>
        <w:tc>
          <w:tcPr>
            <w:tcW w:w="0" w:type="auto"/>
            <w:vAlign w:val="center"/>
          </w:tcPr>
          <w:p w14:paraId="0D9327E5" w14:textId="61E72513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616E3F66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5D8329A2" w14:textId="77777777" w:rsidR="00505CEA" w:rsidRPr="003A3CF3" w:rsidRDefault="00505CEA" w:rsidP="004C0871">
            <w:pPr>
              <w:rPr>
                <w:sz w:val="18"/>
              </w:rPr>
            </w:pPr>
            <w:r w:rsidRPr="003A3CF3">
              <w:rPr>
                <w:sz w:val="18"/>
              </w:rPr>
              <w:t>Naredbe za kontrolu toka programa: Petlje</w:t>
            </w:r>
          </w:p>
          <w:p w14:paraId="0BE1162E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</w:p>
          <w:p w14:paraId="551C8C85" w14:textId="77777777" w:rsidR="00505CEA" w:rsidRPr="003A3CF3" w:rsidRDefault="00505CEA" w:rsidP="004C0871">
            <w:pPr>
              <w:rPr>
                <w:rFonts w:cs="Arial"/>
                <w:i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b/>
                <w:i/>
                <w:sz w:val="18"/>
                <w:szCs w:val="20"/>
                <w:shd w:val="clear" w:color="auto" w:fill="FBD4B4" w:themeFill="accent6" w:themeFillTint="66"/>
                <w:lang w:val="hr-HR"/>
              </w:rPr>
              <w:t>Zadavanje 1. zadaće</w:t>
            </w:r>
          </w:p>
        </w:tc>
        <w:tc>
          <w:tcPr>
            <w:tcW w:w="0" w:type="auto"/>
            <w:vAlign w:val="center"/>
          </w:tcPr>
          <w:p w14:paraId="4347B1CB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307C8CAB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0533B6E5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240BB549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5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70368882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8.3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771FDF01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CBB2C4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539DECC4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olje (array).</w:t>
            </w:r>
          </w:p>
          <w:p w14:paraId="6C9100A7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Dvodimenzionalna polja.</w:t>
            </w:r>
          </w:p>
          <w:p w14:paraId="11D304A0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Znakovni niz (string).</w:t>
            </w:r>
          </w:p>
          <w:p w14:paraId="67652EA3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Strukture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FBB0C1E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5CC99C4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70C630D5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2BFC15A2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00D6A24D" w14:textId="4D046F65" w:rsidR="00505CEA" w:rsidRPr="003A3CF3" w:rsidRDefault="00505CEA" w:rsidP="00505CEA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30</w:t>
            </w:r>
            <w:r w:rsidRPr="003A3CF3">
              <w:rPr>
                <w:sz w:val="18"/>
                <w:szCs w:val="18"/>
                <w:lang w:val="hr-HR"/>
              </w:rPr>
              <w:t>.3.</w:t>
            </w:r>
          </w:p>
        </w:tc>
        <w:tc>
          <w:tcPr>
            <w:tcW w:w="0" w:type="auto"/>
            <w:vAlign w:val="center"/>
          </w:tcPr>
          <w:p w14:paraId="451D0B29" w14:textId="6865D008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0641FDAA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2CAD1290" w14:textId="101311F7" w:rsidR="00505CEA" w:rsidRPr="003A3CF3" w:rsidRDefault="00505CEA" w:rsidP="00505CEA">
            <w:pPr>
              <w:rPr>
                <w:rFonts w:cs="Arial"/>
                <w:sz w:val="18"/>
                <w:szCs w:val="20"/>
                <w:lang w:val="hr-HR"/>
              </w:rPr>
            </w:pPr>
            <w:r>
              <w:rPr>
                <w:sz w:val="18"/>
              </w:rPr>
              <w:t>Zadaci za ponavljanje (online)</w:t>
            </w:r>
          </w:p>
        </w:tc>
        <w:tc>
          <w:tcPr>
            <w:tcW w:w="0" w:type="auto"/>
            <w:vAlign w:val="center"/>
          </w:tcPr>
          <w:p w14:paraId="06ADF3CF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5A6F0957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5839512C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7E4C6099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6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5322CC49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4.4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7903EC5A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68F1EC0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5B9B6E82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Uvod u funkcije. Rekurzivne funkcije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74EB6B5B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682851D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5C6328AD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29EBE232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9517081" w14:textId="77777777" w:rsidR="00505CEA" w:rsidRPr="001E1190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1E1190">
              <w:rPr>
                <w:sz w:val="18"/>
                <w:szCs w:val="18"/>
                <w:lang w:val="hr-HR"/>
              </w:rPr>
              <w:t>6.4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55E4A0" w14:textId="5BD06BEA" w:rsidR="00505CEA" w:rsidRPr="001E1190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3086D9" w14:textId="77777777" w:rsidR="00505CEA" w:rsidRPr="001E1190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1E1190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B1F990" w14:textId="77777777" w:rsidR="00505CEA" w:rsidRPr="001E1190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1E1190">
              <w:rPr>
                <w:rFonts w:cs="Arial"/>
                <w:sz w:val="18"/>
                <w:szCs w:val="20"/>
                <w:lang w:val="hr-HR"/>
              </w:rPr>
              <w:t>Polje (array).</w:t>
            </w:r>
          </w:p>
          <w:p w14:paraId="24BFF523" w14:textId="77777777" w:rsidR="00505CEA" w:rsidRPr="001E1190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1E1190">
              <w:rPr>
                <w:rFonts w:cs="Arial"/>
                <w:sz w:val="18"/>
                <w:szCs w:val="20"/>
                <w:lang w:val="hr-HR"/>
              </w:rPr>
              <w:t>Dvodimenzionalna polja.</w:t>
            </w:r>
          </w:p>
          <w:p w14:paraId="732C01E0" w14:textId="77777777" w:rsidR="00505CEA" w:rsidRPr="001E1190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1E1190">
              <w:rPr>
                <w:rFonts w:cs="Arial"/>
                <w:sz w:val="18"/>
                <w:szCs w:val="20"/>
                <w:lang w:val="hr-HR"/>
              </w:rPr>
              <w:t>Znakovni niz (string).</w:t>
            </w:r>
          </w:p>
          <w:p w14:paraId="7A50D71F" w14:textId="77777777" w:rsidR="00505CEA" w:rsidRPr="001E1190" w:rsidRDefault="00505CEA" w:rsidP="004C0871">
            <w:pPr>
              <w:rPr>
                <w:rFonts w:cs="Arial"/>
                <w:b/>
                <w:sz w:val="18"/>
                <w:szCs w:val="20"/>
                <w:lang w:val="hr-HR"/>
              </w:rPr>
            </w:pPr>
            <w:r w:rsidRPr="001E1190">
              <w:rPr>
                <w:rFonts w:cs="Arial"/>
                <w:sz w:val="18"/>
                <w:szCs w:val="20"/>
                <w:lang w:val="hr-HR"/>
              </w:rPr>
              <w:t>Strukture.</w:t>
            </w:r>
          </w:p>
        </w:tc>
        <w:tc>
          <w:tcPr>
            <w:tcW w:w="0" w:type="auto"/>
            <w:vAlign w:val="center"/>
          </w:tcPr>
          <w:p w14:paraId="0A59BE12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2FDD6B1E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623CDCEC" w14:textId="77777777" w:rsidTr="004C0871">
        <w:trPr>
          <w:trHeight w:val="388"/>
        </w:trPr>
        <w:tc>
          <w:tcPr>
            <w:tcW w:w="0" w:type="auto"/>
            <w:vMerge w:val="restart"/>
            <w:vAlign w:val="center"/>
          </w:tcPr>
          <w:p w14:paraId="631C5953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7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519BB53F" w14:textId="77777777" w:rsidR="00505CEA" w:rsidRPr="009425BF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9425BF">
              <w:rPr>
                <w:b/>
                <w:sz w:val="18"/>
                <w:szCs w:val="18"/>
                <w:lang w:val="hr-HR"/>
              </w:rPr>
              <w:t>11.4.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5D850189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5298C1D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4950D2C8" w14:textId="77777777" w:rsidR="00505CEA" w:rsidRPr="003A3CF3" w:rsidRDefault="00505CEA" w:rsidP="004C0871">
            <w:pPr>
              <w:rPr>
                <w:rFonts w:cs="Arial"/>
                <w:b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b/>
                <w:sz w:val="18"/>
                <w:szCs w:val="20"/>
                <w:lang w:val="hr-HR"/>
              </w:rPr>
              <w:t>Kolokvij iz teorije – 1. dio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CB32AA8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40784D5E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6D307A3C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53F43867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5B24AC1F" w14:textId="77777777" w:rsidR="00505CEA" w:rsidRPr="001E1190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1E1190">
              <w:rPr>
                <w:b/>
                <w:sz w:val="18"/>
                <w:szCs w:val="18"/>
                <w:lang w:val="hr-HR"/>
              </w:rPr>
              <w:t>13.4.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28EBFFE6" w14:textId="63EB9061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00C4DDD8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1B7F5F4B" w14:textId="77777777" w:rsidR="00505CEA" w:rsidRPr="001E1190" w:rsidRDefault="00505CEA" w:rsidP="004C0871">
            <w:pPr>
              <w:rPr>
                <w:rFonts w:cs="Arial"/>
                <w:b/>
                <w:sz w:val="18"/>
                <w:szCs w:val="20"/>
                <w:lang w:val="hr-HR"/>
              </w:rPr>
            </w:pPr>
            <w:r w:rsidRPr="001E1190">
              <w:rPr>
                <w:rFonts w:cs="Arial"/>
                <w:b/>
                <w:sz w:val="18"/>
              </w:rPr>
              <w:t>Kolokvij  zadaci</w:t>
            </w:r>
            <w:r>
              <w:rPr>
                <w:rFonts w:cs="Arial"/>
                <w:b/>
                <w:sz w:val="18"/>
              </w:rPr>
              <w:t xml:space="preserve"> – 1. dio</w:t>
            </w:r>
            <w:r w:rsidRPr="001E1190">
              <w:rPr>
                <w:rFonts w:cs="Arial"/>
                <w:b/>
                <w:sz w:val="18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00778017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0379A80C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3666E9C8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77CE4161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EAF2D09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8.4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615F836A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8416ED9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71463F8A" w14:textId="77777777" w:rsidR="00505CEA" w:rsidRPr="003A3CF3" w:rsidRDefault="00505CEA" w:rsidP="004C0871">
            <w:pPr>
              <w:rPr>
                <w:rFonts w:cs="Arial"/>
                <w:b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Prosljeđivanje vrijednosti u funkcije. 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F0080A1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41535EC1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4D2900BD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25236511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59E8F49F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20</w:t>
            </w:r>
            <w:r w:rsidRPr="003A3CF3">
              <w:rPr>
                <w:sz w:val="18"/>
                <w:szCs w:val="18"/>
                <w:lang w:val="hr-HR"/>
              </w:rPr>
              <w:t>.4.</w:t>
            </w:r>
          </w:p>
        </w:tc>
        <w:tc>
          <w:tcPr>
            <w:tcW w:w="0" w:type="auto"/>
            <w:vAlign w:val="center"/>
          </w:tcPr>
          <w:p w14:paraId="58FD617C" w14:textId="5648A646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0B91B73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702E019B" w14:textId="77777777" w:rsidR="00505CEA" w:rsidRPr="003A3CF3" w:rsidRDefault="00505CEA" w:rsidP="004C0871">
            <w:pPr>
              <w:rPr>
                <w:rFonts w:cs="Arial"/>
                <w:b/>
                <w:sz w:val="18"/>
                <w:szCs w:val="20"/>
                <w:lang w:val="hr-HR"/>
              </w:rPr>
            </w:pPr>
            <w:r w:rsidRPr="003A3CF3">
              <w:rPr>
                <w:sz w:val="18"/>
              </w:rPr>
              <w:t>Uvod u funkcije. Funkcije koje vraćaju vrijednost, funkcije tipa void.</w:t>
            </w:r>
          </w:p>
        </w:tc>
        <w:tc>
          <w:tcPr>
            <w:tcW w:w="0" w:type="auto"/>
            <w:vAlign w:val="center"/>
          </w:tcPr>
          <w:p w14:paraId="30008E99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206B3DA7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19D4F870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390E4108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9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72E198BC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5.4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53AD536A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B65F1BC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50F7862C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Uvod u algoritme.</w:t>
            </w:r>
          </w:p>
          <w:p w14:paraId="42E32DC3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Algoritmi pretraživanja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05F5B46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53D4036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7F5F7AEE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1A4BA998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63B5FBF1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</w:t>
            </w:r>
            <w:r>
              <w:rPr>
                <w:sz w:val="18"/>
                <w:szCs w:val="18"/>
                <w:lang w:val="hr-HR"/>
              </w:rPr>
              <w:t>7</w:t>
            </w:r>
            <w:r w:rsidRPr="003A3CF3">
              <w:rPr>
                <w:sz w:val="18"/>
                <w:szCs w:val="18"/>
                <w:lang w:val="hr-HR"/>
              </w:rPr>
              <w:t>.4.</w:t>
            </w:r>
          </w:p>
        </w:tc>
        <w:tc>
          <w:tcPr>
            <w:tcW w:w="0" w:type="auto"/>
            <w:vAlign w:val="center"/>
          </w:tcPr>
          <w:p w14:paraId="578F3094" w14:textId="2952A8DB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2B478A6A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7295C684" w14:textId="77777777" w:rsidR="00505CEA" w:rsidRPr="009425BF" w:rsidRDefault="00505CEA" w:rsidP="004C0871">
            <w:pPr>
              <w:rPr>
                <w:sz w:val="18"/>
              </w:rPr>
            </w:pPr>
            <w:r>
              <w:rPr>
                <w:sz w:val="18"/>
              </w:rPr>
              <w:t>P</w:t>
            </w:r>
            <w:r w:rsidRPr="003A3CF3">
              <w:rPr>
                <w:sz w:val="18"/>
              </w:rPr>
              <w:t>rosljeđivanje vrijednosti referencom. Rekurzivne funkcije.</w:t>
            </w:r>
          </w:p>
        </w:tc>
        <w:tc>
          <w:tcPr>
            <w:tcW w:w="0" w:type="auto"/>
            <w:vAlign w:val="center"/>
          </w:tcPr>
          <w:p w14:paraId="76EDB720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18974C86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13ECE46F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0CFBFCE4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A217731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.5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0E66DC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30DBF50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1712201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Algoritmi sortiranja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C322DD8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6C159B1F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255A593A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020426A8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744BB493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4</w:t>
            </w:r>
            <w:r w:rsidRPr="003A3CF3">
              <w:rPr>
                <w:sz w:val="18"/>
                <w:szCs w:val="18"/>
                <w:lang w:val="hr-HR"/>
              </w:rPr>
              <w:t>.5.</w:t>
            </w:r>
          </w:p>
        </w:tc>
        <w:tc>
          <w:tcPr>
            <w:tcW w:w="0" w:type="auto"/>
            <w:vAlign w:val="center"/>
          </w:tcPr>
          <w:p w14:paraId="175B586E" w14:textId="0E76CA99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265C2318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37BB0CDC" w14:textId="77777777" w:rsidR="00505CEA" w:rsidRPr="003A3CF3" w:rsidRDefault="00505CEA" w:rsidP="004C0871">
            <w:pPr>
              <w:rPr>
                <w:sz w:val="18"/>
              </w:rPr>
            </w:pPr>
            <w:r w:rsidRPr="003A3CF3">
              <w:rPr>
                <w:sz w:val="18"/>
              </w:rPr>
              <w:t>Uvod u algoritme. Algoritmi pretraživanja i sortiranja</w:t>
            </w:r>
          </w:p>
          <w:p w14:paraId="1DE93628" w14:textId="77777777" w:rsidR="00505CEA" w:rsidRPr="003A3CF3" w:rsidRDefault="00505CEA" w:rsidP="004C0871">
            <w:pPr>
              <w:rPr>
                <w:b/>
                <w:i/>
                <w:sz w:val="18"/>
              </w:rPr>
            </w:pPr>
          </w:p>
          <w:p w14:paraId="16CF5508" w14:textId="77777777" w:rsidR="00505CEA" w:rsidRPr="003A3CF3" w:rsidRDefault="00505CEA" w:rsidP="004C0871">
            <w:pPr>
              <w:rPr>
                <w:rFonts w:cs="Arial"/>
                <w:i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b/>
                <w:i/>
                <w:sz w:val="18"/>
                <w:szCs w:val="20"/>
                <w:shd w:val="clear" w:color="auto" w:fill="FBD4B4" w:themeFill="accent6" w:themeFillTint="66"/>
                <w:lang w:val="hr-HR"/>
              </w:rPr>
              <w:t>Zadavanje 2. zadaće</w:t>
            </w:r>
          </w:p>
        </w:tc>
        <w:tc>
          <w:tcPr>
            <w:tcW w:w="0" w:type="auto"/>
            <w:vAlign w:val="center"/>
          </w:tcPr>
          <w:p w14:paraId="2AFDC5BC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64978F1E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74C271E5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161DCC0E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1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02A0197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9.5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68BC2CA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ABC9D6B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0EFEA24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Dinamičko programiranje. Pristup podijeli pa savladaj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EF61982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323D4D12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52739B4D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62984D88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07E3579D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</w:t>
            </w:r>
            <w:r>
              <w:rPr>
                <w:sz w:val="18"/>
                <w:szCs w:val="18"/>
                <w:lang w:val="hr-HR"/>
              </w:rPr>
              <w:t>1</w:t>
            </w:r>
            <w:r w:rsidRPr="003A3CF3">
              <w:rPr>
                <w:sz w:val="18"/>
                <w:szCs w:val="18"/>
                <w:lang w:val="hr-HR"/>
              </w:rPr>
              <w:t>.5</w:t>
            </w:r>
          </w:p>
        </w:tc>
        <w:tc>
          <w:tcPr>
            <w:tcW w:w="0" w:type="auto"/>
            <w:vAlign w:val="center"/>
          </w:tcPr>
          <w:p w14:paraId="37A4E985" w14:textId="04EB6C86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4C9F51BB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170F588A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sz w:val="18"/>
              </w:rPr>
              <w:t>Dinamičko programiranje. Ponavljanje za kolokvij</w:t>
            </w:r>
          </w:p>
        </w:tc>
        <w:tc>
          <w:tcPr>
            <w:tcW w:w="0" w:type="auto"/>
            <w:vAlign w:val="center"/>
          </w:tcPr>
          <w:p w14:paraId="42C4654C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036EF32C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5B622AE0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3819BB48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2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4E32789F" w14:textId="77777777" w:rsidR="00505CEA" w:rsidRPr="009425BF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9425BF">
              <w:rPr>
                <w:b/>
                <w:sz w:val="18"/>
                <w:szCs w:val="18"/>
                <w:lang w:val="hr-HR"/>
              </w:rPr>
              <w:t>16.5.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014A3FD6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187FA09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73400B35" w14:textId="77777777" w:rsidR="00505CEA" w:rsidRPr="003A3CF3" w:rsidRDefault="00505CEA" w:rsidP="004C0871">
            <w:pPr>
              <w:rPr>
                <w:rFonts w:cs="Arial"/>
                <w:b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b/>
                <w:sz w:val="18"/>
                <w:szCs w:val="20"/>
                <w:lang w:val="hr-HR"/>
              </w:rPr>
              <w:t>Kolokvij iz teorije – 2. dio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7AFAD37E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3908C47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4767B176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6013BE39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70756B4B" w14:textId="77777777" w:rsidR="00505CEA" w:rsidRPr="009425BF" w:rsidRDefault="00505CEA" w:rsidP="004C0871">
            <w:pPr>
              <w:widowControl w:val="0"/>
              <w:jc w:val="center"/>
              <w:rPr>
                <w:b/>
                <w:sz w:val="18"/>
                <w:szCs w:val="18"/>
                <w:lang w:val="hr-HR"/>
              </w:rPr>
            </w:pPr>
            <w:r w:rsidRPr="009425BF">
              <w:rPr>
                <w:b/>
                <w:sz w:val="18"/>
                <w:szCs w:val="18"/>
                <w:lang w:val="hr-HR"/>
              </w:rPr>
              <w:t>1</w:t>
            </w:r>
            <w:r>
              <w:rPr>
                <w:b/>
                <w:sz w:val="18"/>
                <w:szCs w:val="18"/>
                <w:lang w:val="hr-HR"/>
              </w:rPr>
              <w:t>8</w:t>
            </w:r>
            <w:r w:rsidRPr="009425BF">
              <w:rPr>
                <w:b/>
                <w:sz w:val="18"/>
                <w:szCs w:val="18"/>
                <w:lang w:val="hr-HR"/>
              </w:rPr>
              <w:t>.5.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63A20D3C" w14:textId="112E5C01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5AE2B3B3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shd w:val="clear" w:color="auto" w:fill="FBD4B4" w:themeFill="accent6" w:themeFillTint="66"/>
            <w:vAlign w:val="center"/>
          </w:tcPr>
          <w:p w14:paraId="4614D25D" w14:textId="77777777" w:rsidR="00505CEA" w:rsidRPr="003A3CF3" w:rsidRDefault="00505CEA" w:rsidP="004C0871">
            <w:pPr>
              <w:rPr>
                <w:rFonts w:cs="Arial"/>
                <w:b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b/>
                <w:sz w:val="18"/>
                <w:szCs w:val="20"/>
                <w:lang w:val="hr-HR"/>
              </w:rPr>
              <w:t>Kolokvij zadaci – 2. dio</w:t>
            </w:r>
          </w:p>
        </w:tc>
        <w:tc>
          <w:tcPr>
            <w:tcW w:w="0" w:type="auto"/>
            <w:vAlign w:val="center"/>
          </w:tcPr>
          <w:p w14:paraId="27D708B0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7F7505AD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630EBE4D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700FE032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3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C18C052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3.5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4C96E1D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53626C43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1E035EA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Uvod u pokazivače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180F0E2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AA5BB4A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7C3E24F6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47A7878F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01084EE5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2</w:t>
            </w:r>
            <w:r>
              <w:rPr>
                <w:sz w:val="18"/>
                <w:szCs w:val="18"/>
                <w:lang w:val="hr-HR"/>
              </w:rPr>
              <w:t>5</w:t>
            </w:r>
            <w:r w:rsidRPr="003A3CF3">
              <w:rPr>
                <w:sz w:val="18"/>
                <w:szCs w:val="18"/>
                <w:lang w:val="hr-HR"/>
              </w:rPr>
              <w:t>.5.</w:t>
            </w:r>
          </w:p>
        </w:tc>
        <w:tc>
          <w:tcPr>
            <w:tcW w:w="0" w:type="auto"/>
            <w:vAlign w:val="center"/>
          </w:tcPr>
          <w:p w14:paraId="36C767C8" w14:textId="30F5EB13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1AE52D2A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65026A77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Uvod u pokazivače.</w:t>
            </w:r>
          </w:p>
        </w:tc>
        <w:tc>
          <w:tcPr>
            <w:tcW w:w="0" w:type="auto"/>
            <w:vAlign w:val="center"/>
          </w:tcPr>
          <w:p w14:paraId="28BB38A4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3178A426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7C7161A3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771CE56E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4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A9A94BD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0.5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0748E02B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1CC8C5E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6F31B535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Dinamička alokacija memorije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6101A1E5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6ACC0E9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49FD1E84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24BBB6DB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5062C726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.6.</w:t>
            </w:r>
          </w:p>
        </w:tc>
        <w:tc>
          <w:tcPr>
            <w:tcW w:w="0" w:type="auto"/>
            <w:vAlign w:val="center"/>
          </w:tcPr>
          <w:p w14:paraId="787EE39A" w14:textId="16201741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36EE933E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79937495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>
              <w:rPr>
                <w:rFonts w:cs="Arial"/>
                <w:sz w:val="18"/>
                <w:szCs w:val="20"/>
                <w:lang w:val="hr-HR"/>
              </w:rPr>
              <w:t>Praznik – nema nastave</w:t>
            </w:r>
          </w:p>
        </w:tc>
        <w:tc>
          <w:tcPr>
            <w:tcW w:w="0" w:type="auto"/>
            <w:vAlign w:val="center"/>
          </w:tcPr>
          <w:p w14:paraId="28EC67C6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1055E349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5B4B7588" w14:textId="77777777" w:rsidTr="004C0871">
        <w:trPr>
          <w:trHeight w:val="105"/>
        </w:trPr>
        <w:tc>
          <w:tcPr>
            <w:tcW w:w="0" w:type="auto"/>
            <w:vMerge w:val="restart"/>
            <w:vAlign w:val="center"/>
          </w:tcPr>
          <w:p w14:paraId="0E88943C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15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8AB72F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6.6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5465B41C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8:30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5CBB7C39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S-32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1F997FAF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ovezane liste.</w:t>
            </w:r>
          </w:p>
          <w:p w14:paraId="5EC42268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Implementacija stoga i reda.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2568D4B6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</w:t>
            </w:r>
          </w:p>
        </w:tc>
        <w:tc>
          <w:tcPr>
            <w:tcW w:w="0" w:type="auto"/>
            <w:shd w:val="clear" w:color="auto" w:fill="DAEEF3" w:themeFill="accent5" w:themeFillTint="33"/>
            <w:vAlign w:val="center"/>
          </w:tcPr>
          <w:p w14:paraId="41B5174B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>Miran Pobar</w:t>
            </w:r>
          </w:p>
        </w:tc>
      </w:tr>
      <w:tr w:rsidR="00505CEA" w:rsidRPr="003A3CF3" w14:paraId="7D7DA1DD" w14:textId="77777777" w:rsidTr="004C0871">
        <w:trPr>
          <w:trHeight w:val="105"/>
        </w:trPr>
        <w:tc>
          <w:tcPr>
            <w:tcW w:w="0" w:type="auto"/>
            <w:vMerge/>
            <w:vAlign w:val="center"/>
          </w:tcPr>
          <w:p w14:paraId="78E8C1B6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</w:p>
        </w:tc>
        <w:tc>
          <w:tcPr>
            <w:tcW w:w="0" w:type="auto"/>
            <w:vAlign w:val="center"/>
          </w:tcPr>
          <w:p w14:paraId="145C651F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8</w:t>
            </w:r>
            <w:r w:rsidRPr="003A3CF3">
              <w:rPr>
                <w:sz w:val="18"/>
                <w:szCs w:val="18"/>
                <w:lang w:val="hr-HR"/>
              </w:rPr>
              <w:t>.6.</w:t>
            </w:r>
          </w:p>
        </w:tc>
        <w:tc>
          <w:tcPr>
            <w:tcW w:w="0" w:type="auto"/>
            <w:vAlign w:val="center"/>
          </w:tcPr>
          <w:p w14:paraId="37A00F6F" w14:textId="014F92D7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127CDF82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 w:rsidRPr="003A3CF3"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5B972AF5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Dinamička alokacija memorije.</w:t>
            </w:r>
          </w:p>
        </w:tc>
        <w:tc>
          <w:tcPr>
            <w:tcW w:w="0" w:type="auto"/>
            <w:vAlign w:val="center"/>
          </w:tcPr>
          <w:p w14:paraId="5157E3B3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V</w:t>
            </w:r>
          </w:p>
        </w:tc>
        <w:tc>
          <w:tcPr>
            <w:tcW w:w="0" w:type="auto"/>
            <w:vAlign w:val="center"/>
          </w:tcPr>
          <w:p w14:paraId="33C73D0B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  <w:tr w:rsidR="00505CEA" w:rsidRPr="003A3CF3" w14:paraId="218E182C" w14:textId="77777777" w:rsidTr="004C0871">
        <w:trPr>
          <w:trHeight w:val="105"/>
        </w:trPr>
        <w:tc>
          <w:tcPr>
            <w:tcW w:w="0" w:type="auto"/>
            <w:vAlign w:val="center"/>
          </w:tcPr>
          <w:p w14:paraId="57B79771" w14:textId="77777777" w:rsidR="00505CEA" w:rsidRPr="003A3CF3" w:rsidRDefault="00505CEA" w:rsidP="004C0871">
            <w:pPr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6</w:t>
            </w:r>
          </w:p>
        </w:tc>
        <w:tc>
          <w:tcPr>
            <w:tcW w:w="0" w:type="auto"/>
            <w:vAlign w:val="center"/>
          </w:tcPr>
          <w:p w14:paraId="3939A324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5.6.</w:t>
            </w:r>
          </w:p>
        </w:tc>
        <w:tc>
          <w:tcPr>
            <w:tcW w:w="0" w:type="auto"/>
            <w:vAlign w:val="center"/>
          </w:tcPr>
          <w:p w14:paraId="733474CA" w14:textId="24B290BE" w:rsidR="00505CEA" w:rsidRPr="003A3CF3" w:rsidRDefault="00D208D9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12:15</w:t>
            </w:r>
          </w:p>
        </w:tc>
        <w:tc>
          <w:tcPr>
            <w:tcW w:w="0" w:type="auto"/>
            <w:vAlign w:val="center"/>
          </w:tcPr>
          <w:p w14:paraId="3E716BFC" w14:textId="77777777" w:rsidR="00505CEA" w:rsidRPr="003A3CF3" w:rsidRDefault="00505CEA" w:rsidP="004C0871">
            <w:pPr>
              <w:widowControl w:val="0"/>
              <w:jc w:val="center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365</w:t>
            </w:r>
          </w:p>
        </w:tc>
        <w:tc>
          <w:tcPr>
            <w:tcW w:w="0" w:type="auto"/>
            <w:vAlign w:val="center"/>
          </w:tcPr>
          <w:p w14:paraId="20486D1A" w14:textId="77777777" w:rsidR="00505CEA" w:rsidRPr="003A3CF3" w:rsidRDefault="00505CEA" w:rsidP="004C0871">
            <w:pPr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>Povezane liste.</w:t>
            </w:r>
            <w:r>
              <w:rPr>
                <w:rFonts w:cs="Arial"/>
                <w:sz w:val="18"/>
                <w:szCs w:val="20"/>
                <w:lang w:val="hr-HR"/>
              </w:rPr>
              <w:t xml:space="preserve"> </w:t>
            </w:r>
            <w:r w:rsidRPr="003A3CF3">
              <w:rPr>
                <w:rFonts w:cs="Arial"/>
                <w:sz w:val="18"/>
                <w:szCs w:val="20"/>
                <w:lang w:val="hr-HR"/>
              </w:rPr>
              <w:t>Implementacija stoga i reda.</w:t>
            </w:r>
            <w:r>
              <w:rPr>
                <w:rFonts w:cs="Arial"/>
                <w:sz w:val="18"/>
                <w:szCs w:val="20"/>
                <w:lang w:val="hr-HR"/>
              </w:rPr>
              <w:t xml:space="preserve"> </w:t>
            </w:r>
            <w:r>
              <w:rPr>
                <w:rFonts w:cs="Arial"/>
                <w:sz w:val="18"/>
                <w:szCs w:val="20"/>
                <w:lang w:val="hr-HR"/>
              </w:rPr>
              <w:br/>
              <w:t>Nadoknade</w:t>
            </w:r>
          </w:p>
        </w:tc>
        <w:tc>
          <w:tcPr>
            <w:tcW w:w="0" w:type="auto"/>
            <w:vAlign w:val="center"/>
          </w:tcPr>
          <w:p w14:paraId="158E4E06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>
              <w:rPr>
                <w:rFonts w:cs="Arial"/>
                <w:sz w:val="18"/>
                <w:szCs w:val="20"/>
                <w:lang w:val="hr-HR"/>
              </w:rPr>
              <w:t>P/V</w:t>
            </w:r>
          </w:p>
        </w:tc>
        <w:tc>
          <w:tcPr>
            <w:tcW w:w="0" w:type="auto"/>
            <w:vAlign w:val="center"/>
          </w:tcPr>
          <w:p w14:paraId="0F53EBEA" w14:textId="77777777" w:rsidR="00505CEA" w:rsidRPr="003A3CF3" w:rsidRDefault="00505CEA" w:rsidP="004C0871">
            <w:pPr>
              <w:jc w:val="center"/>
              <w:rPr>
                <w:rFonts w:cs="Arial"/>
                <w:sz w:val="18"/>
                <w:szCs w:val="20"/>
                <w:lang w:val="hr-HR"/>
              </w:rPr>
            </w:pPr>
            <w:r w:rsidRPr="003A3CF3">
              <w:rPr>
                <w:rFonts w:cs="Arial"/>
                <w:sz w:val="18"/>
                <w:szCs w:val="20"/>
                <w:lang w:val="hr-HR"/>
              </w:rPr>
              <w:t xml:space="preserve">dr. sc. </w:t>
            </w:r>
            <w:r>
              <w:rPr>
                <w:rFonts w:cs="Arial"/>
                <w:sz w:val="18"/>
                <w:szCs w:val="20"/>
                <w:lang w:val="hr-HR"/>
              </w:rPr>
              <w:t xml:space="preserve">Miran Pobar / </w:t>
            </w:r>
            <w:r w:rsidRPr="003A3CF3">
              <w:rPr>
                <w:rFonts w:cs="Arial"/>
                <w:sz w:val="18"/>
                <w:szCs w:val="20"/>
                <w:lang w:val="hr-HR"/>
              </w:rPr>
              <w:t>Katerina Černjeka</w:t>
            </w:r>
          </w:p>
        </w:tc>
      </w:tr>
    </w:tbl>
    <w:p w14:paraId="15440BBB" w14:textId="77777777" w:rsidR="00975C42" w:rsidRPr="00052303" w:rsidRDefault="00975C42" w:rsidP="00975C42">
      <w:pPr>
        <w:rPr>
          <w:szCs w:val="20"/>
          <w:lang w:val="hr-HR"/>
        </w:rPr>
      </w:pPr>
    </w:p>
    <w:p w14:paraId="6E82AED1" w14:textId="77777777" w:rsidR="00975C42" w:rsidRPr="00052303" w:rsidRDefault="00975C42" w:rsidP="00975C42">
      <w:pPr>
        <w:rPr>
          <w:bCs/>
          <w:lang w:val="hr-HR"/>
        </w:rPr>
      </w:pPr>
      <w:r w:rsidRPr="00052303">
        <w:rPr>
          <w:bCs/>
          <w:lang w:val="hr-HR"/>
        </w:rPr>
        <w:t>P – predavanja</w:t>
      </w:r>
    </w:p>
    <w:p w14:paraId="2679765F" w14:textId="77777777" w:rsidR="00975C42" w:rsidRPr="00052303" w:rsidRDefault="00975C42" w:rsidP="00975C42">
      <w:pPr>
        <w:rPr>
          <w:bCs/>
          <w:lang w:val="hr-HR"/>
        </w:rPr>
      </w:pPr>
      <w:r w:rsidRPr="00052303">
        <w:rPr>
          <w:bCs/>
          <w:lang w:val="hr-HR"/>
        </w:rPr>
        <w:t xml:space="preserve">V – vježbe </w:t>
      </w:r>
    </w:p>
    <w:p w14:paraId="1CBEEA76" w14:textId="77777777" w:rsidR="00975C42" w:rsidRDefault="00975C42" w:rsidP="00975C42">
      <w:pPr>
        <w:rPr>
          <w:lang w:val="hr-HR"/>
        </w:rPr>
      </w:pPr>
    </w:p>
    <w:p w14:paraId="63358370" w14:textId="0C2F71FD" w:rsidR="00675C4E" w:rsidRDefault="00975C42" w:rsidP="00675C4E">
      <w:pPr>
        <w:rPr>
          <w:lang w:val="hr-HR"/>
        </w:rPr>
      </w:pPr>
      <w:r>
        <w:rPr>
          <w:lang w:val="hr-HR"/>
        </w:rPr>
        <w:t xml:space="preserve">Napomena: </w:t>
      </w:r>
      <w:r w:rsidRPr="009B7D17">
        <w:rPr>
          <w:lang w:val="hr-HR"/>
        </w:rPr>
        <w:t xml:space="preserve">Nastavnici zadržavaju pravo izmjene </w:t>
      </w:r>
      <w:r>
        <w:rPr>
          <w:lang w:val="hr-HR"/>
        </w:rPr>
        <w:t>rasporeda nastave</w:t>
      </w:r>
      <w:r w:rsidRPr="009B7D17">
        <w:rPr>
          <w:lang w:val="hr-HR"/>
        </w:rPr>
        <w:t>.</w:t>
      </w:r>
      <w:r w:rsidR="00675C4E">
        <w:rPr>
          <w:lang w:val="hr-HR"/>
        </w:rPr>
        <w:t xml:space="preserve"> </w:t>
      </w:r>
      <w:r w:rsidR="00675C4E">
        <w:rPr>
          <w:szCs w:val="20"/>
          <w:lang w:val="hr-HR"/>
        </w:rPr>
        <w:t xml:space="preserve">Eventualne promjene u održavanju nastave promjene bit će pravovremeno objavljene u </w:t>
      </w:r>
      <w:r w:rsidR="00A8645F">
        <w:rPr>
          <w:szCs w:val="20"/>
          <w:lang w:val="hr-HR"/>
        </w:rPr>
        <w:t>sustavu Merlin</w:t>
      </w:r>
      <w:r w:rsidR="00675C4E">
        <w:rPr>
          <w:szCs w:val="20"/>
          <w:lang w:val="hr-HR"/>
        </w:rPr>
        <w:t>.</w:t>
      </w:r>
    </w:p>
    <w:p w14:paraId="17003FF9" w14:textId="77777777" w:rsidR="00975C42" w:rsidRPr="00052303" w:rsidRDefault="00975C42" w:rsidP="00975C42">
      <w:pPr>
        <w:rPr>
          <w:lang w:val="hr-HR"/>
        </w:rPr>
      </w:pPr>
    </w:p>
    <w:p w14:paraId="7FA2F697" w14:textId="77777777" w:rsidR="00975C42" w:rsidRPr="00D5195C" w:rsidRDefault="00975C42" w:rsidP="005B45E7">
      <w:pPr>
        <w:spacing w:after="120"/>
        <w:rPr>
          <w:lang w:val="hr-HR"/>
        </w:rPr>
      </w:pPr>
    </w:p>
    <w:p w14:paraId="29DAF578" w14:textId="77777777" w:rsidR="00D7383C" w:rsidRPr="006839F9" w:rsidRDefault="00D7383C" w:rsidP="00796305">
      <w:pPr>
        <w:spacing w:after="120"/>
        <w:rPr>
          <w:rFonts w:cs="Arial"/>
          <w:szCs w:val="20"/>
          <w:lang w:val="hr-HR"/>
        </w:rPr>
      </w:pPr>
    </w:p>
    <w:sectPr w:rsidR="00D7383C" w:rsidRPr="006839F9" w:rsidSect="0024130D">
      <w:headerReference w:type="default" r:id="rId11"/>
      <w:footerReference w:type="default" r:id="rId12"/>
      <w:pgSz w:w="11907" w:h="16840" w:code="9"/>
      <w:pgMar w:top="1134" w:right="1134" w:bottom="1134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CE7233" w14:textId="77777777" w:rsidR="00C733B3" w:rsidRDefault="00C733B3">
      <w:r>
        <w:separator/>
      </w:r>
    </w:p>
  </w:endnote>
  <w:endnote w:type="continuationSeparator" w:id="0">
    <w:p w14:paraId="22AB1C0D" w14:textId="77777777" w:rsidR="00C733B3" w:rsidRDefault="00C73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NewRoman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4932"/>
      <w:gridCol w:w="4707"/>
    </w:tblGrid>
    <w:tr w:rsidR="00975C42" w:rsidRPr="00DF7A43" w14:paraId="62482C8A" w14:textId="77777777">
      <w:tc>
        <w:tcPr>
          <w:tcW w:w="7394" w:type="dxa"/>
        </w:tcPr>
        <w:p w14:paraId="6CF0711E" w14:textId="77777777" w:rsidR="00975C42" w:rsidRPr="00DF7A43" w:rsidRDefault="00975C42">
          <w:pPr>
            <w:pStyle w:val="Footer"/>
            <w:rPr>
              <w:szCs w:val="20"/>
              <w:lang w:val="hr-HR"/>
            </w:rPr>
          </w:pPr>
          <w:r>
            <w:rPr>
              <w:szCs w:val="20"/>
              <w:lang w:val="hr-HR"/>
            </w:rPr>
            <w:t xml:space="preserve">Izvedbeni nastavni plan kolegija </w:t>
          </w:r>
        </w:p>
      </w:tc>
      <w:tc>
        <w:tcPr>
          <w:tcW w:w="7394" w:type="dxa"/>
        </w:tcPr>
        <w:p w14:paraId="5F307D6A" w14:textId="5ADB6206" w:rsidR="00975C42" w:rsidRPr="00DF7A43" w:rsidRDefault="00383D48" w:rsidP="00DF7A43">
          <w:pPr>
            <w:pStyle w:val="Footer"/>
            <w:jc w:val="right"/>
            <w:rPr>
              <w:szCs w:val="20"/>
              <w:lang w:val="hr-HR"/>
            </w:rPr>
          </w:pPr>
          <w:r>
            <w:rPr>
              <w:rStyle w:val="PageNumber"/>
            </w:rPr>
            <w:fldChar w:fldCharType="begin"/>
          </w:r>
          <w:r w:rsidR="00975C42"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733B3"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  <w:r w:rsidR="00975C42">
            <w:rPr>
              <w:rStyle w:val="PageNumber"/>
            </w:rPr>
            <w:t>/</w:t>
          </w:r>
          <w:r>
            <w:rPr>
              <w:rStyle w:val="PageNumber"/>
            </w:rPr>
            <w:fldChar w:fldCharType="begin"/>
          </w:r>
          <w:r w:rsidR="00975C42">
            <w:rPr>
              <w:rStyle w:val="PageNumber"/>
            </w:rPr>
            <w:instrText xml:space="preserve"> NUMPAGES </w:instrText>
          </w:r>
          <w:r>
            <w:rPr>
              <w:rStyle w:val="PageNumber"/>
            </w:rPr>
            <w:fldChar w:fldCharType="separate"/>
          </w:r>
          <w:r w:rsidR="00C733B3"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</w:p>
      </w:tc>
    </w:tr>
  </w:tbl>
  <w:p w14:paraId="05E18C98" w14:textId="77777777" w:rsidR="00975C42" w:rsidRPr="009A7117" w:rsidRDefault="00975C42">
    <w:pPr>
      <w:pStyle w:val="Footer"/>
      <w:rPr>
        <w:szCs w:val="20"/>
        <w:lang w:val="hr-HR"/>
      </w:rPr>
    </w:pPr>
    <w:r>
      <w:rPr>
        <w:szCs w:val="20"/>
        <w:lang w:val="hr-HR"/>
      </w:rPr>
      <w:t xml:space="preserve">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4CC71B" w14:textId="77777777" w:rsidR="00C733B3" w:rsidRDefault="00C733B3">
      <w:r>
        <w:separator/>
      </w:r>
    </w:p>
  </w:footnote>
  <w:footnote w:type="continuationSeparator" w:id="0">
    <w:p w14:paraId="3E3B92DD" w14:textId="77777777" w:rsidR="00C733B3" w:rsidRDefault="00C733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4690"/>
      <w:gridCol w:w="4949"/>
    </w:tblGrid>
    <w:tr w:rsidR="00975C42" w:rsidRPr="00DF7A43" w14:paraId="7F75B77E" w14:textId="77777777">
      <w:tc>
        <w:tcPr>
          <w:tcW w:w="6028" w:type="dxa"/>
        </w:tcPr>
        <w:p w14:paraId="6C05BDFF" w14:textId="77777777" w:rsidR="00975C42" w:rsidRPr="00DF7A43" w:rsidRDefault="00975C42" w:rsidP="00DF7A43">
          <w:pPr>
            <w:pStyle w:val="Header"/>
            <w:jc w:val="right"/>
            <w:rPr>
              <w:b/>
              <w:szCs w:val="20"/>
              <w:lang w:val="hr-HR"/>
            </w:rPr>
          </w:pPr>
        </w:p>
      </w:tc>
      <w:tc>
        <w:tcPr>
          <w:tcW w:w="5960" w:type="dxa"/>
        </w:tcPr>
        <w:p w14:paraId="3356C072" w14:textId="77777777" w:rsidR="00975C42" w:rsidRDefault="00975C42" w:rsidP="00DF7A43">
          <w:pPr>
            <w:pStyle w:val="Header"/>
            <w:jc w:val="right"/>
            <w:rPr>
              <w:b/>
              <w:szCs w:val="20"/>
              <w:lang w:val="hr-HR"/>
            </w:rPr>
          </w:pPr>
          <w:r w:rsidRPr="00DF7A43">
            <w:rPr>
              <w:b/>
              <w:szCs w:val="20"/>
              <w:lang w:val="hr-HR"/>
            </w:rPr>
            <w:t xml:space="preserve">                    </w:t>
          </w:r>
          <w:r>
            <w:rPr>
              <w:b/>
              <w:szCs w:val="20"/>
              <w:lang w:val="hr-HR"/>
            </w:rPr>
            <w:t>Programiranje</w:t>
          </w:r>
        </w:p>
        <w:p w14:paraId="2221A2F8" w14:textId="77777777" w:rsidR="00975C42" w:rsidRPr="00DF7A43" w:rsidRDefault="00975C42" w:rsidP="00DF7A43">
          <w:pPr>
            <w:pStyle w:val="Header"/>
            <w:jc w:val="right"/>
            <w:rPr>
              <w:b/>
              <w:szCs w:val="20"/>
              <w:lang w:val="hr-HR"/>
            </w:rPr>
          </w:pPr>
        </w:p>
      </w:tc>
    </w:tr>
  </w:tbl>
  <w:p w14:paraId="620D4DD7" w14:textId="77777777" w:rsidR="00975C42" w:rsidRPr="00132475" w:rsidRDefault="00975C42" w:rsidP="009A7117">
    <w:pPr>
      <w:pStyle w:val="Header"/>
      <w:jc w:val="right"/>
      <w:rPr>
        <w:b/>
        <w:szCs w:val="20"/>
        <w:lang w:val="hr-H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A6821"/>
    <w:multiLevelType w:val="hybridMultilevel"/>
    <w:tmpl w:val="E8AE08F6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02CB5"/>
    <w:multiLevelType w:val="hybridMultilevel"/>
    <w:tmpl w:val="C874C11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3613D5"/>
    <w:multiLevelType w:val="hybridMultilevel"/>
    <w:tmpl w:val="215E8D36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228C"/>
    <w:multiLevelType w:val="hybridMultilevel"/>
    <w:tmpl w:val="32E62EA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629D6"/>
    <w:multiLevelType w:val="hybridMultilevel"/>
    <w:tmpl w:val="7A1E327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9210B"/>
    <w:multiLevelType w:val="hybridMultilevel"/>
    <w:tmpl w:val="5110370C"/>
    <w:lvl w:ilvl="0" w:tplc="BA40D47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2A31DB"/>
    <w:multiLevelType w:val="hybridMultilevel"/>
    <w:tmpl w:val="9BB84AA2"/>
    <w:lvl w:ilvl="0" w:tplc="C93EE2EA">
      <w:start w:val="1"/>
      <w:numFmt w:val="decimal"/>
      <w:lvlText w:val="%1."/>
      <w:lvlJc w:val="left"/>
      <w:pPr>
        <w:tabs>
          <w:tab w:val="num" w:pos="1800"/>
        </w:tabs>
        <w:ind w:left="1817" w:hanging="37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7504F"/>
    <w:multiLevelType w:val="hybridMultilevel"/>
    <w:tmpl w:val="6DF2470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CB61EF"/>
    <w:multiLevelType w:val="hybridMultilevel"/>
    <w:tmpl w:val="A8B8423E"/>
    <w:lvl w:ilvl="0" w:tplc="1C8A3F9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691E49"/>
    <w:multiLevelType w:val="hybridMultilevel"/>
    <w:tmpl w:val="4E380A5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45381A"/>
    <w:multiLevelType w:val="hybridMultilevel"/>
    <w:tmpl w:val="D9DC5A1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5236F8"/>
    <w:multiLevelType w:val="hybridMultilevel"/>
    <w:tmpl w:val="4BD207A8"/>
    <w:lvl w:ilvl="0" w:tplc="C93EE2EA">
      <w:start w:val="1"/>
      <w:numFmt w:val="decimal"/>
      <w:lvlText w:val="%1."/>
      <w:lvlJc w:val="left"/>
      <w:pPr>
        <w:tabs>
          <w:tab w:val="num" w:pos="1800"/>
        </w:tabs>
        <w:ind w:left="1817" w:hanging="37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F0055A0"/>
    <w:multiLevelType w:val="hybridMultilevel"/>
    <w:tmpl w:val="5FEC53C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946A40"/>
    <w:multiLevelType w:val="hybridMultilevel"/>
    <w:tmpl w:val="BDD4DF06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00C6921"/>
    <w:multiLevelType w:val="hybridMultilevel"/>
    <w:tmpl w:val="B1BE653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6E632D"/>
    <w:multiLevelType w:val="hybridMultilevel"/>
    <w:tmpl w:val="13C010A4"/>
    <w:lvl w:ilvl="0" w:tplc="BA40D47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3E1BC6"/>
    <w:multiLevelType w:val="hybridMultilevel"/>
    <w:tmpl w:val="471C7C6C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A62E93"/>
    <w:multiLevelType w:val="hybridMultilevel"/>
    <w:tmpl w:val="0206006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025398"/>
    <w:multiLevelType w:val="hybridMultilevel"/>
    <w:tmpl w:val="4BD207A8"/>
    <w:lvl w:ilvl="0" w:tplc="C93EE2EA">
      <w:start w:val="1"/>
      <w:numFmt w:val="decimal"/>
      <w:lvlText w:val="%1."/>
      <w:lvlJc w:val="left"/>
      <w:pPr>
        <w:tabs>
          <w:tab w:val="num" w:pos="1800"/>
        </w:tabs>
        <w:ind w:left="1817" w:hanging="37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242291C"/>
    <w:multiLevelType w:val="hybridMultilevel"/>
    <w:tmpl w:val="1E8AF87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73E5BF6"/>
    <w:multiLevelType w:val="hybridMultilevel"/>
    <w:tmpl w:val="4BC056A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4A48A9"/>
    <w:multiLevelType w:val="hybridMultilevel"/>
    <w:tmpl w:val="4BD207A8"/>
    <w:lvl w:ilvl="0" w:tplc="C93EE2EA">
      <w:start w:val="1"/>
      <w:numFmt w:val="decimal"/>
      <w:lvlText w:val="%1."/>
      <w:lvlJc w:val="left"/>
      <w:pPr>
        <w:tabs>
          <w:tab w:val="num" w:pos="1800"/>
        </w:tabs>
        <w:ind w:left="1817" w:hanging="37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CA10F17"/>
    <w:multiLevelType w:val="hybridMultilevel"/>
    <w:tmpl w:val="564872DE"/>
    <w:lvl w:ilvl="0" w:tplc="C93EE2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257A7A"/>
    <w:multiLevelType w:val="hybridMultilevel"/>
    <w:tmpl w:val="DDF8F352"/>
    <w:lvl w:ilvl="0" w:tplc="C93EE2EA">
      <w:start w:val="1"/>
      <w:numFmt w:val="decimal"/>
      <w:lvlText w:val="%1."/>
      <w:lvlJc w:val="left"/>
      <w:pPr>
        <w:tabs>
          <w:tab w:val="num" w:pos="1800"/>
        </w:tabs>
        <w:ind w:left="1817" w:hanging="37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3D355F"/>
    <w:multiLevelType w:val="hybridMultilevel"/>
    <w:tmpl w:val="564872DE"/>
    <w:lvl w:ilvl="0" w:tplc="C93EE2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711CC"/>
    <w:multiLevelType w:val="hybridMultilevel"/>
    <w:tmpl w:val="AD46E0BA"/>
    <w:lvl w:ilvl="0" w:tplc="EC24A58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717D4D"/>
    <w:multiLevelType w:val="hybridMultilevel"/>
    <w:tmpl w:val="9F1A5AD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B5B73EA"/>
    <w:multiLevelType w:val="hybridMultilevel"/>
    <w:tmpl w:val="08BA298C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1764082"/>
    <w:multiLevelType w:val="hybridMultilevel"/>
    <w:tmpl w:val="1F0EAA34"/>
    <w:lvl w:ilvl="0" w:tplc="BA40D47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82B7EF4"/>
    <w:multiLevelType w:val="hybridMultilevel"/>
    <w:tmpl w:val="45F4058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AE947BE"/>
    <w:multiLevelType w:val="hybridMultilevel"/>
    <w:tmpl w:val="2CC0412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9B623A"/>
    <w:multiLevelType w:val="hybridMultilevel"/>
    <w:tmpl w:val="0FBAD22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E1DBE"/>
    <w:multiLevelType w:val="hybridMultilevel"/>
    <w:tmpl w:val="5D10B3F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7B0E97"/>
    <w:multiLevelType w:val="hybridMultilevel"/>
    <w:tmpl w:val="8FF8B1CA"/>
    <w:lvl w:ilvl="0" w:tplc="46DE01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7D1EF7"/>
    <w:multiLevelType w:val="hybridMultilevel"/>
    <w:tmpl w:val="0870142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28762A"/>
    <w:multiLevelType w:val="hybridMultilevel"/>
    <w:tmpl w:val="E8CEBF46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7A7F2BA3"/>
    <w:multiLevelType w:val="hybridMultilevel"/>
    <w:tmpl w:val="77822B9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EB2449A"/>
    <w:multiLevelType w:val="hybridMultilevel"/>
    <w:tmpl w:val="178254C8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0"/>
  </w:num>
  <w:num w:numId="2">
    <w:abstractNumId w:val="5"/>
  </w:num>
  <w:num w:numId="3">
    <w:abstractNumId w:val="10"/>
  </w:num>
  <w:num w:numId="4">
    <w:abstractNumId w:val="15"/>
  </w:num>
  <w:num w:numId="5">
    <w:abstractNumId w:val="28"/>
  </w:num>
  <w:num w:numId="6">
    <w:abstractNumId w:val="33"/>
  </w:num>
  <w:num w:numId="7">
    <w:abstractNumId w:val="32"/>
  </w:num>
  <w:num w:numId="8">
    <w:abstractNumId w:val="19"/>
  </w:num>
  <w:num w:numId="9">
    <w:abstractNumId w:val="26"/>
  </w:num>
  <w:num w:numId="10">
    <w:abstractNumId w:val="14"/>
  </w:num>
  <w:num w:numId="11">
    <w:abstractNumId w:val="30"/>
  </w:num>
  <w:num w:numId="12">
    <w:abstractNumId w:val="36"/>
  </w:num>
  <w:num w:numId="13">
    <w:abstractNumId w:val="2"/>
  </w:num>
  <w:num w:numId="14">
    <w:abstractNumId w:val="16"/>
  </w:num>
  <w:num w:numId="15">
    <w:abstractNumId w:val="0"/>
  </w:num>
  <w:num w:numId="16">
    <w:abstractNumId w:val="4"/>
  </w:num>
  <w:num w:numId="17">
    <w:abstractNumId w:val="8"/>
  </w:num>
  <w:num w:numId="18">
    <w:abstractNumId w:val="9"/>
  </w:num>
  <w:num w:numId="19">
    <w:abstractNumId w:val="37"/>
  </w:num>
  <w:num w:numId="20">
    <w:abstractNumId w:val="35"/>
  </w:num>
  <w:num w:numId="21">
    <w:abstractNumId w:val="13"/>
  </w:num>
  <w:num w:numId="22">
    <w:abstractNumId w:val="1"/>
  </w:num>
  <w:num w:numId="23">
    <w:abstractNumId w:val="7"/>
  </w:num>
  <w:num w:numId="24">
    <w:abstractNumId w:val="17"/>
  </w:num>
  <w:num w:numId="25">
    <w:abstractNumId w:val="27"/>
  </w:num>
  <w:num w:numId="26">
    <w:abstractNumId w:val="31"/>
  </w:num>
  <w:num w:numId="27">
    <w:abstractNumId w:val="29"/>
  </w:num>
  <w:num w:numId="28">
    <w:abstractNumId w:val="12"/>
  </w:num>
  <w:num w:numId="29">
    <w:abstractNumId w:val="18"/>
  </w:num>
  <w:num w:numId="30">
    <w:abstractNumId w:val="21"/>
  </w:num>
  <w:num w:numId="31">
    <w:abstractNumId w:val="11"/>
  </w:num>
  <w:num w:numId="32">
    <w:abstractNumId w:val="6"/>
  </w:num>
  <w:num w:numId="33">
    <w:abstractNumId w:val="23"/>
  </w:num>
  <w:num w:numId="34">
    <w:abstractNumId w:val="22"/>
  </w:num>
  <w:num w:numId="35">
    <w:abstractNumId w:val="25"/>
  </w:num>
  <w:num w:numId="36">
    <w:abstractNumId w:val="3"/>
  </w:num>
  <w:num w:numId="37">
    <w:abstractNumId w:val="24"/>
  </w:num>
  <w:num w:numId="3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embedSystemFonts/>
  <w:activeWritingStyle w:appName="MSWord" w:lang="en-US" w:vendorID="8" w:dllVersion="513" w:checkStyle="1"/>
  <w:activeWritingStyle w:appName="MSWord" w:lang="it-IT" w:vendorID="3" w:dllVersion="517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LI0M7OwsLQwN7RU0lEKTi0uzszPAykwrAUAWgwV6CwAAAA="/>
  </w:docVars>
  <w:rsids>
    <w:rsidRoot w:val="005B4C8B"/>
    <w:rsid w:val="00013695"/>
    <w:rsid w:val="00014D36"/>
    <w:rsid w:val="00016AFA"/>
    <w:rsid w:val="00017F2A"/>
    <w:rsid w:val="000355B4"/>
    <w:rsid w:val="000375B1"/>
    <w:rsid w:val="00041B38"/>
    <w:rsid w:val="00042009"/>
    <w:rsid w:val="00044C7F"/>
    <w:rsid w:val="0005092B"/>
    <w:rsid w:val="00051F89"/>
    <w:rsid w:val="000571CB"/>
    <w:rsid w:val="00062989"/>
    <w:rsid w:val="00064188"/>
    <w:rsid w:val="00070D40"/>
    <w:rsid w:val="00073F14"/>
    <w:rsid w:val="000771C0"/>
    <w:rsid w:val="0008062A"/>
    <w:rsid w:val="000907D6"/>
    <w:rsid w:val="00093AE3"/>
    <w:rsid w:val="000A3144"/>
    <w:rsid w:val="000B5233"/>
    <w:rsid w:val="000B61A6"/>
    <w:rsid w:val="000C5443"/>
    <w:rsid w:val="000C65B2"/>
    <w:rsid w:val="000C6B34"/>
    <w:rsid w:val="000D0A04"/>
    <w:rsid w:val="000D2C58"/>
    <w:rsid w:val="000E140C"/>
    <w:rsid w:val="000E1670"/>
    <w:rsid w:val="000E4448"/>
    <w:rsid w:val="000F2937"/>
    <w:rsid w:val="000F4E57"/>
    <w:rsid w:val="001067BF"/>
    <w:rsid w:val="0011055F"/>
    <w:rsid w:val="00111929"/>
    <w:rsid w:val="00117AC3"/>
    <w:rsid w:val="00121900"/>
    <w:rsid w:val="00124437"/>
    <w:rsid w:val="00126B07"/>
    <w:rsid w:val="001301A4"/>
    <w:rsid w:val="001306F3"/>
    <w:rsid w:val="001313BF"/>
    <w:rsid w:val="00132475"/>
    <w:rsid w:val="0013600A"/>
    <w:rsid w:val="001374EE"/>
    <w:rsid w:val="001454B5"/>
    <w:rsid w:val="00150444"/>
    <w:rsid w:val="00150BC3"/>
    <w:rsid w:val="001551AF"/>
    <w:rsid w:val="00155BBD"/>
    <w:rsid w:val="001617CA"/>
    <w:rsid w:val="001663B8"/>
    <w:rsid w:val="00166B0B"/>
    <w:rsid w:val="00167A58"/>
    <w:rsid w:val="00171FD8"/>
    <w:rsid w:val="0017476A"/>
    <w:rsid w:val="00174869"/>
    <w:rsid w:val="00174931"/>
    <w:rsid w:val="001805BC"/>
    <w:rsid w:val="001816EE"/>
    <w:rsid w:val="001839A8"/>
    <w:rsid w:val="00187B2D"/>
    <w:rsid w:val="00187D9B"/>
    <w:rsid w:val="00190C1E"/>
    <w:rsid w:val="0019343C"/>
    <w:rsid w:val="00194F57"/>
    <w:rsid w:val="001A1C89"/>
    <w:rsid w:val="001A2CE1"/>
    <w:rsid w:val="001A4EEE"/>
    <w:rsid w:val="001A52C8"/>
    <w:rsid w:val="001A5732"/>
    <w:rsid w:val="001B43FF"/>
    <w:rsid w:val="001C00E6"/>
    <w:rsid w:val="001C5670"/>
    <w:rsid w:val="001C7BC5"/>
    <w:rsid w:val="001D0837"/>
    <w:rsid w:val="001D2BDF"/>
    <w:rsid w:val="001D6D8C"/>
    <w:rsid w:val="001E335E"/>
    <w:rsid w:val="001E4562"/>
    <w:rsid w:val="001E769A"/>
    <w:rsid w:val="001F2B44"/>
    <w:rsid w:val="001F5D0D"/>
    <w:rsid w:val="001F7E00"/>
    <w:rsid w:val="00202A57"/>
    <w:rsid w:val="002039A9"/>
    <w:rsid w:val="0020452E"/>
    <w:rsid w:val="00205BD1"/>
    <w:rsid w:val="00207EFA"/>
    <w:rsid w:val="00211496"/>
    <w:rsid w:val="00214C95"/>
    <w:rsid w:val="00214DEE"/>
    <w:rsid w:val="002162E1"/>
    <w:rsid w:val="00237BDB"/>
    <w:rsid w:val="0024130D"/>
    <w:rsid w:val="00250B69"/>
    <w:rsid w:val="002537EC"/>
    <w:rsid w:val="002558CC"/>
    <w:rsid w:val="002622EE"/>
    <w:rsid w:val="0026422A"/>
    <w:rsid w:val="00266963"/>
    <w:rsid w:val="00277089"/>
    <w:rsid w:val="002827B0"/>
    <w:rsid w:val="0029051D"/>
    <w:rsid w:val="0029511B"/>
    <w:rsid w:val="002A6570"/>
    <w:rsid w:val="002B004A"/>
    <w:rsid w:val="002B0FCD"/>
    <w:rsid w:val="002B426B"/>
    <w:rsid w:val="002B4794"/>
    <w:rsid w:val="002C1225"/>
    <w:rsid w:val="002C1536"/>
    <w:rsid w:val="002C4714"/>
    <w:rsid w:val="002C76A0"/>
    <w:rsid w:val="002D100E"/>
    <w:rsid w:val="002D193F"/>
    <w:rsid w:val="002D6299"/>
    <w:rsid w:val="002E69BE"/>
    <w:rsid w:val="002E72CE"/>
    <w:rsid w:val="002F01F5"/>
    <w:rsid w:val="002F6F0B"/>
    <w:rsid w:val="0030086B"/>
    <w:rsid w:val="00303954"/>
    <w:rsid w:val="00305AEE"/>
    <w:rsid w:val="0030691B"/>
    <w:rsid w:val="00307569"/>
    <w:rsid w:val="00310C2F"/>
    <w:rsid w:val="0032249B"/>
    <w:rsid w:val="0032350E"/>
    <w:rsid w:val="003247E9"/>
    <w:rsid w:val="003254E9"/>
    <w:rsid w:val="00337B24"/>
    <w:rsid w:val="00345F6C"/>
    <w:rsid w:val="00345F74"/>
    <w:rsid w:val="003460AC"/>
    <w:rsid w:val="00360E39"/>
    <w:rsid w:val="00363CE1"/>
    <w:rsid w:val="003644A9"/>
    <w:rsid w:val="0037395A"/>
    <w:rsid w:val="00374311"/>
    <w:rsid w:val="00383D48"/>
    <w:rsid w:val="003846D3"/>
    <w:rsid w:val="00396200"/>
    <w:rsid w:val="003A00CF"/>
    <w:rsid w:val="003A11B0"/>
    <w:rsid w:val="003A284F"/>
    <w:rsid w:val="003A3CF3"/>
    <w:rsid w:val="003B045A"/>
    <w:rsid w:val="003B491D"/>
    <w:rsid w:val="003B59B3"/>
    <w:rsid w:val="003B6025"/>
    <w:rsid w:val="003B7C70"/>
    <w:rsid w:val="003C391B"/>
    <w:rsid w:val="003D0789"/>
    <w:rsid w:val="003D1314"/>
    <w:rsid w:val="003D797D"/>
    <w:rsid w:val="003D7F70"/>
    <w:rsid w:val="003E3900"/>
    <w:rsid w:val="003F3A05"/>
    <w:rsid w:val="003F67DD"/>
    <w:rsid w:val="003F69F2"/>
    <w:rsid w:val="003F6C45"/>
    <w:rsid w:val="00400980"/>
    <w:rsid w:val="0040127C"/>
    <w:rsid w:val="00402031"/>
    <w:rsid w:val="00402A8B"/>
    <w:rsid w:val="004050ED"/>
    <w:rsid w:val="004135E5"/>
    <w:rsid w:val="00417455"/>
    <w:rsid w:val="00420E25"/>
    <w:rsid w:val="00421766"/>
    <w:rsid w:val="00425B1B"/>
    <w:rsid w:val="004334C0"/>
    <w:rsid w:val="00434838"/>
    <w:rsid w:val="00436476"/>
    <w:rsid w:val="00442178"/>
    <w:rsid w:val="00444D87"/>
    <w:rsid w:val="00444FD7"/>
    <w:rsid w:val="00450181"/>
    <w:rsid w:val="00451F49"/>
    <w:rsid w:val="004542D9"/>
    <w:rsid w:val="004568D0"/>
    <w:rsid w:val="00456F2A"/>
    <w:rsid w:val="004628A1"/>
    <w:rsid w:val="00463BB7"/>
    <w:rsid w:val="004772F3"/>
    <w:rsid w:val="00482FFC"/>
    <w:rsid w:val="004905B9"/>
    <w:rsid w:val="00492166"/>
    <w:rsid w:val="004923BC"/>
    <w:rsid w:val="00492F98"/>
    <w:rsid w:val="00495C77"/>
    <w:rsid w:val="004972C0"/>
    <w:rsid w:val="004B0A81"/>
    <w:rsid w:val="004B1CAF"/>
    <w:rsid w:val="004B52D9"/>
    <w:rsid w:val="004C6F83"/>
    <w:rsid w:val="004D1F12"/>
    <w:rsid w:val="004D298D"/>
    <w:rsid w:val="004D40B5"/>
    <w:rsid w:val="004D65C8"/>
    <w:rsid w:val="004D7E07"/>
    <w:rsid w:val="004E1388"/>
    <w:rsid w:val="004F0241"/>
    <w:rsid w:val="004F22AA"/>
    <w:rsid w:val="004F32AA"/>
    <w:rsid w:val="004F373C"/>
    <w:rsid w:val="00504DF9"/>
    <w:rsid w:val="00505CEA"/>
    <w:rsid w:val="005070E6"/>
    <w:rsid w:val="00516352"/>
    <w:rsid w:val="00536300"/>
    <w:rsid w:val="0053652C"/>
    <w:rsid w:val="00540D5A"/>
    <w:rsid w:val="005455D6"/>
    <w:rsid w:val="005469CA"/>
    <w:rsid w:val="00557F25"/>
    <w:rsid w:val="00561AE3"/>
    <w:rsid w:val="005620B4"/>
    <w:rsid w:val="00564216"/>
    <w:rsid w:val="00566233"/>
    <w:rsid w:val="00570048"/>
    <w:rsid w:val="0057227F"/>
    <w:rsid w:val="00575C2B"/>
    <w:rsid w:val="00575DF5"/>
    <w:rsid w:val="005775F8"/>
    <w:rsid w:val="0058411F"/>
    <w:rsid w:val="0058544D"/>
    <w:rsid w:val="00590F9E"/>
    <w:rsid w:val="005A13D1"/>
    <w:rsid w:val="005A24C6"/>
    <w:rsid w:val="005B45E7"/>
    <w:rsid w:val="005B4890"/>
    <w:rsid w:val="005B4C8B"/>
    <w:rsid w:val="005C0A9A"/>
    <w:rsid w:val="005C5531"/>
    <w:rsid w:val="005D01C8"/>
    <w:rsid w:val="005D2B4A"/>
    <w:rsid w:val="005D4740"/>
    <w:rsid w:val="005E57E2"/>
    <w:rsid w:val="005E6CEE"/>
    <w:rsid w:val="005F04C1"/>
    <w:rsid w:val="005F3E4E"/>
    <w:rsid w:val="005F57E1"/>
    <w:rsid w:val="005F665D"/>
    <w:rsid w:val="005F7CCC"/>
    <w:rsid w:val="006006DE"/>
    <w:rsid w:val="00605DF5"/>
    <w:rsid w:val="006079A8"/>
    <w:rsid w:val="00615F2C"/>
    <w:rsid w:val="00622211"/>
    <w:rsid w:val="0062567D"/>
    <w:rsid w:val="00630DD6"/>
    <w:rsid w:val="00633CBF"/>
    <w:rsid w:val="00635B3C"/>
    <w:rsid w:val="00651850"/>
    <w:rsid w:val="006538D2"/>
    <w:rsid w:val="00653DB3"/>
    <w:rsid w:val="0065521E"/>
    <w:rsid w:val="00655C23"/>
    <w:rsid w:val="00657E9C"/>
    <w:rsid w:val="00661F9D"/>
    <w:rsid w:val="00665A25"/>
    <w:rsid w:val="006674D5"/>
    <w:rsid w:val="00675C4E"/>
    <w:rsid w:val="00680181"/>
    <w:rsid w:val="006839F9"/>
    <w:rsid w:val="00684C07"/>
    <w:rsid w:val="006965E6"/>
    <w:rsid w:val="00696629"/>
    <w:rsid w:val="006A65C0"/>
    <w:rsid w:val="006A7009"/>
    <w:rsid w:val="006A7AE3"/>
    <w:rsid w:val="006A7FB9"/>
    <w:rsid w:val="006B171A"/>
    <w:rsid w:val="006B3371"/>
    <w:rsid w:val="006B68C8"/>
    <w:rsid w:val="006B7C1D"/>
    <w:rsid w:val="006C4171"/>
    <w:rsid w:val="006C536C"/>
    <w:rsid w:val="006D129F"/>
    <w:rsid w:val="006D16E9"/>
    <w:rsid w:val="006D1B22"/>
    <w:rsid w:val="006D4BDB"/>
    <w:rsid w:val="006D5DDD"/>
    <w:rsid w:val="006E0AB3"/>
    <w:rsid w:val="006E1985"/>
    <w:rsid w:val="006F194E"/>
    <w:rsid w:val="006F4BFD"/>
    <w:rsid w:val="007057A1"/>
    <w:rsid w:val="007120C4"/>
    <w:rsid w:val="00713F0F"/>
    <w:rsid w:val="0071416E"/>
    <w:rsid w:val="007156BE"/>
    <w:rsid w:val="007207FB"/>
    <w:rsid w:val="00722C93"/>
    <w:rsid w:val="00725AD0"/>
    <w:rsid w:val="00725D11"/>
    <w:rsid w:val="0072699D"/>
    <w:rsid w:val="0072720D"/>
    <w:rsid w:val="00727611"/>
    <w:rsid w:val="00740E2C"/>
    <w:rsid w:val="00747756"/>
    <w:rsid w:val="0075054D"/>
    <w:rsid w:val="00754E89"/>
    <w:rsid w:val="00760CC6"/>
    <w:rsid w:val="00763B7D"/>
    <w:rsid w:val="00764079"/>
    <w:rsid w:val="0076588E"/>
    <w:rsid w:val="00770034"/>
    <w:rsid w:val="00771014"/>
    <w:rsid w:val="0077655A"/>
    <w:rsid w:val="0078097D"/>
    <w:rsid w:val="007810B0"/>
    <w:rsid w:val="00782DE7"/>
    <w:rsid w:val="00791453"/>
    <w:rsid w:val="0079326F"/>
    <w:rsid w:val="00796305"/>
    <w:rsid w:val="00797B4B"/>
    <w:rsid w:val="007A003E"/>
    <w:rsid w:val="007A0B70"/>
    <w:rsid w:val="007A2822"/>
    <w:rsid w:val="007A40F8"/>
    <w:rsid w:val="007A5AC6"/>
    <w:rsid w:val="007D446E"/>
    <w:rsid w:val="007D4D4B"/>
    <w:rsid w:val="007E7D39"/>
    <w:rsid w:val="007F2395"/>
    <w:rsid w:val="007F2CA9"/>
    <w:rsid w:val="007F66D1"/>
    <w:rsid w:val="00800264"/>
    <w:rsid w:val="0080354F"/>
    <w:rsid w:val="008052BE"/>
    <w:rsid w:val="0080581F"/>
    <w:rsid w:val="0080644E"/>
    <w:rsid w:val="008114C5"/>
    <w:rsid w:val="00812D4C"/>
    <w:rsid w:val="00817B9C"/>
    <w:rsid w:val="00822311"/>
    <w:rsid w:val="00832A5B"/>
    <w:rsid w:val="008360DB"/>
    <w:rsid w:val="00837985"/>
    <w:rsid w:val="00845DB2"/>
    <w:rsid w:val="0085453E"/>
    <w:rsid w:val="00857CB5"/>
    <w:rsid w:val="008659B1"/>
    <w:rsid w:val="0087031A"/>
    <w:rsid w:val="00872868"/>
    <w:rsid w:val="00882C0E"/>
    <w:rsid w:val="00883B25"/>
    <w:rsid w:val="00886B17"/>
    <w:rsid w:val="008A1CAB"/>
    <w:rsid w:val="008B1E14"/>
    <w:rsid w:val="008B768E"/>
    <w:rsid w:val="008C336F"/>
    <w:rsid w:val="008C6859"/>
    <w:rsid w:val="008C7B5D"/>
    <w:rsid w:val="008D5B23"/>
    <w:rsid w:val="008D7D9E"/>
    <w:rsid w:val="008E4344"/>
    <w:rsid w:val="008E6178"/>
    <w:rsid w:val="008F3FC1"/>
    <w:rsid w:val="008F4543"/>
    <w:rsid w:val="00904285"/>
    <w:rsid w:val="00910F7F"/>
    <w:rsid w:val="00912C5F"/>
    <w:rsid w:val="00914E22"/>
    <w:rsid w:val="00917C14"/>
    <w:rsid w:val="00920839"/>
    <w:rsid w:val="00926976"/>
    <w:rsid w:val="009425BF"/>
    <w:rsid w:val="009428D8"/>
    <w:rsid w:val="00954C42"/>
    <w:rsid w:val="009741CC"/>
    <w:rsid w:val="00975C42"/>
    <w:rsid w:val="0098271A"/>
    <w:rsid w:val="0098332F"/>
    <w:rsid w:val="00984E88"/>
    <w:rsid w:val="00986990"/>
    <w:rsid w:val="00986B0D"/>
    <w:rsid w:val="00993CA4"/>
    <w:rsid w:val="00994DB5"/>
    <w:rsid w:val="009A1B05"/>
    <w:rsid w:val="009A6319"/>
    <w:rsid w:val="009A7117"/>
    <w:rsid w:val="009C318A"/>
    <w:rsid w:val="009C3B59"/>
    <w:rsid w:val="009C4903"/>
    <w:rsid w:val="009C4EEB"/>
    <w:rsid w:val="009C6A2A"/>
    <w:rsid w:val="009C6CA6"/>
    <w:rsid w:val="009D40CC"/>
    <w:rsid w:val="009D7B8A"/>
    <w:rsid w:val="009E5479"/>
    <w:rsid w:val="009F243D"/>
    <w:rsid w:val="00A00AB2"/>
    <w:rsid w:val="00A128E2"/>
    <w:rsid w:val="00A17CCC"/>
    <w:rsid w:val="00A20612"/>
    <w:rsid w:val="00A22F4B"/>
    <w:rsid w:val="00A32EE7"/>
    <w:rsid w:val="00A36B96"/>
    <w:rsid w:val="00A4093F"/>
    <w:rsid w:val="00A57103"/>
    <w:rsid w:val="00A57B41"/>
    <w:rsid w:val="00A57FEB"/>
    <w:rsid w:val="00A67DFC"/>
    <w:rsid w:val="00A73B1C"/>
    <w:rsid w:val="00A76275"/>
    <w:rsid w:val="00A8116B"/>
    <w:rsid w:val="00A81258"/>
    <w:rsid w:val="00A8645F"/>
    <w:rsid w:val="00A915C1"/>
    <w:rsid w:val="00A920B6"/>
    <w:rsid w:val="00A9695A"/>
    <w:rsid w:val="00A972C4"/>
    <w:rsid w:val="00AA1673"/>
    <w:rsid w:val="00AA2066"/>
    <w:rsid w:val="00AA3C36"/>
    <w:rsid w:val="00AA432F"/>
    <w:rsid w:val="00AA79BF"/>
    <w:rsid w:val="00AB340A"/>
    <w:rsid w:val="00AC17BD"/>
    <w:rsid w:val="00AC478C"/>
    <w:rsid w:val="00AC5AEA"/>
    <w:rsid w:val="00AF5AF6"/>
    <w:rsid w:val="00B05902"/>
    <w:rsid w:val="00B05A01"/>
    <w:rsid w:val="00B157AA"/>
    <w:rsid w:val="00B2463B"/>
    <w:rsid w:val="00B24F08"/>
    <w:rsid w:val="00B26C4A"/>
    <w:rsid w:val="00B31311"/>
    <w:rsid w:val="00B357D2"/>
    <w:rsid w:val="00B37033"/>
    <w:rsid w:val="00B4185D"/>
    <w:rsid w:val="00B446D7"/>
    <w:rsid w:val="00B4555F"/>
    <w:rsid w:val="00B50CC3"/>
    <w:rsid w:val="00B53946"/>
    <w:rsid w:val="00B62993"/>
    <w:rsid w:val="00B71EC5"/>
    <w:rsid w:val="00B7575B"/>
    <w:rsid w:val="00B75AB7"/>
    <w:rsid w:val="00B8305F"/>
    <w:rsid w:val="00B85A66"/>
    <w:rsid w:val="00BA4636"/>
    <w:rsid w:val="00BA5468"/>
    <w:rsid w:val="00BA5F2C"/>
    <w:rsid w:val="00BB01E0"/>
    <w:rsid w:val="00BB07D8"/>
    <w:rsid w:val="00BC2F53"/>
    <w:rsid w:val="00BC6938"/>
    <w:rsid w:val="00BC740F"/>
    <w:rsid w:val="00BD1CCD"/>
    <w:rsid w:val="00BD30E8"/>
    <w:rsid w:val="00BD3429"/>
    <w:rsid w:val="00BD42E4"/>
    <w:rsid w:val="00BD67D0"/>
    <w:rsid w:val="00BD7D41"/>
    <w:rsid w:val="00BF0A0B"/>
    <w:rsid w:val="00BF311D"/>
    <w:rsid w:val="00BF4982"/>
    <w:rsid w:val="00BF5789"/>
    <w:rsid w:val="00C01F80"/>
    <w:rsid w:val="00C0420F"/>
    <w:rsid w:val="00C0631B"/>
    <w:rsid w:val="00C13230"/>
    <w:rsid w:val="00C15596"/>
    <w:rsid w:val="00C163D6"/>
    <w:rsid w:val="00C20D95"/>
    <w:rsid w:val="00C233FB"/>
    <w:rsid w:val="00C2672D"/>
    <w:rsid w:val="00C3153D"/>
    <w:rsid w:val="00C31AA5"/>
    <w:rsid w:val="00C320D0"/>
    <w:rsid w:val="00C32119"/>
    <w:rsid w:val="00C351D3"/>
    <w:rsid w:val="00C35C12"/>
    <w:rsid w:val="00C35C5A"/>
    <w:rsid w:val="00C36114"/>
    <w:rsid w:val="00C3787E"/>
    <w:rsid w:val="00C42B6F"/>
    <w:rsid w:val="00C53386"/>
    <w:rsid w:val="00C66E6E"/>
    <w:rsid w:val="00C733B3"/>
    <w:rsid w:val="00C74DC6"/>
    <w:rsid w:val="00C75A29"/>
    <w:rsid w:val="00C83541"/>
    <w:rsid w:val="00C87995"/>
    <w:rsid w:val="00C954C9"/>
    <w:rsid w:val="00C974C6"/>
    <w:rsid w:val="00C97DE1"/>
    <w:rsid w:val="00CA0A04"/>
    <w:rsid w:val="00CA4AE2"/>
    <w:rsid w:val="00CA76E7"/>
    <w:rsid w:val="00CA7C62"/>
    <w:rsid w:val="00CB48AA"/>
    <w:rsid w:val="00CB7A24"/>
    <w:rsid w:val="00CC0543"/>
    <w:rsid w:val="00CC4252"/>
    <w:rsid w:val="00CC6382"/>
    <w:rsid w:val="00CD034D"/>
    <w:rsid w:val="00CE0510"/>
    <w:rsid w:val="00CE17FD"/>
    <w:rsid w:val="00CE6557"/>
    <w:rsid w:val="00CF056A"/>
    <w:rsid w:val="00CF2137"/>
    <w:rsid w:val="00CF3D8C"/>
    <w:rsid w:val="00D02281"/>
    <w:rsid w:val="00D0714D"/>
    <w:rsid w:val="00D13C94"/>
    <w:rsid w:val="00D16DA4"/>
    <w:rsid w:val="00D17399"/>
    <w:rsid w:val="00D17701"/>
    <w:rsid w:val="00D208D9"/>
    <w:rsid w:val="00D23EDD"/>
    <w:rsid w:val="00D26838"/>
    <w:rsid w:val="00D3209A"/>
    <w:rsid w:val="00D3318C"/>
    <w:rsid w:val="00D37BCE"/>
    <w:rsid w:val="00D43F7E"/>
    <w:rsid w:val="00D4471E"/>
    <w:rsid w:val="00D44B6A"/>
    <w:rsid w:val="00D46359"/>
    <w:rsid w:val="00D511E4"/>
    <w:rsid w:val="00D566C0"/>
    <w:rsid w:val="00D61A02"/>
    <w:rsid w:val="00D66269"/>
    <w:rsid w:val="00D66961"/>
    <w:rsid w:val="00D736D3"/>
    <w:rsid w:val="00D7383C"/>
    <w:rsid w:val="00D740AA"/>
    <w:rsid w:val="00D77560"/>
    <w:rsid w:val="00D80B2C"/>
    <w:rsid w:val="00D90D39"/>
    <w:rsid w:val="00D91CE6"/>
    <w:rsid w:val="00DA0433"/>
    <w:rsid w:val="00DA072C"/>
    <w:rsid w:val="00DA4E9F"/>
    <w:rsid w:val="00DB3BEB"/>
    <w:rsid w:val="00DB588A"/>
    <w:rsid w:val="00DB7E96"/>
    <w:rsid w:val="00DC023C"/>
    <w:rsid w:val="00DC10EE"/>
    <w:rsid w:val="00DC5012"/>
    <w:rsid w:val="00DC6858"/>
    <w:rsid w:val="00DC7C45"/>
    <w:rsid w:val="00DD0B52"/>
    <w:rsid w:val="00DD4FF1"/>
    <w:rsid w:val="00DD6A80"/>
    <w:rsid w:val="00DD6B34"/>
    <w:rsid w:val="00DE4390"/>
    <w:rsid w:val="00DE536B"/>
    <w:rsid w:val="00DE6F03"/>
    <w:rsid w:val="00DF35ED"/>
    <w:rsid w:val="00DF4323"/>
    <w:rsid w:val="00DF7A43"/>
    <w:rsid w:val="00E020A1"/>
    <w:rsid w:val="00E040B7"/>
    <w:rsid w:val="00E0451D"/>
    <w:rsid w:val="00E11DC0"/>
    <w:rsid w:val="00E22C6D"/>
    <w:rsid w:val="00E26532"/>
    <w:rsid w:val="00E32B8F"/>
    <w:rsid w:val="00E32DDD"/>
    <w:rsid w:val="00E36411"/>
    <w:rsid w:val="00E40A52"/>
    <w:rsid w:val="00E40ECF"/>
    <w:rsid w:val="00E4173C"/>
    <w:rsid w:val="00E45308"/>
    <w:rsid w:val="00E46A1E"/>
    <w:rsid w:val="00E53F79"/>
    <w:rsid w:val="00E55D0F"/>
    <w:rsid w:val="00E57916"/>
    <w:rsid w:val="00E61A2B"/>
    <w:rsid w:val="00E61F6F"/>
    <w:rsid w:val="00E633A0"/>
    <w:rsid w:val="00E63A7F"/>
    <w:rsid w:val="00E66396"/>
    <w:rsid w:val="00E7678C"/>
    <w:rsid w:val="00E76D7E"/>
    <w:rsid w:val="00E77442"/>
    <w:rsid w:val="00E928B1"/>
    <w:rsid w:val="00E93782"/>
    <w:rsid w:val="00E944B1"/>
    <w:rsid w:val="00E971FD"/>
    <w:rsid w:val="00EA1F59"/>
    <w:rsid w:val="00EA2876"/>
    <w:rsid w:val="00EA58BC"/>
    <w:rsid w:val="00EA5EC6"/>
    <w:rsid w:val="00EB0D49"/>
    <w:rsid w:val="00EB31FC"/>
    <w:rsid w:val="00EB43FD"/>
    <w:rsid w:val="00EB6BC5"/>
    <w:rsid w:val="00EC794F"/>
    <w:rsid w:val="00ED0D7F"/>
    <w:rsid w:val="00EE0DE3"/>
    <w:rsid w:val="00EE39B4"/>
    <w:rsid w:val="00EE4A68"/>
    <w:rsid w:val="00EE61E9"/>
    <w:rsid w:val="00EF133A"/>
    <w:rsid w:val="00F03FAA"/>
    <w:rsid w:val="00F156A1"/>
    <w:rsid w:val="00F24ACA"/>
    <w:rsid w:val="00F25471"/>
    <w:rsid w:val="00F30AD1"/>
    <w:rsid w:val="00F31C7E"/>
    <w:rsid w:val="00F400F1"/>
    <w:rsid w:val="00F467C7"/>
    <w:rsid w:val="00F51E90"/>
    <w:rsid w:val="00F53340"/>
    <w:rsid w:val="00F57D02"/>
    <w:rsid w:val="00F62E41"/>
    <w:rsid w:val="00F63D2A"/>
    <w:rsid w:val="00F64DFB"/>
    <w:rsid w:val="00F66492"/>
    <w:rsid w:val="00F76F6A"/>
    <w:rsid w:val="00F86CFC"/>
    <w:rsid w:val="00F90C68"/>
    <w:rsid w:val="00F93F2C"/>
    <w:rsid w:val="00F96DAB"/>
    <w:rsid w:val="00FA5A2A"/>
    <w:rsid w:val="00FB0837"/>
    <w:rsid w:val="00FC0F2C"/>
    <w:rsid w:val="00FC11D4"/>
    <w:rsid w:val="00FC4B09"/>
    <w:rsid w:val="00FD0A4A"/>
    <w:rsid w:val="00FD36E6"/>
    <w:rsid w:val="00FD6A87"/>
    <w:rsid w:val="00FD6F71"/>
    <w:rsid w:val="00FD70AC"/>
    <w:rsid w:val="00FE048D"/>
    <w:rsid w:val="00FE2D79"/>
    <w:rsid w:val="00FE3513"/>
    <w:rsid w:val="00FF1305"/>
    <w:rsid w:val="00FF29C6"/>
    <w:rsid w:val="00FF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D0F9FF"/>
  <w15:docId w15:val="{473CFDE8-CFC5-4EF0-A093-1C0326393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4DB5"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94DB5"/>
    <w:pPr>
      <w:jc w:val="both"/>
    </w:pPr>
    <w:rPr>
      <w:szCs w:val="20"/>
      <w:lang w:val="hr-HR"/>
    </w:rPr>
  </w:style>
  <w:style w:type="paragraph" w:styleId="Header">
    <w:name w:val="header"/>
    <w:basedOn w:val="Normal"/>
    <w:rsid w:val="009A7117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9A7117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A972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644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57B41"/>
    <w:rPr>
      <w:color w:val="0000FF"/>
      <w:u w:val="single"/>
    </w:rPr>
  </w:style>
  <w:style w:type="character" w:styleId="CommentReference">
    <w:name w:val="annotation reference"/>
    <w:semiHidden/>
    <w:rsid w:val="00A57B41"/>
    <w:rPr>
      <w:sz w:val="16"/>
      <w:szCs w:val="16"/>
    </w:rPr>
  </w:style>
  <w:style w:type="paragraph" w:styleId="CommentText">
    <w:name w:val="annotation text"/>
    <w:basedOn w:val="Normal"/>
    <w:semiHidden/>
    <w:rsid w:val="00FB0837"/>
    <w:rPr>
      <w:szCs w:val="20"/>
      <w:lang w:val="hr-HR"/>
    </w:rPr>
  </w:style>
  <w:style w:type="paragraph" w:styleId="CommentSubject">
    <w:name w:val="annotation subject"/>
    <w:basedOn w:val="CommentText"/>
    <w:next w:val="CommentText"/>
    <w:semiHidden/>
    <w:rsid w:val="00A57B41"/>
    <w:rPr>
      <w:b/>
      <w:bCs/>
    </w:rPr>
  </w:style>
  <w:style w:type="character" w:styleId="PageNumber">
    <w:name w:val="page number"/>
    <w:basedOn w:val="DefaultParagraphFont"/>
    <w:rsid w:val="007A40F8"/>
  </w:style>
  <w:style w:type="paragraph" w:customStyle="1" w:styleId="tablicaDINP">
    <w:name w:val="tablica DINP"/>
    <w:basedOn w:val="Normal"/>
    <w:link w:val="tablicaDINPChar"/>
    <w:rsid w:val="00883B25"/>
    <w:rPr>
      <w:rFonts w:ascii="Trebuchet MS" w:hAnsi="Trebuchet MS"/>
      <w:szCs w:val="22"/>
      <w:lang w:val="hr-HR"/>
    </w:rPr>
  </w:style>
  <w:style w:type="character" w:customStyle="1" w:styleId="tablicaDINPChar">
    <w:name w:val="tablica DINP Char"/>
    <w:link w:val="tablicaDINP"/>
    <w:rsid w:val="00883B25"/>
    <w:rPr>
      <w:rFonts w:ascii="Trebuchet MS" w:hAnsi="Trebuchet MS"/>
      <w:sz w:val="24"/>
      <w:szCs w:val="22"/>
      <w:lang w:val="hr-HR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738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  <w:lang w:val="hr-HR" w:eastAsia="hr-H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7383C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561AE3"/>
    <w:pPr>
      <w:ind w:left="720"/>
      <w:contextualSpacing/>
    </w:pPr>
  </w:style>
  <w:style w:type="table" w:styleId="GridTable3-Accent1">
    <w:name w:val="Grid Table 3 Accent 1"/>
    <w:basedOn w:val="TableNormal"/>
    <w:uiPriority w:val="48"/>
    <w:rsid w:val="00DE536B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DE536B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661F9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26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f.uniri.h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nf.uniri.h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nf.uniri.h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4E2B9E-C00D-454D-A94D-62805F4D3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40</Words>
  <Characters>8780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Programiranje -DINP</vt:lpstr>
      <vt:lpstr>Računalne mreže</vt:lpstr>
    </vt:vector>
  </TitlesOfParts>
  <Company>Odjel za informatiku</Company>
  <LinksUpToDate>false</LinksUpToDate>
  <CharactersWithSpaces>10300</CharactersWithSpaces>
  <SharedDoc>false</SharedDoc>
  <HLinks>
    <vt:vector size="12" baseType="variant">
      <vt:variant>
        <vt:i4>1441872</vt:i4>
      </vt:variant>
      <vt:variant>
        <vt:i4>3</vt:i4>
      </vt:variant>
      <vt:variant>
        <vt:i4>0</vt:i4>
      </vt:variant>
      <vt:variant>
        <vt:i4>5</vt:i4>
      </vt:variant>
      <vt:variant>
        <vt:lpwstr>http://www.inf.uniri.hr/</vt:lpwstr>
      </vt:variant>
      <vt:variant>
        <vt:lpwstr/>
      </vt:variant>
      <vt:variant>
        <vt:i4>1441872</vt:i4>
      </vt:variant>
      <vt:variant>
        <vt:i4>0</vt:i4>
      </vt:variant>
      <vt:variant>
        <vt:i4>0</vt:i4>
      </vt:variant>
      <vt:variant>
        <vt:i4>5</vt:i4>
      </vt:variant>
      <vt:variant>
        <vt:lpwstr>http://www.inf.uniri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iranje -DINP</dc:title>
  <dc:subject/>
  <dc:creator>Ana Meštrović</dc:creator>
  <cp:keywords/>
  <dc:description/>
  <cp:lastModifiedBy>Vesna Kovač</cp:lastModifiedBy>
  <cp:revision>2</cp:revision>
  <cp:lastPrinted>2017-03-01T12:09:00Z</cp:lastPrinted>
  <dcterms:created xsi:type="dcterms:W3CDTF">2018-02-07T14:06:00Z</dcterms:created>
  <dcterms:modified xsi:type="dcterms:W3CDTF">2018-02-0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edmet">
    <vt:lpwstr>3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6th edition (author-date)</vt:lpwstr>
  </property>
  <property fmtid="{D5CDD505-2E9C-101B-9397-08002B2CF9AE}" pid="13" name="Mendeley Recent Style Id 5_1">
    <vt:lpwstr>http://www.zotero.org/styles/harvard1</vt:lpwstr>
  </property>
  <property fmtid="{D5CDD505-2E9C-101B-9397-08002B2CF9AE}" pid="14" name="Mendeley Recent Style Name 5_1">
    <vt:lpwstr>Harvard Reference format 1 (author-date)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7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